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F813D" w14:textId="77777777" w:rsidR="00126054" w:rsidRPr="00966D9F" w:rsidRDefault="00126054" w:rsidP="00B71C71">
      <w:pPr>
        <w:pStyle w:val="Titolo1"/>
        <w:ind w:left="-425"/>
        <w:rPr>
          <w:color w:val="FA4E23"/>
        </w:rPr>
      </w:pPr>
      <w:r w:rsidRPr="00966D9F">
        <w:rPr>
          <w:color w:val="FA4E23"/>
        </w:rPr>
        <w:t>MODULO DI ISCRIZIONE</w:t>
      </w:r>
    </w:p>
    <w:p w14:paraId="5A1DEA82" w14:textId="77777777" w:rsidR="00170BC7" w:rsidRPr="009569E3" w:rsidRDefault="00170BC7" w:rsidP="00170BC7">
      <w:pPr>
        <w:pStyle w:val="Titolo2"/>
        <w:ind w:left="-425"/>
      </w:pPr>
      <w:r>
        <w:t>A TITOLO INDIVIDUALE</w:t>
      </w:r>
    </w:p>
    <w:p w14:paraId="48BA65E7" w14:textId="77777777" w:rsidR="00170BC7" w:rsidRDefault="00170BC7" w:rsidP="00170BC7"/>
    <w:p w14:paraId="31E41F3E" w14:textId="77777777" w:rsidR="00170BC7" w:rsidRDefault="00170BC7" w:rsidP="00170BC7"/>
    <w:p w14:paraId="178F5C93" w14:textId="77777777" w:rsidR="00170BC7" w:rsidRDefault="00170BC7" w:rsidP="00170BC7"/>
    <w:p w14:paraId="71DF3F14"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F5663CD8DF214CF8B9782192CA582B70"/>
          </w:placeholder>
        </w:sdtPr>
        <w:sdtContent>
          <w:r>
            <w:rPr>
              <w:rFonts w:ascii="Gotham Light" w:hAnsi="Gotham Light" w:cs="Arial"/>
              <w:sz w:val="18"/>
              <w:szCs w:val="18"/>
            </w:rPr>
            <w:t>___________________________________________________________________________</w:t>
          </w:r>
        </w:sdtContent>
      </w:sdt>
    </w:p>
    <w:p w14:paraId="1C83CDA4"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F5663CD8DF214CF8B9782192CA582B70"/>
          </w:placeholder>
        </w:sdt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F5663CD8DF214CF8B9782192CA582B70"/>
          </w:placeholder>
        </w:sdt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F5663CD8DF214CF8B9782192CA582B70"/>
          </w:placeholder>
        </w:sdtPr>
        <w:sdtContent>
          <w:r w:rsidRPr="005533F5">
            <w:rPr>
              <w:rFonts w:ascii="Gotham Light" w:hAnsi="Gotham Light" w:cs="Arial"/>
              <w:sz w:val="18"/>
              <w:szCs w:val="18"/>
            </w:rPr>
            <w:t>_____________________</w:t>
          </w:r>
        </w:sdtContent>
      </w:sdt>
    </w:p>
    <w:p w14:paraId="0774CB4C"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F5663CD8DF214CF8B9782192CA582B70"/>
          </w:placeholder>
        </w:sdt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F5663CD8DF214CF8B9782192CA582B70"/>
          </w:placeholder>
        </w:sdt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F5663CD8DF214CF8B9782192CA582B70"/>
          </w:placeholder>
        </w:sdtPr>
        <w:sdtEndPr>
          <w:rPr>
            <w:color w:val="auto"/>
          </w:rPr>
        </w:sdtEndPr>
        <w:sdtContent>
          <w:r w:rsidRPr="005C561D">
            <w:rPr>
              <w:rFonts w:ascii="Gotham Light" w:hAnsi="Gotham Light" w:cs="Arial"/>
              <w:sz w:val="22"/>
              <w:szCs w:val="18"/>
            </w:rPr>
            <w:t>___________</w:t>
          </w:r>
        </w:sdtContent>
      </w:sdt>
    </w:p>
    <w:p w14:paraId="26A7D75C"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F5663CD8DF214CF8B9782192CA582B70"/>
          </w:placeholder>
        </w:sdt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F5663CD8DF214CF8B9782192CA582B70"/>
          </w:placeholder>
        </w:sdtPr>
        <w:sdtContent>
          <w:r w:rsidRPr="005533F5">
            <w:rPr>
              <w:rFonts w:ascii="Gotham Light" w:hAnsi="Gotham Light" w:cs="Arial"/>
              <w:sz w:val="18"/>
              <w:szCs w:val="18"/>
            </w:rPr>
            <w:t>__________________________________________________</w:t>
          </w:r>
        </w:sdtContent>
      </w:sdt>
    </w:p>
    <w:p w14:paraId="0FFDB978" w14:textId="77777777" w:rsidR="00170BC7" w:rsidRPr="00B010EC" w:rsidRDefault="00170BC7" w:rsidP="00170BC7">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F5663CD8DF214CF8B9782192CA582B70"/>
          </w:placeholder>
        </w:sdtPr>
        <w:sdtContent>
          <w:r w:rsidRPr="00B010EC">
            <w:rPr>
              <w:rFonts w:ascii="Gotham Light" w:hAnsi="Gotham Light" w:cs="Arial"/>
              <w:sz w:val="18"/>
              <w:szCs w:val="18"/>
            </w:rPr>
            <w:t>________________________________________________________________________________</w:t>
          </w:r>
        </w:sdtContent>
      </w:sdt>
    </w:p>
    <w:p w14:paraId="13C0EA4B" w14:textId="495FB4AF" w:rsidR="00170BC7" w:rsidRPr="00B010EC" w:rsidRDefault="00B9341E" w:rsidP="00170BC7">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Ruolo aziendale</w:t>
      </w:r>
      <w:r w:rsidRPr="007D2E89">
        <w:rPr>
          <w:rFonts w:ascii="Gotham Light" w:hAnsi="Gotham Light" w:cs="Arial"/>
          <w:color w:val="F9671B"/>
          <w:sz w:val="22"/>
          <w:szCs w:val="18"/>
        </w:rPr>
        <w:t>*</w:t>
      </w:r>
      <w:r>
        <w:rPr>
          <w:rFonts w:ascii="Gotham Light" w:hAnsi="Gotham Light" w:cs="Arial"/>
          <w:iCs/>
          <w:sz w:val="18"/>
          <w:szCs w:val="18"/>
        </w:rPr>
        <w:t xml:space="preserve"> </w:t>
      </w:r>
      <w:r w:rsidR="00170BC7"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F5663CD8DF214CF8B9782192CA582B70"/>
          </w:placeholder>
        </w:sdtPr>
        <w:sdtContent>
          <w:r w:rsidR="00170BC7">
            <w:rPr>
              <w:rFonts w:ascii="Gotham Light" w:hAnsi="Gotham Light" w:cs="Arial"/>
              <w:iCs/>
              <w:sz w:val="18"/>
              <w:szCs w:val="18"/>
            </w:rPr>
            <w:t>____</w:t>
          </w:r>
          <w:r w:rsidR="00170BC7" w:rsidRPr="00B010EC">
            <w:rPr>
              <w:rFonts w:ascii="Gotham Light" w:hAnsi="Gotham Light" w:cs="Arial"/>
              <w:iCs/>
              <w:sz w:val="18"/>
              <w:szCs w:val="18"/>
            </w:rPr>
            <w:t>___________________________________________________________________________</w:t>
          </w:r>
        </w:sdtContent>
      </w:sdt>
    </w:p>
    <w:p w14:paraId="22BD791F" w14:textId="60E463FF" w:rsidR="00B9341E" w:rsidRPr="00B010EC" w:rsidRDefault="00B9341E" w:rsidP="00B9341E">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 xml:space="preserve">Cittadinanza 1 </w:t>
      </w:r>
      <w:r w:rsidRPr="00B010EC">
        <w:rPr>
          <w:rFonts w:ascii="Gotham Light" w:hAnsi="Gotham Light" w:cs="Arial"/>
          <w:iCs/>
          <w:sz w:val="18"/>
          <w:szCs w:val="18"/>
        </w:rPr>
        <w:t xml:space="preserve"> </w:t>
      </w:r>
      <w:sdt>
        <w:sdtPr>
          <w:rPr>
            <w:rFonts w:ascii="Gotham Light" w:hAnsi="Gotham Light" w:cs="Arial"/>
            <w:iCs/>
            <w:sz w:val="18"/>
            <w:szCs w:val="18"/>
          </w:rPr>
          <w:id w:val="729039994"/>
          <w:placeholder>
            <w:docPart w:val="629FC6151F004BE282CDED1388B2C6BA"/>
          </w:placeholder>
        </w:sdtPr>
        <w:sdtContent>
          <w:r>
            <w:rPr>
              <w:rFonts w:ascii="Gotham Light" w:hAnsi="Gotham Light" w:cs="Arial"/>
              <w:iCs/>
              <w:sz w:val="18"/>
              <w:szCs w:val="18"/>
            </w:rPr>
            <w:t>____</w:t>
          </w:r>
          <w:r w:rsidRPr="00B010EC">
            <w:rPr>
              <w:rFonts w:ascii="Gotham Light" w:hAnsi="Gotham Light" w:cs="Arial"/>
              <w:iCs/>
              <w:sz w:val="18"/>
              <w:szCs w:val="18"/>
            </w:rPr>
            <w:t>___________________________________________________________________________</w:t>
          </w:r>
        </w:sdtContent>
      </w:sdt>
    </w:p>
    <w:p w14:paraId="303C676A" w14:textId="519A45B4" w:rsidR="00B9341E" w:rsidRPr="00B010EC" w:rsidRDefault="00B9341E" w:rsidP="00B9341E">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 xml:space="preserve">Cittadinanza 2 </w:t>
      </w:r>
      <w:r w:rsidRPr="00B010EC">
        <w:rPr>
          <w:rFonts w:ascii="Gotham Light" w:hAnsi="Gotham Light" w:cs="Arial"/>
          <w:iCs/>
          <w:sz w:val="18"/>
          <w:szCs w:val="18"/>
        </w:rPr>
        <w:t xml:space="preserve"> </w:t>
      </w:r>
      <w:sdt>
        <w:sdtPr>
          <w:rPr>
            <w:rFonts w:ascii="Gotham Light" w:hAnsi="Gotham Light" w:cs="Arial"/>
            <w:iCs/>
            <w:sz w:val="18"/>
            <w:szCs w:val="18"/>
          </w:rPr>
          <w:id w:val="-1956937318"/>
          <w:placeholder>
            <w:docPart w:val="6D44031902424D05A28E25AE6649CC0D"/>
          </w:placeholder>
        </w:sdtPr>
        <w:sdtContent>
          <w:r>
            <w:rPr>
              <w:rFonts w:ascii="Gotham Light" w:hAnsi="Gotham Light" w:cs="Arial"/>
              <w:iCs/>
              <w:sz w:val="18"/>
              <w:szCs w:val="18"/>
            </w:rPr>
            <w:t>____</w:t>
          </w:r>
          <w:r w:rsidRPr="00B010EC">
            <w:rPr>
              <w:rFonts w:ascii="Gotham Light" w:hAnsi="Gotham Light" w:cs="Arial"/>
              <w:iCs/>
              <w:sz w:val="18"/>
              <w:szCs w:val="18"/>
            </w:rPr>
            <w:t>___________________________________________________________________________</w:t>
          </w:r>
        </w:sdtContent>
      </w:sdt>
    </w:p>
    <w:p w14:paraId="59DC5800" w14:textId="77777777" w:rsidR="00B9341E" w:rsidRDefault="00B9341E" w:rsidP="00B9341E">
      <w:pPr>
        <w:tabs>
          <w:tab w:val="left" w:pos="-426"/>
        </w:tabs>
        <w:jc w:val="both"/>
        <w:rPr>
          <w:rFonts w:ascii="Gotham Light" w:hAnsi="Gotham Light" w:cs="Arial"/>
          <w:iCs/>
          <w:color w:val="4C4C4C"/>
          <w:sz w:val="18"/>
          <w:szCs w:val="18"/>
        </w:rPr>
      </w:pPr>
    </w:p>
    <w:p w14:paraId="6AE8ED79" w14:textId="77777777" w:rsidR="00170BC7" w:rsidRDefault="00170BC7" w:rsidP="00170BC7">
      <w:pPr>
        <w:tabs>
          <w:tab w:val="left" w:pos="-426"/>
        </w:tabs>
        <w:ind w:left="-426"/>
        <w:jc w:val="both"/>
        <w:rPr>
          <w:rFonts w:ascii="Gotham Light" w:hAnsi="Gotham Light" w:cs="Arial"/>
          <w:iCs/>
          <w:color w:val="4C4C4C"/>
          <w:sz w:val="18"/>
          <w:szCs w:val="18"/>
        </w:rPr>
      </w:pPr>
    </w:p>
    <w:p w14:paraId="04EB3DF0" w14:textId="77777777" w:rsidR="00170BC7" w:rsidRPr="005533F5" w:rsidRDefault="00170BC7" w:rsidP="00170BC7">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4FB3C0C8" w14:textId="16CE02D7" w:rsidR="00170BC7" w:rsidRDefault="00170BC7" w:rsidP="00170BC7">
      <w:pPr>
        <w:tabs>
          <w:tab w:val="left" w:pos="-426"/>
        </w:tabs>
        <w:spacing w:line="360" w:lineRule="auto"/>
        <w:ind w:left="-426"/>
        <w:jc w:val="both"/>
        <w:rPr>
          <w:rFonts w:ascii="Gotham Light" w:hAnsi="Gotham Light" w:cs="Arial"/>
          <w:i/>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 xml:space="preserve">a al </w:t>
      </w:r>
      <w:r w:rsidR="009111FA">
        <w:rPr>
          <w:rFonts w:ascii="Gotham Light" w:hAnsi="Gotham Light" w:cs="Arial"/>
          <w:noProof/>
          <w:color w:val="FA4E23"/>
          <w:sz w:val="18"/>
          <w:szCs w:val="18"/>
        </w:rPr>
        <w:t>Project Management</w:t>
      </w:r>
      <w:r w:rsidRPr="00966D9F">
        <w:rPr>
          <w:rFonts w:ascii="Gotham Light" w:hAnsi="Gotham Light" w:cs="Arial"/>
          <w:color w:val="FA4E23"/>
          <w:sz w:val="18"/>
          <w:szCs w:val="18"/>
        </w:rPr>
        <w:t xml:space="preserve">, anno </w:t>
      </w:r>
      <w:r w:rsidR="00F22A6C">
        <w:rPr>
          <w:rFonts w:ascii="Gotham Light" w:hAnsi="Gotham Light" w:cs="Arial"/>
          <w:noProof/>
          <w:color w:val="FA4E23"/>
          <w:sz w:val="18"/>
          <w:szCs w:val="18"/>
        </w:rPr>
        <w:t>202</w:t>
      </w:r>
      <w:r w:rsidR="00DB6AAC">
        <w:rPr>
          <w:rFonts w:ascii="Gotham Light" w:hAnsi="Gotham Light" w:cs="Arial"/>
          <w:noProof/>
          <w:color w:val="FA4E23"/>
          <w:sz w:val="18"/>
          <w:szCs w:val="18"/>
        </w:rPr>
        <w:t>4</w:t>
      </w:r>
      <w:r w:rsidRPr="00966D9F">
        <w:rPr>
          <w:rFonts w:ascii="Gotham Light" w:hAnsi="Gotham Light" w:cs="Arial"/>
          <w:noProof/>
          <w:color w:val="FA4E23"/>
          <w:sz w:val="18"/>
          <w:szCs w:val="18"/>
        </w:rPr>
        <w:t>,</w:t>
      </w:r>
      <w:r w:rsidRPr="00966D9F">
        <w:rPr>
          <w:rFonts w:ascii="Gotham Light" w:hAnsi="Gotham Light" w:cs="Arial"/>
          <w:i/>
          <w:color w:val="FA4E23"/>
          <w:sz w:val="18"/>
          <w:szCs w:val="18"/>
        </w:rPr>
        <w:t xml:space="preserve"> </w:t>
      </w:r>
    </w:p>
    <w:p w14:paraId="5DD002E7" w14:textId="784FA97A" w:rsidR="00170BC7" w:rsidRPr="00E8698F" w:rsidRDefault="00000000" w:rsidP="00170BC7">
      <w:pPr>
        <w:tabs>
          <w:tab w:val="left" w:pos="-426"/>
        </w:tabs>
        <w:spacing w:line="360" w:lineRule="auto"/>
        <w:ind w:left="-426"/>
        <w:jc w:val="both"/>
        <w:rPr>
          <w:rFonts w:ascii="Gotham Light" w:hAnsi="Gotham Light" w:cs="Arial"/>
          <w:noProof/>
          <w:color w:val="FA4E23"/>
          <w:sz w:val="18"/>
          <w:szCs w:val="18"/>
          <w:lang w:val="en-US"/>
        </w:rPr>
      </w:pPr>
      <w:sdt>
        <w:sdtPr>
          <w:rPr>
            <w:rFonts w:ascii="Gotham Light" w:eastAsia="Gotham Light" w:hAnsi="Gotham Light" w:cs="Gotham Light"/>
            <w:sz w:val="18"/>
            <w:szCs w:val="18"/>
            <w:lang w:val="en-US"/>
          </w:rPr>
          <w:id w:val="-309095085"/>
          <w14:checkbox>
            <w14:checked w14:val="0"/>
            <w14:checkedState w14:val="2612" w14:font="MS Gothic"/>
            <w14:uncheckedState w14:val="2610" w14:font="MS Gothic"/>
          </w14:checkbox>
        </w:sdtPr>
        <w:sdtContent>
          <w:r w:rsidR="00170BC7" w:rsidRPr="00E8698F">
            <w:rPr>
              <w:rFonts w:ascii="MS Gothic" w:eastAsia="MS Gothic" w:hAnsi="MS Gothic" w:cs="Gotham Light" w:hint="eastAsia"/>
              <w:sz w:val="18"/>
              <w:szCs w:val="18"/>
              <w:lang w:val="en-US"/>
            </w:rPr>
            <w:t>☐</w:t>
          </w:r>
        </w:sdtContent>
      </w:sdt>
      <w:r w:rsidR="00170BC7" w:rsidRPr="00E8698F">
        <w:rPr>
          <w:rFonts w:ascii="Gotham Light" w:hAnsi="Gotham Light" w:cs="Arial"/>
          <w:noProof/>
          <w:color w:val="FA4E23"/>
          <w:sz w:val="18"/>
          <w:szCs w:val="18"/>
          <w:lang w:val="en-US"/>
        </w:rPr>
        <w:t xml:space="preserve"> </w:t>
      </w:r>
      <w:r w:rsidR="00280838" w:rsidRPr="00E8698F">
        <w:rPr>
          <w:rFonts w:ascii="Gotham Light" w:hAnsi="Gotham Light" w:cs="Arial"/>
          <w:noProof/>
          <w:color w:val="FA4E23"/>
          <w:sz w:val="18"/>
          <w:szCs w:val="18"/>
          <w:lang w:val="en-US"/>
        </w:rPr>
        <w:t>X</w:t>
      </w:r>
      <w:r w:rsidR="00B9341E" w:rsidRPr="00E8698F">
        <w:rPr>
          <w:rFonts w:ascii="Gotham Light" w:hAnsi="Gotham Light" w:cs="Arial"/>
          <w:noProof/>
          <w:color w:val="FA4E23"/>
          <w:sz w:val="18"/>
          <w:szCs w:val="18"/>
          <w:lang w:val="en-US"/>
        </w:rPr>
        <w:t>X</w:t>
      </w:r>
      <w:r w:rsidR="00C1470A">
        <w:rPr>
          <w:rFonts w:ascii="Gotham Light" w:hAnsi="Gotham Light" w:cs="Arial"/>
          <w:noProof/>
          <w:color w:val="FA4E23"/>
          <w:sz w:val="18"/>
          <w:szCs w:val="18"/>
          <w:lang w:val="en-US"/>
        </w:rPr>
        <w:t>I</w:t>
      </w:r>
      <w:r w:rsidR="00DB6AAC">
        <w:rPr>
          <w:rFonts w:ascii="Gotham Light" w:hAnsi="Gotham Light" w:cs="Arial"/>
          <w:noProof/>
          <w:color w:val="FA4E23"/>
          <w:sz w:val="18"/>
          <w:szCs w:val="18"/>
          <w:lang w:val="en-US"/>
        </w:rPr>
        <w:t>I</w:t>
      </w:r>
      <w:r w:rsidR="00B9341E" w:rsidRPr="00E8698F">
        <w:rPr>
          <w:rFonts w:ascii="Gotham Light" w:hAnsi="Gotham Light" w:cs="Arial"/>
          <w:noProof/>
          <w:color w:val="FA4E23"/>
          <w:sz w:val="18"/>
          <w:szCs w:val="18"/>
          <w:lang w:val="en-US"/>
        </w:rPr>
        <w:t xml:space="preserve"> </w:t>
      </w:r>
      <w:r w:rsidR="00170BC7" w:rsidRPr="00E8698F">
        <w:rPr>
          <w:rFonts w:ascii="Gotham Light" w:hAnsi="Gotham Light" w:cs="Arial"/>
          <w:noProof/>
          <w:color w:val="FA4E23"/>
          <w:sz w:val="18"/>
          <w:szCs w:val="18"/>
          <w:lang w:val="en-US"/>
        </w:rPr>
        <w:t>Edizione part-time</w:t>
      </w:r>
      <w:r w:rsidR="00B9341E" w:rsidRPr="00E8698F">
        <w:rPr>
          <w:rFonts w:ascii="Gotham Light" w:hAnsi="Gotham Light" w:cs="Arial"/>
          <w:noProof/>
          <w:color w:val="FA4E23"/>
          <w:sz w:val="18"/>
          <w:szCs w:val="18"/>
          <w:lang w:val="en-US"/>
        </w:rPr>
        <w:t xml:space="preserve"> on campus</w:t>
      </w:r>
    </w:p>
    <w:p w14:paraId="1325364B" w14:textId="2325A715" w:rsidR="00B9341E" w:rsidRPr="00966D9F" w:rsidRDefault="00000000" w:rsidP="00B9341E">
      <w:pPr>
        <w:tabs>
          <w:tab w:val="left" w:pos="-426"/>
        </w:tabs>
        <w:spacing w:line="360" w:lineRule="auto"/>
        <w:ind w:left="-426"/>
        <w:jc w:val="both"/>
        <w:rPr>
          <w:rFonts w:ascii="Gotham Light" w:eastAsia="Gotham Light" w:hAnsi="Gotham Light" w:cs="Gotham Light"/>
          <w:color w:val="FA4E23"/>
          <w:sz w:val="18"/>
          <w:szCs w:val="18"/>
        </w:rPr>
      </w:pPr>
      <w:sdt>
        <w:sdtPr>
          <w:rPr>
            <w:rFonts w:ascii="Gotham Light" w:eastAsia="Gotham Light" w:hAnsi="Gotham Light" w:cs="Gotham Light"/>
            <w:sz w:val="18"/>
            <w:szCs w:val="18"/>
          </w:rPr>
          <w:id w:val="1295635446"/>
          <w14:checkbox>
            <w14:checked w14:val="0"/>
            <w14:checkedState w14:val="2612" w14:font="MS Gothic"/>
            <w14:uncheckedState w14:val="2610" w14:font="MS Gothic"/>
          </w14:checkbox>
        </w:sdtPr>
        <w:sdtContent>
          <w:r w:rsidR="00B9341E">
            <w:rPr>
              <w:rFonts w:ascii="MS Gothic" w:eastAsia="MS Gothic" w:hAnsi="MS Gothic" w:cs="Gotham Light" w:hint="eastAsia"/>
              <w:sz w:val="18"/>
              <w:szCs w:val="18"/>
            </w:rPr>
            <w:t>☐</w:t>
          </w:r>
        </w:sdtContent>
      </w:sdt>
      <w:r w:rsidR="00B9341E">
        <w:rPr>
          <w:rFonts w:ascii="Gotham Light" w:eastAsia="Gotham Light" w:hAnsi="Gotham Light" w:cs="Gotham Light"/>
          <w:sz w:val="18"/>
          <w:szCs w:val="18"/>
        </w:rPr>
        <w:t xml:space="preserve"> </w:t>
      </w:r>
      <w:r w:rsidR="00B9341E" w:rsidRPr="002E2F47">
        <w:rPr>
          <w:rFonts w:ascii="Gotham Light" w:hAnsi="Gotham Light" w:cs="Arial"/>
          <w:noProof/>
          <w:color w:val="FA4E23"/>
          <w:sz w:val="18"/>
          <w:szCs w:val="18"/>
        </w:rPr>
        <w:t>X</w:t>
      </w:r>
      <w:r w:rsidR="00B9341E">
        <w:rPr>
          <w:rFonts w:ascii="Gotham Light" w:hAnsi="Gotham Light" w:cs="Arial"/>
          <w:noProof/>
          <w:color w:val="FA4E23"/>
          <w:sz w:val="18"/>
          <w:szCs w:val="18"/>
        </w:rPr>
        <w:t>V</w:t>
      </w:r>
      <w:r w:rsidR="00B9341E" w:rsidRPr="002E2F47">
        <w:rPr>
          <w:rFonts w:ascii="Gotham Light" w:hAnsi="Gotham Light" w:cs="Arial"/>
          <w:noProof/>
          <w:color w:val="FA4E23"/>
          <w:sz w:val="18"/>
          <w:szCs w:val="18"/>
        </w:rPr>
        <w:t xml:space="preserve"> </w:t>
      </w:r>
      <w:r w:rsidR="00B9341E" w:rsidRPr="00966D9F">
        <w:rPr>
          <w:rFonts w:ascii="Gotham Light" w:hAnsi="Gotham Light" w:cs="Arial"/>
          <w:noProof/>
          <w:color w:val="FA4E23"/>
          <w:sz w:val="18"/>
          <w:szCs w:val="18"/>
        </w:rPr>
        <w:t>Edizione serale</w:t>
      </w:r>
      <w:r w:rsidR="00B9341E">
        <w:rPr>
          <w:rFonts w:ascii="Gotham Light" w:hAnsi="Gotham Light" w:cs="Arial"/>
          <w:noProof/>
          <w:color w:val="FA4E23"/>
          <w:sz w:val="18"/>
          <w:szCs w:val="18"/>
        </w:rPr>
        <w:t xml:space="preserve"> online</w:t>
      </w:r>
    </w:p>
    <w:p w14:paraId="038B5414" w14:textId="77777777" w:rsidR="00B9341E" w:rsidRPr="00966D9F" w:rsidRDefault="00B9341E" w:rsidP="00170BC7">
      <w:pPr>
        <w:tabs>
          <w:tab w:val="left" w:pos="-426"/>
        </w:tabs>
        <w:spacing w:line="360" w:lineRule="auto"/>
        <w:ind w:left="-426"/>
        <w:jc w:val="both"/>
        <w:rPr>
          <w:rFonts w:ascii="Gotham Light" w:hAnsi="Gotham Light" w:cs="Arial"/>
          <w:color w:val="FA4E23"/>
          <w:sz w:val="18"/>
          <w:szCs w:val="18"/>
        </w:rPr>
      </w:pPr>
    </w:p>
    <w:p w14:paraId="100C3AD4" w14:textId="77777777" w:rsidR="00170BC7" w:rsidRPr="005533F5" w:rsidRDefault="00170BC7" w:rsidP="00170BC7">
      <w:pPr>
        <w:tabs>
          <w:tab w:val="left" w:pos="-426"/>
        </w:tabs>
        <w:spacing w:line="360" w:lineRule="auto"/>
        <w:ind w:left="-425"/>
        <w:jc w:val="both"/>
        <w:rPr>
          <w:rFonts w:ascii="Gotham Light" w:hAnsi="Gotham Light" w:cs="Arial"/>
          <w:sz w:val="18"/>
          <w:szCs w:val="18"/>
        </w:rPr>
      </w:pPr>
      <w:r w:rsidRPr="009004E4">
        <w:rPr>
          <w:rFonts w:ascii="Gotham Light" w:hAnsi="Gotham Light" w:cs="Arial"/>
          <w:sz w:val="18"/>
          <w:szCs w:val="18"/>
        </w:rPr>
        <w:t>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40398180" w14:textId="77777777" w:rsidR="00170BC7" w:rsidRPr="005533F5" w:rsidRDefault="00170BC7" w:rsidP="00170BC7">
      <w:pPr>
        <w:tabs>
          <w:tab w:val="left" w:pos="-426"/>
        </w:tabs>
        <w:ind w:left="-426"/>
        <w:jc w:val="both"/>
        <w:rPr>
          <w:rFonts w:ascii="Gotham Light" w:hAnsi="Gotham Light" w:cs="Arial"/>
          <w:sz w:val="18"/>
          <w:szCs w:val="18"/>
        </w:rPr>
      </w:pPr>
    </w:p>
    <w:p w14:paraId="7929E4F6" w14:textId="77777777" w:rsidR="00170BC7" w:rsidRPr="005533F5" w:rsidRDefault="00170BC7" w:rsidP="00170BC7">
      <w:pPr>
        <w:tabs>
          <w:tab w:val="left" w:pos="-426"/>
        </w:tabs>
        <w:ind w:left="-426"/>
        <w:jc w:val="both"/>
        <w:rPr>
          <w:rFonts w:ascii="Gotham Light" w:hAnsi="Gotham Light" w:cs="Arial"/>
          <w:sz w:val="18"/>
          <w:szCs w:val="18"/>
        </w:rPr>
      </w:pPr>
      <w:proofErr w:type="gramStart"/>
      <w:r w:rsidRPr="005533F5">
        <w:rPr>
          <w:rFonts w:ascii="Gotham Light" w:hAnsi="Gotham Light" w:cs="Arial"/>
          <w:sz w:val="18"/>
          <w:szCs w:val="18"/>
        </w:rPr>
        <w:t>Nel contempo</w:t>
      </w:r>
      <w:proofErr w:type="gramEnd"/>
      <w:r w:rsidRPr="005533F5">
        <w:rPr>
          <w:rFonts w:ascii="Gotham Light" w:hAnsi="Gotham Light" w:cs="Arial"/>
          <w:sz w:val="18"/>
          <w:szCs w:val="18"/>
        </w:rPr>
        <w:t xml:space="preserve">, </w:t>
      </w:r>
    </w:p>
    <w:p w14:paraId="5741ACEC" w14:textId="77777777" w:rsidR="00170BC7" w:rsidRPr="005533F5" w:rsidRDefault="00170BC7" w:rsidP="00170BC7">
      <w:pPr>
        <w:tabs>
          <w:tab w:val="left" w:pos="-426"/>
        </w:tabs>
        <w:ind w:left="-426"/>
        <w:rPr>
          <w:rFonts w:ascii="Gotham Light" w:hAnsi="Gotham Light" w:cs="Arial"/>
          <w:color w:val="808080"/>
          <w:sz w:val="18"/>
          <w:szCs w:val="18"/>
        </w:rPr>
      </w:pPr>
    </w:p>
    <w:p w14:paraId="0D93C7CF" w14:textId="77777777" w:rsidR="00170BC7" w:rsidRPr="005533F5" w:rsidRDefault="00170BC7" w:rsidP="00170BC7">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7964FD27" w14:textId="7C967001" w:rsidR="00170BC7" w:rsidRPr="005533F5" w:rsidRDefault="00170BC7" w:rsidP="00170BC7">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proofErr w:type="gramStart"/>
      <w:r w:rsidRPr="00DD1A87">
        <w:rPr>
          <w:rFonts w:ascii="Gotham Light" w:hAnsi="Gotham Light" w:cs="Arial"/>
          <w:sz w:val="18"/>
          <w:szCs w:val="18"/>
        </w:rPr>
        <w:t>Euro</w:t>
      </w:r>
      <w:proofErr w:type="gramEnd"/>
      <w:r w:rsidRPr="00DD1A87">
        <w:rPr>
          <w:rFonts w:ascii="Gotham Light" w:hAnsi="Gotham Light" w:cs="Arial"/>
          <w:sz w:val="18"/>
          <w:szCs w:val="18"/>
        </w:rPr>
        <w:t xml:space="preserve"> </w:t>
      </w:r>
      <w:r w:rsidR="00A349D7">
        <w:rPr>
          <w:rFonts w:ascii="Gotham Light" w:hAnsi="Gotham Light" w:cs="Arial"/>
          <w:noProof/>
          <w:sz w:val="18"/>
          <w:szCs w:val="18"/>
        </w:rPr>
        <w:t>2.</w:t>
      </w:r>
      <w:r w:rsidR="00DB6AAC">
        <w:rPr>
          <w:rFonts w:ascii="Gotham Light" w:hAnsi="Gotham Light" w:cs="Arial"/>
          <w:noProof/>
          <w:sz w:val="18"/>
          <w:szCs w:val="18"/>
        </w:rPr>
        <w:t>622</w:t>
      </w:r>
      <w:r w:rsidR="00B32AF9">
        <w:rPr>
          <w:rFonts w:ascii="Gotham Light" w:hAnsi="Gotham Light" w:cs="Arial"/>
          <w:noProof/>
          <w:sz w:val="18"/>
          <w:szCs w:val="18"/>
        </w:rPr>
        <w:t>,</w:t>
      </w:r>
      <w:r w:rsidR="00DB6AAC">
        <w:rPr>
          <w:rFonts w:ascii="Gotham Light" w:hAnsi="Gotham Light" w:cs="Arial"/>
          <w:noProof/>
          <w:sz w:val="18"/>
          <w:szCs w:val="18"/>
        </w:rPr>
        <w:t>9</w:t>
      </w:r>
      <w:r w:rsidR="00B32AF9">
        <w:rPr>
          <w:rFonts w:ascii="Gotham Light" w:hAnsi="Gotham Light" w:cs="Arial"/>
          <w:noProof/>
          <w:sz w:val="18"/>
          <w:szCs w:val="18"/>
        </w:rPr>
        <w:t>5</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3250C0C6" w14:textId="77777777" w:rsidR="00170BC7" w:rsidRPr="005533F5" w:rsidRDefault="00170BC7" w:rsidP="00170BC7">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5F002C4B" w14:textId="77777777" w:rsidR="00170BC7" w:rsidRPr="005533F5" w:rsidRDefault="00170BC7" w:rsidP="00170BC7">
      <w:pPr>
        <w:tabs>
          <w:tab w:val="left" w:pos="-426"/>
        </w:tabs>
        <w:ind w:left="-426"/>
        <w:jc w:val="both"/>
        <w:rPr>
          <w:rFonts w:ascii="Gotham Light" w:hAnsi="Gotham Light" w:cs="Arial"/>
          <w:sz w:val="18"/>
          <w:szCs w:val="18"/>
        </w:rPr>
      </w:pPr>
    </w:p>
    <w:p w14:paraId="24B01436" w14:textId="77777777" w:rsidR="00170BC7" w:rsidRPr="005533F5" w:rsidRDefault="00170BC7" w:rsidP="00170BC7">
      <w:pPr>
        <w:tabs>
          <w:tab w:val="left" w:pos="-426"/>
        </w:tabs>
        <w:ind w:left="-426"/>
        <w:jc w:val="both"/>
        <w:rPr>
          <w:rFonts w:ascii="Gotham Light" w:hAnsi="Gotham Light" w:cs="Arial"/>
          <w:sz w:val="18"/>
          <w:szCs w:val="18"/>
        </w:rPr>
      </w:pPr>
    </w:p>
    <w:p w14:paraId="120422BA" w14:textId="77777777" w:rsidR="00170BC7" w:rsidRPr="005533F5"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43B4FB82" w14:textId="77777777" w:rsidR="00170BC7" w:rsidRPr="005533F5" w:rsidRDefault="00170BC7" w:rsidP="00170BC7">
      <w:pPr>
        <w:tabs>
          <w:tab w:val="left" w:pos="-426"/>
        </w:tabs>
        <w:ind w:left="-426"/>
        <w:jc w:val="both"/>
        <w:rPr>
          <w:rFonts w:ascii="Gotham Light" w:hAnsi="Gotham Light" w:cs="Arial"/>
          <w:sz w:val="18"/>
          <w:szCs w:val="18"/>
        </w:rPr>
      </w:pPr>
    </w:p>
    <w:p w14:paraId="11217E13" w14:textId="77777777" w:rsidR="00170BC7" w:rsidRPr="00864CD5" w:rsidRDefault="00170BC7" w:rsidP="00170BC7">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4CEE5C31" w14:textId="77777777" w:rsidR="00170BC7" w:rsidRPr="00864CD5" w:rsidRDefault="00170BC7" w:rsidP="00170BC7">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6F53B3F7" w14:textId="77777777" w:rsidR="00170BC7" w:rsidRPr="00864CD5" w:rsidRDefault="00170BC7" w:rsidP="00170BC7">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792C07B5" w14:textId="77777777" w:rsidR="00170BC7" w:rsidRPr="00864CD5" w:rsidRDefault="00170BC7" w:rsidP="00170BC7">
      <w:pPr>
        <w:tabs>
          <w:tab w:val="left" w:pos="-426"/>
        </w:tabs>
        <w:ind w:left="-426"/>
        <w:jc w:val="both"/>
        <w:rPr>
          <w:rFonts w:ascii="Gotham Light" w:hAnsi="Gotham Light" w:cs="Arial"/>
          <w:sz w:val="18"/>
          <w:szCs w:val="18"/>
        </w:rPr>
      </w:pPr>
    </w:p>
    <w:p w14:paraId="2930AA0F" w14:textId="77777777" w:rsidR="00170BC7" w:rsidRPr="0071201F"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4AF8CC4D" w14:textId="77777777" w:rsidR="00170BC7" w:rsidRPr="005533F5" w:rsidRDefault="00170BC7" w:rsidP="00170BC7">
      <w:pPr>
        <w:tabs>
          <w:tab w:val="left" w:pos="-426"/>
        </w:tabs>
        <w:ind w:left="-426"/>
        <w:jc w:val="both"/>
        <w:rPr>
          <w:rFonts w:ascii="Gotham Light" w:hAnsi="Gotham Light" w:cs="Arial"/>
          <w:sz w:val="18"/>
          <w:szCs w:val="18"/>
        </w:rPr>
      </w:pPr>
    </w:p>
    <w:p w14:paraId="45C2916B" w14:textId="77777777" w:rsidR="00170BC7" w:rsidRPr="005533F5" w:rsidRDefault="00170BC7" w:rsidP="00170BC7">
      <w:pPr>
        <w:tabs>
          <w:tab w:val="left" w:pos="-426"/>
        </w:tabs>
        <w:ind w:left="-426"/>
        <w:jc w:val="both"/>
        <w:rPr>
          <w:rFonts w:ascii="Gotham Light" w:hAnsi="Gotham Light" w:cs="Arial"/>
          <w:sz w:val="18"/>
          <w:szCs w:val="18"/>
        </w:rPr>
      </w:pPr>
    </w:p>
    <w:p w14:paraId="5451A1D8" w14:textId="77777777" w:rsidR="00170BC7" w:rsidRPr="005533F5"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5ABAAB7E" w14:textId="77777777" w:rsidR="00170BC7" w:rsidRPr="005533F5" w:rsidRDefault="00170BC7" w:rsidP="00170BC7">
      <w:pPr>
        <w:tabs>
          <w:tab w:val="left" w:pos="-426"/>
        </w:tabs>
        <w:ind w:left="-426"/>
        <w:jc w:val="both"/>
        <w:rPr>
          <w:rFonts w:ascii="Gotham Light" w:hAnsi="Gotham Light" w:cs="Arial"/>
          <w:sz w:val="18"/>
          <w:szCs w:val="18"/>
        </w:rPr>
      </w:pPr>
    </w:p>
    <w:p w14:paraId="5794B870" w14:textId="77777777" w:rsidR="0093558D" w:rsidRDefault="0093558D" w:rsidP="00B71C71">
      <w:pPr>
        <w:tabs>
          <w:tab w:val="left" w:pos="-426"/>
        </w:tabs>
        <w:spacing w:line="360" w:lineRule="auto"/>
        <w:ind w:left="-426"/>
        <w:jc w:val="both"/>
        <w:rPr>
          <w:rFonts w:ascii="Gotham Light" w:hAnsi="Gotham Light" w:cs="Arial"/>
          <w:sz w:val="18"/>
          <w:szCs w:val="18"/>
        </w:rPr>
      </w:pPr>
    </w:p>
    <w:p w14:paraId="4651DA50" w14:textId="42E14805" w:rsidR="00126054" w:rsidRPr="00B71C71" w:rsidRDefault="00126054"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7E2C86B03637465089517C81FB6470F8"/>
          </w:placeholder>
          <w:date>
            <w:dateFormat w:val="dd/MM/yyyy"/>
            <w:lid w:val="it-IT"/>
            <w:storeMappedDataAs w:val="dateTime"/>
            <w:calendar w:val="gregorian"/>
          </w:date>
        </w:sdt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A477CE7591DF491C8A9AA9CD08E3B93F"/>
          </w:placeholder>
        </w:sdtPr>
        <w:sdtContent>
          <w:r w:rsidRPr="00B71C71">
            <w:rPr>
              <w:rFonts w:ascii="Gotham Light" w:hAnsi="Gotham Light"/>
              <w:color w:val="A6A6A6" w:themeColor="background1" w:themeShade="A6"/>
              <w:sz w:val="18"/>
              <w:szCs w:val="18"/>
              <w:u w:val="single"/>
            </w:rPr>
            <w:t xml:space="preserve">  _</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 </w:t>
          </w:r>
        </w:sdtContent>
      </w:sdt>
    </w:p>
    <w:p w14:paraId="4D310B39" w14:textId="77777777" w:rsidR="00170BC7" w:rsidRDefault="00170BC7" w:rsidP="00B71C71">
      <w:pPr>
        <w:spacing w:line="360" w:lineRule="auto"/>
        <w:ind w:left="-426"/>
        <w:jc w:val="right"/>
        <w:rPr>
          <w:rFonts w:ascii="Gotham Light" w:hAnsi="Gotham Light" w:cs="Arial"/>
          <w:b/>
          <w:color w:val="F9671B"/>
          <w:sz w:val="16"/>
          <w:szCs w:val="18"/>
        </w:rPr>
      </w:pPr>
    </w:p>
    <w:p w14:paraId="6D887394" w14:textId="77777777" w:rsidR="00126054" w:rsidRPr="00966D9F" w:rsidRDefault="00126054" w:rsidP="00B71C71">
      <w:pPr>
        <w:spacing w:line="360" w:lineRule="auto"/>
        <w:ind w:left="-426"/>
        <w:jc w:val="right"/>
        <w:rPr>
          <w:rFonts w:ascii="Gotham Light" w:hAnsi="Gotham Light" w:cs="Arial"/>
          <w:b/>
          <w:color w:val="F9671B"/>
          <w:sz w:val="16"/>
          <w:szCs w:val="18"/>
        </w:rPr>
      </w:pPr>
      <w:r w:rsidRPr="00966D9F">
        <w:rPr>
          <w:rFonts w:ascii="Gotham Light" w:hAnsi="Gotham Light" w:cs="Arial"/>
          <w:b/>
          <w:color w:val="F9671B"/>
          <w:sz w:val="16"/>
          <w:szCs w:val="18"/>
        </w:rPr>
        <w:t>*campo obbligatorio</w:t>
      </w:r>
    </w:p>
    <w:p w14:paraId="26C6E7DB" w14:textId="77777777" w:rsidR="00126054" w:rsidRPr="005461A7" w:rsidRDefault="00126054"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37B99666" w14:textId="77777777" w:rsidR="00126054" w:rsidRDefault="00126054" w:rsidP="00B71C71">
      <w:pPr>
        <w:tabs>
          <w:tab w:val="left" w:pos="-426"/>
        </w:tabs>
        <w:spacing w:line="360" w:lineRule="auto"/>
        <w:ind w:left="-426"/>
        <w:jc w:val="both"/>
        <w:rPr>
          <w:rFonts w:ascii="Gotham Light" w:hAnsi="Gotham Light" w:cs="Arial"/>
          <w:sz w:val="18"/>
          <w:szCs w:val="18"/>
        </w:rPr>
      </w:pPr>
    </w:p>
    <w:p w14:paraId="65CB98B9"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4EAEF0F6"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285EDB98" w14:textId="54F98ED2" w:rsidR="00126054" w:rsidRPr="005461A7" w:rsidRDefault="00126054" w:rsidP="005461A7">
      <w:pPr>
        <w:tabs>
          <w:tab w:val="left" w:pos="-426"/>
        </w:tabs>
        <w:ind w:left="-426"/>
        <w:jc w:val="both"/>
        <w:rPr>
          <w:rFonts w:ascii="Gotham Light" w:hAnsi="Gotham Light" w:cs="Arial"/>
          <w:sz w:val="18"/>
          <w:szCs w:val="18"/>
        </w:rPr>
      </w:pPr>
      <w:r w:rsidRPr="005461A7">
        <w:rPr>
          <w:rFonts w:ascii="Gotham Light" w:hAnsi="Gotham Light" w:cs="Arial"/>
          <w:sz w:val="18"/>
          <w:szCs w:val="18"/>
        </w:rPr>
        <w:t>La domanda di partecipazione al</w:t>
      </w:r>
      <w:r w:rsidR="00AE3ED7">
        <w:rPr>
          <w:rFonts w:ascii="Gotham Light" w:hAnsi="Gotham Light" w:cs="Arial"/>
          <w:sz w:val="18"/>
          <w:szCs w:val="18"/>
        </w:rPr>
        <w:t xml:space="preserve"> corso</w:t>
      </w:r>
      <w:r w:rsidRPr="005461A7">
        <w:rPr>
          <w:rFonts w:ascii="Gotham Light" w:hAnsi="Gotham Light" w:cs="Arial"/>
          <w:sz w:val="18"/>
          <w:szCs w:val="18"/>
        </w:rPr>
        <w:t xml:space="preserve"> </w:t>
      </w:r>
      <w:r w:rsidR="00932C94">
        <w:rPr>
          <w:rFonts w:ascii="Gotham Light" w:hAnsi="Gotham Light" w:cs="Arial"/>
          <w:noProof/>
          <w:color w:val="FA4E23"/>
          <w:sz w:val="18"/>
          <w:szCs w:val="18"/>
        </w:rPr>
        <w:t>Project Management</w:t>
      </w:r>
      <w:r w:rsidRPr="00966D9F">
        <w:rPr>
          <w:rFonts w:ascii="Gotham Light" w:hAnsi="Gotham Light" w:cs="Arial"/>
          <w:color w:val="FA4E23"/>
          <w:sz w:val="18"/>
          <w:szCs w:val="18"/>
        </w:rPr>
        <w:t>,</w:t>
      </w:r>
      <w:r w:rsidR="00510CB4">
        <w:rPr>
          <w:rFonts w:ascii="Gotham Light" w:hAnsi="Gotham Light" w:cs="Arial"/>
          <w:color w:val="FA4E23"/>
          <w:sz w:val="18"/>
          <w:szCs w:val="18"/>
        </w:rPr>
        <w:t xml:space="preserve"> </w:t>
      </w:r>
      <w:r w:rsidR="00510CB4">
        <w:rPr>
          <w:rFonts w:ascii="Gotham Light" w:hAnsi="Gotham Light" w:cs="Arial"/>
          <w:noProof/>
          <w:color w:val="FA4E23"/>
          <w:sz w:val="18"/>
          <w:szCs w:val="18"/>
        </w:rPr>
        <w:t>Edizione</w:t>
      </w:r>
      <w:r w:rsidRPr="00966D9F">
        <w:rPr>
          <w:rFonts w:ascii="Gotham Light" w:hAnsi="Gotham Light" w:cs="Arial"/>
          <w:color w:val="FA4E23"/>
          <w:sz w:val="18"/>
          <w:szCs w:val="18"/>
        </w:rPr>
        <w:t xml:space="preserve"> </w:t>
      </w:r>
      <w:sdt>
        <w:sdtPr>
          <w:rPr>
            <w:rFonts w:ascii="Gotham Light" w:hAnsi="Gotham Light" w:cs="Arial"/>
            <w:sz w:val="18"/>
            <w:szCs w:val="18"/>
          </w:rPr>
          <w:id w:val="-88310679"/>
          <w:placeholder>
            <w:docPart w:val="9BCA639B7BDA49C7A3D0520676BDA5E6"/>
          </w:placeholder>
        </w:sdtPr>
        <w:sdtContent>
          <w:r w:rsidR="00510CB4" w:rsidRPr="005461A7">
            <w:rPr>
              <w:rFonts w:ascii="Gotham Light" w:hAnsi="Gotham Light" w:cs="Arial"/>
              <w:sz w:val="18"/>
              <w:szCs w:val="18"/>
            </w:rPr>
            <w:t>______________</w:t>
          </w:r>
        </w:sdtContent>
      </w:sdt>
      <w:r w:rsidR="00510CB4">
        <w:rPr>
          <w:rFonts w:ascii="Gotham Light" w:hAnsi="Gotham Light" w:cs="Arial"/>
          <w:color w:val="FA4E23"/>
          <w:sz w:val="18"/>
          <w:szCs w:val="18"/>
        </w:rPr>
        <w:t xml:space="preserve">, </w:t>
      </w:r>
      <w:r w:rsidRPr="00966D9F">
        <w:rPr>
          <w:rFonts w:ascii="Gotham Light" w:hAnsi="Gotham Light" w:cs="Arial"/>
          <w:color w:val="FA4E23"/>
          <w:sz w:val="18"/>
          <w:szCs w:val="18"/>
        </w:rPr>
        <w:t xml:space="preserve">anno </w:t>
      </w:r>
      <w:r w:rsidR="00F22A6C">
        <w:rPr>
          <w:rFonts w:ascii="Gotham Light" w:hAnsi="Gotham Light" w:cs="Arial"/>
          <w:noProof/>
          <w:color w:val="FA4E23"/>
          <w:sz w:val="18"/>
          <w:szCs w:val="18"/>
        </w:rPr>
        <w:t>202</w:t>
      </w:r>
      <w:r w:rsidR="00DB6AAC">
        <w:rPr>
          <w:rFonts w:ascii="Gotham Light" w:hAnsi="Gotham Light" w:cs="Arial"/>
          <w:noProof/>
          <w:color w:val="FA4E23"/>
          <w:sz w:val="18"/>
          <w:szCs w:val="18"/>
        </w:rPr>
        <w:t>4</w:t>
      </w:r>
      <w:r w:rsidRPr="00247C35">
        <w:rPr>
          <w:rFonts w:ascii="Gotham Light" w:hAnsi="Gotham Light" w:cs="Arial"/>
          <w:color w:val="F9671B"/>
          <w:sz w:val="18"/>
          <w:szCs w:val="18"/>
        </w:rPr>
        <w:t xml:space="preserve"> </w:t>
      </w:r>
      <w:r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3B05D34535234FBE99F99A83BE351C74"/>
          </w:placeholder>
        </w:sdtPr>
        <w:sdtContent>
          <w:r w:rsidRPr="005461A7">
            <w:rPr>
              <w:rFonts w:ascii="Gotham Light" w:hAnsi="Gotham Light" w:cs="Arial"/>
              <w:sz w:val="18"/>
              <w:szCs w:val="18"/>
            </w:rPr>
            <w:t>_____________________</w:t>
          </w:r>
        </w:sdtContent>
      </w:sdt>
      <w:r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5A1B21F8"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5DF3196F"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016C02FE"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27BB7223" w14:textId="77777777" w:rsidR="00C449AC" w:rsidRPr="005533F5" w:rsidRDefault="00C449AC" w:rsidP="00C449AC">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5D167478" w14:textId="77777777" w:rsidR="00C449AC" w:rsidRPr="005533F5" w:rsidRDefault="00C449AC" w:rsidP="00C449AC">
      <w:pPr>
        <w:tabs>
          <w:tab w:val="left" w:pos="-426"/>
        </w:tabs>
        <w:ind w:left="-426"/>
        <w:jc w:val="both"/>
        <w:rPr>
          <w:rFonts w:ascii="Gotham Light" w:hAnsi="Gotham Light" w:cs="Arial"/>
          <w:color w:val="808080"/>
          <w:sz w:val="18"/>
          <w:szCs w:val="18"/>
          <w:u w:val="single"/>
        </w:rPr>
      </w:pPr>
    </w:p>
    <w:p w14:paraId="417EF713" w14:textId="77777777" w:rsidR="00C449AC" w:rsidRPr="005533F5" w:rsidRDefault="00C449AC" w:rsidP="00C449AC">
      <w:pPr>
        <w:tabs>
          <w:tab w:val="left" w:pos="-426"/>
        </w:tabs>
        <w:ind w:left="-426"/>
        <w:jc w:val="both"/>
        <w:rPr>
          <w:rFonts w:ascii="Gotham Light" w:hAnsi="Gotham Light" w:cs="Arial"/>
          <w:color w:val="808080"/>
          <w:sz w:val="18"/>
          <w:szCs w:val="18"/>
          <w:u w:val="single"/>
        </w:rPr>
      </w:pPr>
    </w:p>
    <w:p w14:paraId="3ED95D08" w14:textId="77777777" w:rsidR="00C449AC" w:rsidRPr="005533F5" w:rsidRDefault="00C449AC" w:rsidP="00C449AC">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33D2E089"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3BFCBF70"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6A48F318"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0BA2BD88"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7D4DCDC3"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2CDBBD5C" w14:textId="77777777" w:rsidR="00C449AC" w:rsidRPr="005461A7"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04FC2E4B"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5988ABBE"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6B317036" w14:textId="77777777" w:rsidR="00C449AC" w:rsidRPr="00086978" w:rsidRDefault="00C449AC" w:rsidP="00C449AC">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62AABFCD" w14:textId="77777777" w:rsidR="00C449AC" w:rsidRDefault="00C449AC" w:rsidP="00C449AC">
      <w:pPr>
        <w:tabs>
          <w:tab w:val="left" w:pos="-426"/>
        </w:tabs>
        <w:ind w:left="-432"/>
        <w:jc w:val="both"/>
        <w:rPr>
          <w:rFonts w:ascii="Gotham Light" w:hAnsi="Gotham Light" w:cs="Arial"/>
          <w:sz w:val="18"/>
          <w:szCs w:val="18"/>
        </w:rPr>
      </w:pPr>
    </w:p>
    <w:p w14:paraId="4B8D02CC"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7BB13874"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58CFAD01"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322CEABD"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0036134E"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358F451E" w14:textId="2685E80B" w:rsidR="00C449AC"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4C2111">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p w14:paraId="545B6910" w14:textId="77777777" w:rsidR="00C449AC" w:rsidRDefault="00C449AC" w:rsidP="00C449AC">
      <w:pPr>
        <w:tabs>
          <w:tab w:val="left" w:pos="-426"/>
        </w:tabs>
        <w:ind w:left="-426"/>
        <w:jc w:val="both"/>
        <w:rPr>
          <w:rFonts w:ascii="Gotham Light" w:hAnsi="Gotham Light" w:cs="Arial"/>
          <w:color w:val="4C4C4C"/>
          <w:sz w:val="18"/>
          <w:szCs w:val="18"/>
        </w:rPr>
      </w:pPr>
    </w:p>
    <w:p w14:paraId="51DA78E2" w14:textId="77777777" w:rsidR="00C449AC" w:rsidRDefault="00C449AC" w:rsidP="00C449AC">
      <w:pPr>
        <w:tabs>
          <w:tab w:val="left" w:pos="-426"/>
        </w:tabs>
        <w:ind w:left="-426"/>
        <w:jc w:val="both"/>
        <w:rPr>
          <w:rFonts w:ascii="Gotham Light" w:hAnsi="Gotham Light" w:cs="Arial"/>
          <w:color w:val="4C4C4C"/>
          <w:sz w:val="18"/>
          <w:szCs w:val="18"/>
        </w:rPr>
      </w:pPr>
    </w:p>
    <w:p w14:paraId="455C496C" w14:textId="77777777" w:rsidR="00C449AC" w:rsidRPr="005533F5" w:rsidRDefault="00C449AC" w:rsidP="00C449AC">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00798D7A" w14:textId="77777777" w:rsidR="00C449AC" w:rsidRPr="005533F5" w:rsidRDefault="00C449AC" w:rsidP="00C449AC">
      <w:pPr>
        <w:tabs>
          <w:tab w:val="left" w:pos="-426"/>
        </w:tabs>
        <w:ind w:left="-426"/>
        <w:jc w:val="both"/>
        <w:rPr>
          <w:rFonts w:ascii="Gotham Light" w:hAnsi="Gotham Light" w:cs="Arial"/>
          <w:color w:val="4C4C4C"/>
          <w:sz w:val="18"/>
          <w:szCs w:val="18"/>
        </w:rPr>
      </w:pPr>
    </w:p>
    <w:p w14:paraId="5235419C"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6022D1AB"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32D263D0"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4C4C0278" w14:textId="77777777" w:rsidR="00C449AC" w:rsidRPr="005533F5" w:rsidRDefault="00C449AC" w:rsidP="00C449AC">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1B07A29E"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0EF645E4"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 xml:space="preserve">Per qualsiasi controversia inerente </w:t>
      </w:r>
      <w:proofErr w:type="gramStart"/>
      <w:r w:rsidRPr="005533F5">
        <w:rPr>
          <w:rFonts w:ascii="Gotham Light" w:hAnsi="Gotham Light" w:cs="Arial"/>
          <w:color w:val="000000"/>
          <w:sz w:val="18"/>
          <w:szCs w:val="18"/>
        </w:rPr>
        <w:t>l’interpretazione</w:t>
      </w:r>
      <w:proofErr w:type="gramEnd"/>
      <w:r w:rsidRPr="005533F5">
        <w:rPr>
          <w:rFonts w:ascii="Gotham Light" w:hAnsi="Gotham Light" w:cs="Arial"/>
          <w:color w:val="000000"/>
          <w:sz w:val="18"/>
          <w:szCs w:val="18"/>
        </w:rPr>
        <w:t>, l’esecuzione e/o la risoluzione del presente contratto è competente in via esclusiva il Foro di Bologna.</w:t>
      </w:r>
    </w:p>
    <w:p w14:paraId="18E4020A"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7E2EF4AC" w14:textId="77777777" w:rsidR="00C449AC" w:rsidRPr="005461A7" w:rsidRDefault="00C449AC" w:rsidP="00C449AC">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6A6D6FC8"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52239835"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00E0453D"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925263600"/>
          <w:placeholder>
            <w:docPart w:val="6C092A04C6BC415095FE9F96E9793CA8"/>
          </w:placeholder>
          <w:date>
            <w:dateFormat w:val="dd/MM/yyyy"/>
            <w:lid w:val="it-IT"/>
            <w:storeMappedDataAs w:val="dateTime"/>
            <w:calendar w:val="gregorian"/>
          </w:date>
        </w:sdtPr>
        <w:sdtContent>
          <w:r w:rsidR="003B671D"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E3ACA4827EEA4561A1F635755BD88DF7"/>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66EC1F85207043038307C13AA0CB1232"/>
              </w:placeholder>
            </w:sdt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36CCEF4E" w14:textId="77777777" w:rsidR="00126054" w:rsidRPr="00B71C71" w:rsidRDefault="00126054" w:rsidP="00B71C71">
      <w:pPr>
        <w:tabs>
          <w:tab w:val="left" w:pos="-426"/>
        </w:tabs>
        <w:spacing w:line="360" w:lineRule="auto"/>
        <w:jc w:val="both"/>
        <w:rPr>
          <w:rFonts w:ascii="Gotham Light" w:hAnsi="Gotham Light" w:cs="Arial"/>
          <w:color w:val="000000"/>
          <w:sz w:val="18"/>
          <w:szCs w:val="18"/>
        </w:rPr>
      </w:pPr>
    </w:p>
    <w:p w14:paraId="6F055B60" w14:textId="6F35A081"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Ai fini dell’iscrizione al corso, il presente modulo va compilato in ogni sua parte, firmato </w:t>
      </w:r>
      <w:r w:rsidR="009A79DF">
        <w:rPr>
          <w:rFonts w:ascii="Gotham Light" w:hAnsi="Gotham Light" w:cs="Arial"/>
          <w:color w:val="000000"/>
          <w:sz w:val="18"/>
          <w:szCs w:val="18"/>
        </w:rPr>
        <w:t xml:space="preserve">e inviato </w:t>
      </w:r>
      <w:r w:rsidRPr="00B71C71">
        <w:rPr>
          <w:rFonts w:ascii="Gotham Light" w:hAnsi="Gotham Light" w:cs="Arial"/>
          <w:color w:val="000000"/>
          <w:sz w:val="18"/>
          <w:szCs w:val="18"/>
        </w:rPr>
        <w:t xml:space="preserve">via mail a </w:t>
      </w:r>
      <w:r w:rsidR="00A918F2">
        <w:rPr>
          <w:rFonts w:ascii="Gotham Light" w:hAnsi="Gotham Light" w:cs="Arial"/>
          <w:color w:val="000000"/>
          <w:sz w:val="18"/>
          <w:szCs w:val="18"/>
        </w:rPr>
        <w:t xml:space="preserve">Eleonora Leporatti </w:t>
      </w:r>
      <w:r w:rsidRPr="00B71C71">
        <w:rPr>
          <w:rFonts w:ascii="Gotham Light" w:hAnsi="Gotham Light" w:cs="Arial"/>
          <w:color w:val="000000"/>
          <w:sz w:val="18"/>
          <w:szCs w:val="18"/>
        </w:rPr>
        <w:t>(</w:t>
      </w:r>
      <w:hyperlink r:id="rId11"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3B8F6797" w14:textId="77777777" w:rsidR="00126054" w:rsidRPr="00B71C71" w:rsidRDefault="00126054" w:rsidP="00B71C71">
      <w:pPr>
        <w:tabs>
          <w:tab w:val="left" w:pos="-426"/>
        </w:tabs>
        <w:spacing w:line="360" w:lineRule="auto"/>
        <w:ind w:left="-426"/>
        <w:jc w:val="center"/>
        <w:rPr>
          <w:rFonts w:ascii="Gotham Light" w:hAnsi="Gotham Light" w:cs="Arial"/>
          <w:color w:val="F9671B"/>
          <w:sz w:val="16"/>
          <w:szCs w:val="18"/>
        </w:rPr>
      </w:pPr>
    </w:p>
    <w:p w14:paraId="0785CD1F"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331AD9C2"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2820A37F" w14:textId="77777777" w:rsidR="00126054" w:rsidRPr="00966D9F" w:rsidRDefault="00126054" w:rsidP="00B71C71">
      <w:pPr>
        <w:tabs>
          <w:tab w:val="left" w:pos="-426"/>
        </w:tabs>
        <w:spacing w:line="360" w:lineRule="auto"/>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072D0593"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653B81FC" w14:textId="77777777" w:rsidR="00126054" w:rsidRPr="00B71C71" w:rsidRDefault="00126054"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36F6997B" w14:textId="77777777" w:rsidR="00126054" w:rsidRPr="00B71C71" w:rsidRDefault="00126054" w:rsidP="00B71C71">
      <w:pPr>
        <w:ind w:left="142" w:right="134"/>
        <w:jc w:val="center"/>
        <w:rPr>
          <w:rFonts w:ascii="Gotham Light" w:hAnsi="Gotham Light"/>
          <w:sz w:val="18"/>
          <w:szCs w:val="18"/>
        </w:rPr>
      </w:pPr>
    </w:p>
    <w:p w14:paraId="2D6AE3F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78B8643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 Dati conferiti per l’esecuzione del contratto o la fruizione di un servizio</w:t>
      </w:r>
    </w:p>
    <w:p w14:paraId="54E9FBA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2F6930B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717F4CB3"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 xml:space="preserve">In ogni caso, un Suo eventuale rifiuto di fornire i </w:t>
      </w:r>
      <w:proofErr w:type="gramStart"/>
      <w:r w:rsidRPr="003B671D">
        <w:rPr>
          <w:rFonts w:ascii="Gotham Light" w:hAnsi="Gotham Light"/>
          <w:sz w:val="18"/>
          <w:szCs w:val="18"/>
        </w:rPr>
        <w:t>predetti</w:t>
      </w:r>
      <w:proofErr w:type="gramEnd"/>
      <w:r w:rsidRPr="003B671D">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3BAE55E8"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2A2267E5" w14:textId="77777777" w:rsidR="00126054" w:rsidRPr="003B671D" w:rsidRDefault="00126054" w:rsidP="00B71C71">
      <w:pPr>
        <w:pStyle w:val="AlmaParagrafo"/>
        <w:ind w:left="142" w:right="134"/>
        <w:rPr>
          <w:rFonts w:ascii="Gotham Light" w:hAnsi="Gotham Light"/>
          <w:iCs/>
          <w:sz w:val="18"/>
          <w:szCs w:val="18"/>
        </w:rPr>
      </w:pPr>
    </w:p>
    <w:p w14:paraId="04F8820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1 Tempi di trattamento</w:t>
      </w:r>
    </w:p>
    <w:p w14:paraId="4CA1051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584DD05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Nel caso in cui i </w:t>
      </w:r>
      <w:proofErr w:type="gramStart"/>
      <w:r w:rsidRPr="003B671D">
        <w:rPr>
          <w:rFonts w:ascii="Gotham Light" w:hAnsi="Gotham Light"/>
          <w:sz w:val="18"/>
          <w:szCs w:val="18"/>
        </w:rPr>
        <w:t>predetti</w:t>
      </w:r>
      <w:proofErr w:type="gramEnd"/>
      <w:r w:rsidRPr="003B671D">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3C3EC39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4EE363B5" w14:textId="77777777" w:rsidR="00126054" w:rsidRPr="003B671D" w:rsidRDefault="00126054" w:rsidP="00B71C71">
      <w:pPr>
        <w:ind w:left="142" w:right="134"/>
        <w:jc w:val="both"/>
        <w:rPr>
          <w:rFonts w:ascii="Gotham Light" w:hAnsi="Gotham Light"/>
          <w:sz w:val="18"/>
          <w:szCs w:val="18"/>
        </w:rPr>
      </w:pPr>
    </w:p>
    <w:p w14:paraId="0474F265" w14:textId="77777777" w:rsidR="00126054" w:rsidRPr="003B671D" w:rsidRDefault="00126054" w:rsidP="00B71C71">
      <w:pPr>
        <w:ind w:left="142" w:right="134"/>
        <w:jc w:val="both"/>
        <w:rPr>
          <w:rFonts w:ascii="Gotham Light" w:hAnsi="Gotham Light"/>
          <w:color w:val="4472C4"/>
          <w:sz w:val="18"/>
          <w:szCs w:val="18"/>
        </w:rPr>
      </w:pPr>
      <w:r w:rsidRPr="003B671D">
        <w:rPr>
          <w:rFonts w:ascii="Gotham Light" w:hAnsi="Gotham Light"/>
          <w:color w:val="4472C4"/>
          <w:sz w:val="18"/>
          <w:szCs w:val="18"/>
        </w:rPr>
        <w:t xml:space="preserve">1.2 Dati Audio-visivi e Immagini </w:t>
      </w:r>
    </w:p>
    <w:p w14:paraId="1583C5C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7B47999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04DC337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0EAE13A7"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2. Dati conferiti per finalità di informazione delle attività svolte da BBS e per finalità promozionali</w:t>
      </w:r>
    </w:p>
    <w:p w14:paraId="4734977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47A40AC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7B3F080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1 Modalità di contatto</w:t>
      </w:r>
    </w:p>
    <w:p w14:paraId="3C23DF2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contattarLa a fini informativi e promozionali potremo utilizzare sia modalità automatizzate come e-mail e sms, sia la posta cartacea e il telefono.</w:t>
      </w:r>
    </w:p>
    <w:p w14:paraId="47353A61"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2 Cosa accade in caso di mancato consenso?</w:t>
      </w:r>
    </w:p>
    <w:p w14:paraId="600D793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7FEF6AD2"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 xml:space="preserve">2.3 Comunicazioni via </w:t>
      </w:r>
      <w:proofErr w:type="gramStart"/>
      <w:r w:rsidRPr="003B671D">
        <w:rPr>
          <w:rFonts w:ascii="Gotham Light" w:hAnsi="Gotham Light"/>
          <w:i w:val="0"/>
          <w:sz w:val="18"/>
          <w:szCs w:val="18"/>
        </w:rPr>
        <w:t>email</w:t>
      </w:r>
      <w:proofErr w:type="gramEnd"/>
      <w:r w:rsidRPr="003B671D">
        <w:rPr>
          <w:rFonts w:ascii="Gotham Light" w:hAnsi="Gotham Light"/>
          <w:i w:val="0"/>
          <w:sz w:val="18"/>
          <w:szCs w:val="18"/>
        </w:rPr>
        <w:t xml:space="preserve"> per servizi analoghi a quelli già richiesti</w:t>
      </w:r>
    </w:p>
    <w:p w14:paraId="1EE1FD91" w14:textId="77777777" w:rsidR="00126054" w:rsidRPr="003B671D" w:rsidRDefault="00126054" w:rsidP="00B71C71">
      <w:pPr>
        <w:pStyle w:val="Titolo4"/>
        <w:rPr>
          <w:rFonts w:ascii="Gotham Light" w:eastAsia="Times New Roman" w:hAnsi="Gotham Light"/>
          <w:i w:val="0"/>
          <w:color w:val="auto"/>
          <w:sz w:val="18"/>
          <w:szCs w:val="18"/>
        </w:rPr>
      </w:pPr>
      <w:r w:rsidRPr="003B671D">
        <w:rPr>
          <w:rFonts w:ascii="Gotham Light" w:eastAsia="Times New Roman" w:hAnsi="Gotham Light"/>
          <w:i w:val="0"/>
          <w:color w:val="auto"/>
          <w:sz w:val="18"/>
          <w:szCs w:val="18"/>
        </w:rPr>
        <w:t xml:space="preserve">Nel caso in cui Lei non esprima un espresso rifiuto, se la legge lo consente, </w:t>
      </w:r>
      <w:r w:rsidRPr="003B671D">
        <w:rPr>
          <w:rFonts w:ascii="Gotham Light" w:hAnsi="Gotham Light"/>
          <w:i w:val="0"/>
          <w:sz w:val="18"/>
          <w:szCs w:val="18"/>
        </w:rPr>
        <w:t>BBS</w:t>
      </w:r>
      <w:r w:rsidRPr="003B671D">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5EC96024"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4 Tempi di trattamento relativi alle attività informative e promozionali</w:t>
      </w:r>
    </w:p>
    <w:p w14:paraId="6E7A355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615C685F"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2.5 Consenso alla profilazione per finalità informative e promozionali </w:t>
      </w:r>
    </w:p>
    <w:p w14:paraId="311CFFC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408CFAB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7B7A0EC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14959DC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4AD342E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25BA365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6 Cosa accade in caso di mancato consenso alla profilazione?</w:t>
      </w:r>
    </w:p>
    <w:p w14:paraId="73C377B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2CD414E6"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7 Tempi di trattamento relativi all’attività di profilazione</w:t>
      </w:r>
    </w:p>
    <w:p w14:paraId="5F32939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3255187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05987CCD"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3. Attività di stage e placement per gli iscritti a Corsi e a Master. Comunicazione dei dati a imprese terze</w:t>
      </w:r>
    </w:p>
    <w:p w14:paraId="45F889B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offre agli iscritti ai Corsi e ai Master la possibilità di essere contattati da imprese terze interessate a proporre agli iscritti attività di stage e placement.</w:t>
      </w:r>
    </w:p>
    <w:p w14:paraId="6AC7B84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ttraverso questa attività BBS intende agire da facilitatore nel processo d’incontro tra domanda e offerta di lavoro.</w:t>
      </w:r>
    </w:p>
    <w:p w14:paraId="0AF629C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3B671D">
        <w:rPr>
          <w:rFonts w:ascii="Gotham Light" w:hAnsi="Gotham Light"/>
          <w:sz w:val="18"/>
          <w:szCs w:val="18"/>
        </w:rPr>
        <w:t>predetta</w:t>
      </w:r>
      <w:proofErr w:type="gramEnd"/>
      <w:r w:rsidRPr="003B671D">
        <w:rPr>
          <w:rFonts w:ascii="Gotham Light" w:hAnsi="Gotham Light"/>
          <w:sz w:val="18"/>
          <w:szCs w:val="18"/>
        </w:rPr>
        <w:t xml:space="preserve"> finalità.</w:t>
      </w:r>
    </w:p>
    <w:p w14:paraId="20ACAB8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Le imprese terze a cui eventualmente potranno essere comunicati i dati hanno sede nell’Unione Europea. </w:t>
      </w:r>
    </w:p>
    <w:p w14:paraId="1B3E2348"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1 Cosa accade in caso di mancato consenso?</w:t>
      </w:r>
    </w:p>
    <w:p w14:paraId="39DC399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099B3F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2 Tempi di trattamento</w:t>
      </w:r>
    </w:p>
    <w:p w14:paraId="339AC6D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53CB802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0FFFB4F" w14:textId="77777777" w:rsidR="00126054" w:rsidRPr="003B671D" w:rsidRDefault="00126054" w:rsidP="00B71C71">
      <w:pPr>
        <w:ind w:left="142" w:right="134"/>
        <w:jc w:val="both"/>
        <w:rPr>
          <w:rFonts w:ascii="Gotham Light" w:hAnsi="Gotham Light"/>
          <w:sz w:val="18"/>
          <w:szCs w:val="18"/>
        </w:rPr>
      </w:pPr>
    </w:p>
    <w:p w14:paraId="3758E6CF"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4. Attività statistiche e ricerche di mercato anche mediante profilazione</w:t>
      </w:r>
    </w:p>
    <w:p w14:paraId="689B564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w:t>
      </w:r>
      <w:r w:rsidRPr="003B671D">
        <w:rPr>
          <w:rFonts w:ascii="Gotham Light" w:hAnsi="Gotham Light"/>
          <w:sz w:val="18"/>
          <w:szCs w:val="18"/>
        </w:rPr>
        <w:lastRenderedPageBreak/>
        <w:t>interessati, il rendimento dei propri iscritti e l’efficienza e il gradimento dei propri Corsi, Master o dei propri eventi, anche al fine di miglioramento dei servizi resi.</w:t>
      </w:r>
    </w:p>
    <w:p w14:paraId="2A49119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5035CCF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4.1 Cosa accade in caso di mancato consenso?</w:t>
      </w:r>
    </w:p>
    <w:p w14:paraId="3B04EF2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75799B0"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 xml:space="preserve">4.2 Tempi di trattamento </w:t>
      </w:r>
    </w:p>
    <w:p w14:paraId="06AFCBB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21269F4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61B8DC9A" w14:textId="77777777" w:rsidR="00126054" w:rsidRPr="003B671D" w:rsidRDefault="00126054" w:rsidP="00B71C71">
      <w:pPr>
        <w:ind w:left="142" w:right="134"/>
        <w:jc w:val="both"/>
        <w:rPr>
          <w:rFonts w:ascii="Gotham Light" w:hAnsi="Gotham Light"/>
          <w:sz w:val="18"/>
          <w:szCs w:val="18"/>
        </w:rPr>
      </w:pPr>
    </w:p>
    <w:p w14:paraId="0BF3E52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5. Modalità del trattamento</w:t>
      </w:r>
    </w:p>
    <w:p w14:paraId="26ABB20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dati personali è effettuato da BBS con modalità cartacee ed informatizzate.</w:t>
      </w:r>
    </w:p>
    <w:p w14:paraId="23D9D01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7610235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6. Titolare del trattamento</w:t>
      </w:r>
    </w:p>
    <w:p w14:paraId="6428DAE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2" w:history="1">
        <w:r w:rsidRPr="003B671D">
          <w:rPr>
            <w:rStyle w:val="Collegamentoipertestuale"/>
            <w:rFonts w:ascii="Gotham Light" w:hAnsi="Gotham Light"/>
            <w:sz w:val="18"/>
            <w:szCs w:val="18"/>
          </w:rPr>
          <w:t>http://www.bbs.unibo.it/hp/contatti</w:t>
        </w:r>
      </w:hyperlink>
      <w:r w:rsidRPr="003B671D">
        <w:rPr>
          <w:rFonts w:ascii="Gotham Light" w:hAnsi="Gotham Light"/>
          <w:sz w:val="18"/>
          <w:szCs w:val="18"/>
        </w:rPr>
        <w:t>.</w:t>
      </w:r>
    </w:p>
    <w:p w14:paraId="0E61E9F2"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7. Responsabili di trattamento e comunicazione dei Suoi dati a terzi</w:t>
      </w:r>
    </w:p>
    <w:p w14:paraId="5D58943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3" w:history="1">
        <w:r w:rsidRPr="003B671D">
          <w:rPr>
            <w:rStyle w:val="Collegamentoipertestuale"/>
            <w:rFonts w:ascii="Gotham Light" w:hAnsi="Gotham Light"/>
            <w:sz w:val="18"/>
            <w:szCs w:val="18"/>
          </w:rPr>
          <w:t>http://www.bbs.unibo.it/hp/legal</w:t>
        </w:r>
      </w:hyperlink>
      <w:r w:rsidRPr="003B671D">
        <w:rPr>
          <w:rFonts w:ascii="Gotham Light" w:hAnsi="Gotham Light"/>
          <w:sz w:val="18"/>
          <w:szCs w:val="18"/>
        </w:rPr>
        <w:t xml:space="preserve"> . </w:t>
      </w:r>
    </w:p>
    <w:p w14:paraId="2A3B281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tal fine si segnala che sono designati responsabili di trattamento i soggetti di cui BBS</w:t>
      </w:r>
      <w:r w:rsidRPr="003B671D" w:rsidDel="005002B4">
        <w:rPr>
          <w:rFonts w:ascii="Gotham Light" w:hAnsi="Gotham Light"/>
          <w:sz w:val="18"/>
          <w:szCs w:val="18"/>
        </w:rPr>
        <w:t xml:space="preserve"> </w:t>
      </w:r>
      <w:r w:rsidRPr="003B671D">
        <w:rPr>
          <w:rFonts w:ascii="Gotham Light" w:hAnsi="Gotham Light"/>
          <w:sz w:val="18"/>
          <w:szCs w:val="18"/>
        </w:rPr>
        <w:t>si serve:</w:t>
      </w:r>
    </w:p>
    <w:p w14:paraId="3A7E154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per la gestione delle relazioni con i clienti e più in generale, con i terzi, anche per fini contabili e amministrativi;</w:t>
      </w:r>
    </w:p>
    <w:p w14:paraId="1204437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 per la gestione delle comunicazioni, anche di natura commerciale e promozionale e per l’erogazione di servizi informativi, promozionali e di profilazione;</w:t>
      </w:r>
    </w:p>
    <w:p w14:paraId="489C851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c) per la gestione, anche informatica, dei propri archivi. Tra i </w:t>
      </w:r>
      <w:proofErr w:type="gramStart"/>
      <w:r w:rsidRPr="003B671D">
        <w:rPr>
          <w:rFonts w:ascii="Gotham Light" w:hAnsi="Gotham Light"/>
          <w:sz w:val="18"/>
          <w:szCs w:val="18"/>
        </w:rPr>
        <w:t>predetti</w:t>
      </w:r>
      <w:proofErr w:type="gramEnd"/>
      <w:r w:rsidRPr="003B671D">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37ABB0C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8. Responsabile della protezione dei dati (Data Protection Officer)</w:t>
      </w:r>
    </w:p>
    <w:p w14:paraId="50A9BD2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ha designato il proprio Responsabile della protezione dei dati, che può essere contattato ai seguenti riferimenti: </w:t>
      </w:r>
      <w:hyperlink r:id="rId14" w:history="1">
        <w:r w:rsidRPr="003B671D">
          <w:rPr>
            <w:rStyle w:val="Collegamentoipertestuale"/>
            <w:rFonts w:ascii="Gotham Light" w:hAnsi="Gotham Light"/>
            <w:sz w:val="18"/>
            <w:szCs w:val="18"/>
          </w:rPr>
          <w:t>dpo@bbs.unibo.it</w:t>
        </w:r>
      </w:hyperlink>
      <w:r w:rsidRPr="003B671D">
        <w:rPr>
          <w:rFonts w:ascii="Gotham Light" w:hAnsi="Gotham Light"/>
          <w:sz w:val="18"/>
          <w:szCs w:val="18"/>
        </w:rPr>
        <w:t xml:space="preserve"> </w:t>
      </w:r>
    </w:p>
    <w:p w14:paraId="1ACB3CF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01EFA75B"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9. Luogo del trattamento </w:t>
      </w:r>
    </w:p>
    <w:p w14:paraId="61F401A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effettua il trattamento dei Suoi dati in Italia.</w:t>
      </w:r>
    </w:p>
    <w:p w14:paraId="68F1762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24FD13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0. Diritti dell’interessato</w:t>
      </w:r>
    </w:p>
    <w:p w14:paraId="1B1A63F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5E7A59B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1 Diritto di opposizione</w:t>
      </w:r>
    </w:p>
    <w:p w14:paraId="16D0B0E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w:t>
      </w:r>
      <w:proofErr w:type="gramStart"/>
      <w:r w:rsidRPr="003B671D">
        <w:rPr>
          <w:rFonts w:ascii="Gotham Light" w:hAnsi="Gotham Light"/>
          <w:sz w:val="18"/>
          <w:szCs w:val="18"/>
        </w:rPr>
        <w:t>come ad esempio</w:t>
      </w:r>
      <w:proofErr w:type="gramEnd"/>
      <w:r w:rsidRPr="003B671D">
        <w:rPr>
          <w:rFonts w:ascii="Gotham Light" w:hAnsi="Gotham Light"/>
          <w:sz w:val="18"/>
          <w:szCs w:val="18"/>
        </w:rPr>
        <w:t xml:space="preserve"> per motivi contabili e amministrativi, per l’esercizio del diritto di difesa, etc.).</w:t>
      </w:r>
    </w:p>
    <w:p w14:paraId="5F1F453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10.2 Diritto alla portabilità dei dati</w:t>
      </w:r>
    </w:p>
    <w:p w14:paraId="4DAF2AC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54088E9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75364E9"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3 Modalità per l’esercizio dei diritti</w:t>
      </w:r>
    </w:p>
    <w:p w14:paraId="05533CF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sercizio dei diritti può essere effettuato</w:t>
      </w:r>
      <w:r w:rsidRPr="003B671D" w:rsidDel="00EA4BB7">
        <w:rPr>
          <w:rFonts w:ascii="Gotham Light" w:hAnsi="Gotham Light"/>
          <w:sz w:val="18"/>
          <w:szCs w:val="18"/>
        </w:rPr>
        <w:t xml:space="preserve"> </w:t>
      </w:r>
      <w:r w:rsidRPr="003B671D">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5" w:history="1">
        <w:r w:rsidRPr="003B671D">
          <w:rPr>
            <w:rStyle w:val="Collegamentoipertestuale"/>
            <w:rFonts w:ascii="Gotham Light" w:hAnsi="Gotham Light"/>
            <w:sz w:val="18"/>
            <w:szCs w:val="18"/>
          </w:rPr>
          <w:t>gdpr@bbs.unibo.it</w:t>
        </w:r>
      </w:hyperlink>
      <w:r w:rsidRPr="003B671D">
        <w:rPr>
          <w:rFonts w:ascii="Gotham Light" w:hAnsi="Gotham Light"/>
          <w:sz w:val="18"/>
          <w:szCs w:val="18"/>
        </w:rPr>
        <w:t xml:space="preserve"> </w:t>
      </w:r>
    </w:p>
    <w:p w14:paraId="6556FFBC" w14:textId="77777777" w:rsidR="00126054" w:rsidRPr="003B671D" w:rsidRDefault="00126054" w:rsidP="00B71C71">
      <w:pPr>
        <w:spacing w:line="360" w:lineRule="auto"/>
        <w:ind w:left="142" w:right="134"/>
        <w:jc w:val="both"/>
        <w:rPr>
          <w:rFonts w:ascii="Gotham Light" w:hAnsi="Gotham Light"/>
          <w:sz w:val="18"/>
          <w:szCs w:val="18"/>
        </w:rPr>
      </w:pPr>
    </w:p>
    <w:p w14:paraId="559DC2FC" w14:textId="77777777" w:rsidR="00126054" w:rsidRPr="003B671D" w:rsidRDefault="00126054" w:rsidP="00966D9F">
      <w:pPr>
        <w:rPr>
          <w:rFonts w:ascii="Gotham Light" w:hAnsi="Gotham Light"/>
          <w:sz w:val="18"/>
          <w:szCs w:val="18"/>
        </w:rPr>
      </w:pPr>
      <w:r w:rsidRPr="003B671D">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204E28C6" w14:textId="77777777" w:rsidR="00126054" w:rsidRPr="003B671D" w:rsidRDefault="00126054" w:rsidP="00966D9F">
      <w:pPr>
        <w:ind w:left="142" w:right="134"/>
        <w:jc w:val="both"/>
        <w:rPr>
          <w:rFonts w:ascii="Gotham Light" w:hAnsi="Gotham Light"/>
          <w:sz w:val="18"/>
          <w:szCs w:val="18"/>
        </w:rPr>
      </w:pPr>
    </w:p>
    <w:p w14:paraId="717EE4A1" w14:textId="77777777" w:rsidR="00126054" w:rsidRPr="003B671D" w:rsidRDefault="00000000" w:rsidP="00966D9F">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EC69F5" w:rsidRPr="003B671D">
        <w:rPr>
          <w:rFonts w:ascii="Gotham Light" w:hAnsi="Gotham Light"/>
          <w:sz w:val="18"/>
          <w:szCs w:val="18"/>
        </w:rPr>
        <w:tab/>
      </w:r>
      <w:r w:rsidR="00EC69F5" w:rsidRPr="003B671D">
        <w:rPr>
          <w:rFonts w:ascii="Gotham Light" w:hAnsi="Gotham Light"/>
          <w:sz w:val="18"/>
          <w:szCs w:val="18"/>
        </w:rPr>
        <w:tab/>
        <w:t xml:space="preserve"> </w:t>
      </w:r>
      <w:r w:rsidR="00126054" w:rsidRPr="003B671D">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 </w:t>
      </w:r>
      <w:r w:rsidR="00126054" w:rsidRPr="003B671D">
        <w:rPr>
          <w:rFonts w:ascii="Gotham Light" w:hAnsi="Gotham Light"/>
          <w:sz w:val="18"/>
          <w:szCs w:val="18"/>
        </w:rPr>
        <w:tab/>
      </w:r>
    </w:p>
    <w:p w14:paraId="2C15F73D" w14:textId="77777777" w:rsidR="00126054" w:rsidRPr="003B671D" w:rsidRDefault="00126054" w:rsidP="00966D9F">
      <w:pPr>
        <w:ind w:left="142" w:right="134"/>
        <w:jc w:val="both"/>
        <w:rPr>
          <w:rFonts w:ascii="Gotham Light" w:hAnsi="Gotham Light"/>
          <w:sz w:val="18"/>
          <w:szCs w:val="18"/>
        </w:rPr>
      </w:pPr>
    </w:p>
    <w:p w14:paraId="61BAB7A6"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53244900" w14:textId="77777777" w:rsidR="00126054" w:rsidRPr="003B671D" w:rsidRDefault="00126054" w:rsidP="00966D9F">
      <w:pPr>
        <w:ind w:left="142" w:right="134"/>
        <w:jc w:val="both"/>
        <w:rPr>
          <w:rFonts w:ascii="Gotham Light" w:hAnsi="Gotham Light"/>
          <w:sz w:val="18"/>
          <w:szCs w:val="18"/>
        </w:rPr>
      </w:pPr>
    </w:p>
    <w:p w14:paraId="32115BD8"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Content>
          <w:r w:rsidR="00966D9F">
            <w:rPr>
              <w:rFonts w:ascii="MS Gothic" w:eastAsia="MS Gothic" w:hAnsi="MS Gothic" w:cs="Gotham Light" w:hint="eastAsia"/>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5EFD34F3"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32E5330F" w14:textId="77777777" w:rsidR="00126054" w:rsidRPr="003B671D" w:rsidRDefault="00126054" w:rsidP="00966D9F">
      <w:pPr>
        <w:ind w:left="142" w:right="134"/>
        <w:jc w:val="both"/>
        <w:rPr>
          <w:rFonts w:ascii="Gotham Light" w:hAnsi="Gotham Light"/>
          <w:sz w:val="18"/>
          <w:szCs w:val="18"/>
        </w:rPr>
      </w:pPr>
    </w:p>
    <w:p w14:paraId="1DE485B1"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62E99677"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363E31CA" w14:textId="77777777" w:rsidR="00126054" w:rsidRPr="003B671D" w:rsidRDefault="00126054" w:rsidP="00966D9F">
      <w:pPr>
        <w:ind w:left="142" w:right="134"/>
        <w:jc w:val="both"/>
        <w:rPr>
          <w:rFonts w:ascii="Gotham Light" w:hAnsi="Gotham Light"/>
          <w:sz w:val="18"/>
          <w:szCs w:val="18"/>
        </w:rPr>
      </w:pPr>
    </w:p>
    <w:p w14:paraId="0B08F511"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71AE491E" w14:textId="77777777" w:rsidR="00126054" w:rsidRPr="00B71C71"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di stage e placement</w:t>
      </w:r>
      <w:r w:rsidRPr="00B71C71">
        <w:rPr>
          <w:rFonts w:ascii="Gotham Light" w:hAnsi="Gotham Light"/>
          <w:sz w:val="18"/>
          <w:szCs w:val="18"/>
        </w:rPr>
        <w:t xml:space="preserve"> consentendo a BBS di comunicare alle imprese terze che ne faranno richiesta i propri dati anagrafici e di contatto, i dati curriculari e professionali e le informazioni relative al Corso o al Master seguito dal sottoscritto per la </w:t>
      </w:r>
      <w:proofErr w:type="gramStart"/>
      <w:r w:rsidRPr="00B71C71">
        <w:rPr>
          <w:rFonts w:ascii="Gotham Light" w:hAnsi="Gotham Light"/>
          <w:sz w:val="18"/>
          <w:szCs w:val="18"/>
        </w:rPr>
        <w:t>predetta</w:t>
      </w:r>
      <w:proofErr w:type="gramEnd"/>
      <w:r w:rsidRPr="00B71C71">
        <w:rPr>
          <w:rFonts w:ascii="Gotham Light" w:hAnsi="Gotham Light"/>
          <w:sz w:val="18"/>
          <w:szCs w:val="18"/>
        </w:rPr>
        <w:t xml:space="preserve"> finalità </w:t>
      </w:r>
    </w:p>
    <w:p w14:paraId="4637E9BA" w14:textId="77777777" w:rsidR="00126054" w:rsidRPr="00B71C71" w:rsidRDefault="00126054" w:rsidP="00966D9F">
      <w:pPr>
        <w:ind w:left="142" w:right="134"/>
        <w:jc w:val="both"/>
        <w:rPr>
          <w:rFonts w:ascii="Gotham Light" w:hAnsi="Gotham Light"/>
          <w:sz w:val="18"/>
          <w:szCs w:val="18"/>
        </w:rPr>
      </w:pPr>
    </w:p>
    <w:p w14:paraId="6A0E58B6" w14:textId="77777777" w:rsidR="00126054" w:rsidRPr="00B71C71"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à il proprio consenso </w:t>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non dà il proprio consenso</w:t>
      </w:r>
    </w:p>
    <w:p w14:paraId="436E3DA5"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773FC29F" w14:textId="77777777" w:rsidR="00126054" w:rsidRPr="00B71C71" w:rsidRDefault="00126054" w:rsidP="00966D9F">
      <w:pPr>
        <w:ind w:left="142" w:right="134"/>
        <w:jc w:val="both"/>
        <w:rPr>
          <w:rFonts w:ascii="Gotham Light" w:hAnsi="Gotham Light"/>
          <w:sz w:val="18"/>
          <w:szCs w:val="18"/>
        </w:rPr>
      </w:pPr>
    </w:p>
    <w:p w14:paraId="641A4C3D"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Sono venuto a conoscenza del corso tramite (barrare una sola casella):</w:t>
      </w:r>
    </w:p>
    <w:p w14:paraId="5FEBB160"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mici/Ex studenti</w:t>
      </w:r>
    </w:p>
    <w:p w14:paraId="70009B52"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zienda in cui lavori</w:t>
      </w:r>
    </w:p>
    <w:p w14:paraId="625384C2"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Ricerca su Google</w:t>
      </w:r>
    </w:p>
    <w:p w14:paraId="3918FCF0"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ocenti</w:t>
      </w:r>
    </w:p>
    <w:p w14:paraId="0EAC63B3"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LinkedIn</w:t>
      </w:r>
    </w:p>
    <w:p w14:paraId="06797BB5"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Fiere/Eventi</w:t>
      </w:r>
    </w:p>
    <w:p w14:paraId="7D8B92A3"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ltro: </w:t>
      </w:r>
      <w:sdt>
        <w:sdtPr>
          <w:rPr>
            <w:rFonts w:ascii="Gotham Light" w:hAnsi="Gotham Light"/>
            <w:sz w:val="18"/>
            <w:szCs w:val="18"/>
          </w:rPr>
          <w:id w:val="1812989566"/>
          <w:placeholder>
            <w:docPart w:val="B6FEBB4FF09D43688B07D6DA010667AD"/>
          </w:placeholder>
        </w:sdtPr>
        <w:sdtContent>
          <w:r w:rsidR="00126054" w:rsidRPr="00B71C71">
            <w:rPr>
              <w:rFonts w:ascii="Gotham Light" w:hAnsi="Gotham Light"/>
              <w:sz w:val="18"/>
              <w:szCs w:val="18"/>
            </w:rPr>
            <w:t>__________________________________________________</w:t>
          </w:r>
        </w:sdtContent>
      </w:sdt>
    </w:p>
    <w:p w14:paraId="6E8566C8" w14:textId="77777777" w:rsidR="00126054" w:rsidRPr="00B71C71" w:rsidRDefault="00126054" w:rsidP="00966D9F">
      <w:pPr>
        <w:ind w:left="142" w:right="134"/>
        <w:jc w:val="both"/>
        <w:rPr>
          <w:rFonts w:ascii="Gotham Light" w:hAnsi="Gotham Light"/>
          <w:sz w:val="18"/>
          <w:szCs w:val="18"/>
        </w:rPr>
      </w:pPr>
    </w:p>
    <w:p w14:paraId="0EC4F255" w14:textId="77777777" w:rsidR="00126054" w:rsidRPr="00B71C71" w:rsidRDefault="00126054" w:rsidP="00966D9F">
      <w:pPr>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7A57345D44B14F25A226F1057C3335B9"/>
          </w:placeholder>
          <w:date>
            <w:dateFormat w:val="dd/MM/yyyy"/>
            <w:lid w:val="it-IT"/>
            <w:storeMappedDataAs w:val="dateTime"/>
            <w:calendar w:val="gregorian"/>
          </w:date>
        </w:sdtPr>
        <w:sdtContent>
          <w:r w:rsidRPr="00B71C71">
            <w:rPr>
              <w:rFonts w:ascii="Gotham Light" w:hAnsi="Gotham Light"/>
              <w:i/>
              <w:color w:val="A6A6A6" w:themeColor="background1" w:themeShade="A6"/>
              <w:sz w:val="18"/>
              <w:szCs w:val="18"/>
              <w:u w:val="single"/>
            </w:rPr>
            <w:t xml:space="preserve">  seleziona data  </w:t>
          </w:r>
        </w:sdtContent>
      </w:sdt>
    </w:p>
    <w:p w14:paraId="34915B1B" w14:textId="77777777" w:rsidR="00126054" w:rsidRPr="00B71C71" w:rsidRDefault="00126054" w:rsidP="00966D9F">
      <w:pPr>
        <w:ind w:left="142" w:right="134"/>
        <w:rPr>
          <w:rFonts w:ascii="Gotham Light" w:hAnsi="Gotham Light"/>
          <w:sz w:val="18"/>
          <w:szCs w:val="18"/>
        </w:rPr>
      </w:pPr>
    </w:p>
    <w:p w14:paraId="4760E570" w14:textId="77777777" w:rsidR="00126054" w:rsidRPr="00B71C71" w:rsidRDefault="00126054" w:rsidP="00966D9F">
      <w:pPr>
        <w:ind w:left="142" w:right="134"/>
        <w:rPr>
          <w:rFonts w:ascii="Gotham Light" w:hAnsi="Gotham Light"/>
          <w:sz w:val="18"/>
          <w:szCs w:val="18"/>
        </w:rPr>
      </w:pPr>
    </w:p>
    <w:p w14:paraId="6B4ED03A" w14:textId="77777777" w:rsidR="00126054" w:rsidRPr="00B71C71" w:rsidRDefault="00126054" w:rsidP="00966D9F">
      <w:pPr>
        <w:ind w:left="142" w:right="134"/>
        <w:rPr>
          <w:rFonts w:ascii="Gotham Light" w:hAnsi="Gotham Light" w:cs="Arial"/>
          <w:color w:val="4C4C4C"/>
          <w:sz w:val="18"/>
          <w:szCs w:val="18"/>
        </w:rPr>
      </w:pPr>
      <w:r w:rsidRPr="00B71C71">
        <w:rPr>
          <w:rFonts w:ascii="Gotham Light" w:hAnsi="Gotham Light"/>
          <w:sz w:val="18"/>
          <w:szCs w:val="18"/>
        </w:rPr>
        <w:t>Firma dello studente</w:t>
      </w:r>
      <w:r w:rsidRPr="00966D9F">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342324DFAE22452EA16C6BD62DC2B7A1"/>
          </w:placeholder>
        </w:sdtPr>
        <w:sdtContent>
          <w:sdt>
            <w:sdtPr>
              <w:rPr>
                <w:rFonts w:ascii="Gotham Light" w:hAnsi="Gotham Light"/>
                <w:color w:val="A6A6A6" w:themeColor="background1" w:themeShade="A6"/>
                <w:sz w:val="18"/>
                <w:szCs w:val="18"/>
                <w:u w:val="single"/>
              </w:rPr>
              <w:id w:val="-538890890"/>
              <w:placeholder>
                <w:docPart w:val="4B35ED05FF024A51AA7DA509E36CD7BD"/>
              </w:placeholder>
            </w:sdt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49973968" w14:textId="77777777" w:rsidR="00126054" w:rsidRPr="00966D9F" w:rsidRDefault="00126054" w:rsidP="00966D9F">
      <w:pPr>
        <w:tabs>
          <w:tab w:val="left" w:pos="-426"/>
        </w:tabs>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1898FA86" w14:textId="77777777" w:rsidR="00126054" w:rsidRDefault="00126054" w:rsidP="00966D9F">
      <w:pPr>
        <w:rPr>
          <w:rFonts w:ascii="Gotham Light" w:hAnsi="Gotham Light"/>
        </w:rPr>
        <w:sectPr w:rsidR="00126054" w:rsidSect="00126054">
          <w:footerReference w:type="default" r:id="rId16"/>
          <w:pgSz w:w="11900" w:h="16840"/>
          <w:pgMar w:top="851" w:right="1077" w:bottom="1361" w:left="1077" w:header="567" w:footer="442" w:gutter="0"/>
          <w:pgNumType w:start="1"/>
          <w:cols w:space="708"/>
          <w:docGrid w:linePitch="360"/>
        </w:sectPr>
      </w:pPr>
    </w:p>
    <w:sdt>
      <w:sdtPr>
        <w:rPr>
          <w:rFonts w:ascii="Gotham Light" w:hAnsi="Gotham Light"/>
          <w:color w:val="404040" w:themeColor="text1" w:themeTint="BF"/>
          <w:sz w:val="17"/>
          <w:szCs w:val="17"/>
          <w:lang w:val="en-US"/>
        </w:rPr>
        <w:id w:val="-1235628214"/>
        <w:docPartObj>
          <w:docPartGallery w:val="Cover Pages"/>
          <w:docPartUnique/>
        </w:docPartObj>
      </w:sdtPr>
      <w:sdtEndPr>
        <w:rPr>
          <w:rFonts w:ascii="Gotham Book" w:hAnsi="Gotham Book"/>
        </w:rPr>
      </w:sdtEndPr>
      <w:sdtContent>
        <w:p w14:paraId="75DA2949" w14:textId="77777777" w:rsidR="00436749" w:rsidRDefault="00436749" w:rsidP="00436749">
          <w:pPr>
            <w:pStyle w:val="corpolettera"/>
            <w:ind w:left="284" w:right="134"/>
            <w:jc w:val="left"/>
            <w:rPr>
              <w:rFonts w:ascii="Gotham Light" w:hAnsi="Gotham Light"/>
              <w:color w:val="404040" w:themeColor="text1" w:themeTint="BF"/>
              <w:sz w:val="17"/>
              <w:szCs w:val="17"/>
              <w:lang w:val="en-US"/>
            </w:rPr>
          </w:pPr>
        </w:p>
        <w:p w14:paraId="2DEAA479" w14:textId="77777777" w:rsidR="00436749" w:rsidRDefault="00436749">
          <w:pPr>
            <w:spacing w:after="160" w:line="259" w:lineRule="auto"/>
            <w:rPr>
              <w:rFonts w:ascii="Gotham Light" w:eastAsiaTheme="minorEastAsia" w:hAnsi="Gotham Light" w:cstheme="minorBidi"/>
              <w:color w:val="404040" w:themeColor="text1" w:themeTint="BF"/>
              <w:sz w:val="17"/>
              <w:szCs w:val="17"/>
              <w:lang w:val="en-US"/>
            </w:rPr>
          </w:pPr>
          <w:r>
            <w:rPr>
              <w:rFonts w:ascii="Gotham Light" w:hAnsi="Gotham Light"/>
              <w:color w:val="404040" w:themeColor="text1" w:themeTint="BF"/>
              <w:sz w:val="17"/>
              <w:szCs w:val="17"/>
              <w:lang w:val="en-US"/>
            </w:rPr>
            <w:br w:type="page"/>
          </w:r>
        </w:p>
        <w:p w14:paraId="2285E958" w14:textId="4D6EC78F" w:rsidR="00436749" w:rsidRPr="00AC5C92" w:rsidRDefault="00436749" w:rsidP="00436749">
          <w:pPr>
            <w:pStyle w:val="corpolettera"/>
            <w:ind w:left="284" w:right="134"/>
            <w:jc w:val="left"/>
            <w:rPr>
              <w:rFonts w:ascii="Gotham Medium" w:hAnsi="Gotham Medium"/>
              <w:bCs/>
              <w:color w:val="FA4616"/>
              <w:sz w:val="32"/>
              <w:szCs w:val="32"/>
            </w:rPr>
          </w:pPr>
          <w:r w:rsidRPr="00AC5C92">
            <w:rPr>
              <w:rFonts w:ascii="Gotham Medium" w:hAnsi="Gotham Medium"/>
              <w:bCs/>
              <w:color w:val="FA4616"/>
              <w:sz w:val="32"/>
              <w:szCs w:val="32"/>
            </w:rPr>
            <w:lastRenderedPageBreak/>
            <w:t xml:space="preserve">INTEGRAZIONE DELL’INFORMATIVA </w:t>
          </w:r>
          <w:r>
            <w:rPr>
              <w:rFonts w:ascii="Gotham Medium" w:hAnsi="Gotham Medium"/>
              <w:bCs/>
              <w:color w:val="FA4616"/>
              <w:sz w:val="32"/>
              <w:szCs w:val="32"/>
            </w:rPr>
            <w:br/>
          </w:r>
          <w:r w:rsidRPr="00AC5C92">
            <w:rPr>
              <w:rFonts w:ascii="Gotham Medium" w:hAnsi="Gotham Medium"/>
              <w:bCs/>
              <w:color w:val="FA4616"/>
              <w:sz w:val="32"/>
              <w:szCs w:val="32"/>
            </w:rPr>
            <w:t xml:space="preserve">SUL TRATTAMENTO DEI DATI PERSONALI </w:t>
          </w:r>
        </w:p>
        <w:p w14:paraId="06559DCE" w14:textId="77777777" w:rsidR="00436749" w:rsidRPr="00AC5C92" w:rsidRDefault="00436749" w:rsidP="00436749">
          <w:pPr>
            <w:pStyle w:val="corpolettera"/>
            <w:ind w:left="284" w:right="134"/>
            <w:jc w:val="left"/>
            <w:rPr>
              <w:rFonts w:ascii="Gotham Bold" w:hAnsi="Gotham Bold"/>
              <w:bCs/>
              <w:color w:val="404040" w:themeColor="text1" w:themeTint="BF"/>
              <w:sz w:val="17"/>
              <w:szCs w:val="17"/>
            </w:rPr>
          </w:pPr>
          <w:r w:rsidRPr="00AC5C92">
            <w:rPr>
              <w:rFonts w:ascii="Gotham Medium" w:hAnsi="Gotham Medium"/>
              <w:bCs/>
              <w:color w:val="FA4616"/>
              <w:sz w:val="32"/>
              <w:szCs w:val="32"/>
            </w:rPr>
            <w:t>VALUTAZIONE PER ACCREDITAMENTI E RANKING</w:t>
          </w:r>
          <w:r>
            <w:rPr>
              <w:rFonts w:ascii="Gotham Medium" w:hAnsi="Gotham Medium"/>
              <w:bCs/>
              <w:color w:val="FA4616"/>
              <w:sz w:val="32"/>
              <w:szCs w:val="32"/>
            </w:rPr>
            <w:t xml:space="preserve"> </w:t>
          </w:r>
          <w:r w:rsidRPr="00AC5C92">
            <w:rPr>
              <w:rFonts w:ascii="Gotham Medium" w:hAnsi="Gotham Medium"/>
              <w:bCs/>
              <w:color w:val="FA4616"/>
              <w:sz w:val="32"/>
              <w:szCs w:val="32"/>
            </w:rPr>
            <w:t xml:space="preserve">BBS  </w:t>
          </w:r>
        </w:p>
        <w:p w14:paraId="1D938A3B" w14:textId="77777777" w:rsidR="00436749" w:rsidRDefault="00436749" w:rsidP="00436749">
          <w:pPr>
            <w:tabs>
              <w:tab w:val="left" w:pos="-426"/>
            </w:tabs>
            <w:ind w:left="284" w:right="276"/>
            <w:jc w:val="both"/>
            <w:rPr>
              <w:rFonts w:ascii="Gotham Bold" w:hAnsi="Gotham Bold"/>
              <w:bCs/>
              <w:color w:val="404040" w:themeColor="text1" w:themeTint="BF"/>
              <w:sz w:val="17"/>
              <w:szCs w:val="17"/>
            </w:rPr>
          </w:pPr>
        </w:p>
        <w:p w14:paraId="402ABB39" w14:textId="77777777" w:rsidR="00436749" w:rsidRDefault="00436749" w:rsidP="00436749">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Bologna University Business School (“</w:t>
          </w:r>
          <w:r w:rsidRPr="005668EE">
            <w:rPr>
              <w:color w:val="262626" w:themeColor="text1" w:themeTint="D9"/>
              <w:sz w:val="17"/>
              <w:szCs w:val="17"/>
            </w:rPr>
            <w:t>BBS</w:t>
          </w:r>
          <w:r w:rsidRPr="005668EE">
            <w:rPr>
              <w:rFonts w:ascii="Gotham Light" w:hAnsi="Gotham Light"/>
              <w:color w:val="262626" w:themeColor="text1" w:themeTint="D9"/>
              <w:sz w:val="17"/>
              <w:szCs w:val="17"/>
            </w:rPr>
            <w:t xml:space="preserve">”), Titolare del trattamento, si rivolge a Lei nell’ambito delle finalità informative sottese al rapporto contrattuale intercorrente o intercorso tra Lei e BBS stessa, come da precedente informativa sul trattamento dei dati personali a Lei rilasciata all’instaurazione del rapporto (della quale BBS è disponibile a fornire copia a fronte di Sua richiesta e rinvenibile al seguente link </w:t>
          </w:r>
          <w:hyperlink r:id="rId17" w:history="1">
            <w:r w:rsidRPr="005668EE">
              <w:rPr>
                <w:rStyle w:val="Collegamentoipertestuale"/>
                <w:rFonts w:ascii="Gotham Light" w:hAnsi="Gotham Light"/>
                <w:sz w:val="17"/>
                <w:szCs w:val="17"/>
              </w:rPr>
              <w:t>https:</w:t>
            </w:r>
            <w:r w:rsidRPr="00BA4669">
              <w:rPr>
                <w:rStyle w:val="Collegamentoipertestuale"/>
                <w:rFonts w:ascii="Gotham Light" w:hAnsi="Gotham Light"/>
                <w:sz w:val="17"/>
                <w:szCs w:val="17"/>
              </w:rPr>
              <w:t>//</w:t>
            </w:r>
            <w:r w:rsidRPr="005668EE">
              <w:rPr>
                <w:rStyle w:val="Collegamentoipertestuale"/>
                <w:rFonts w:ascii="Gotham Light" w:hAnsi="Gotham Light"/>
                <w:sz w:val="17"/>
                <w:szCs w:val="17"/>
              </w:rPr>
              <w:t>www.bbs.unibo.it</w:t>
            </w:r>
          </w:hyperlink>
          <w:r w:rsidRPr="005668EE">
            <w:rPr>
              <w:rFonts w:ascii="Gotham Light" w:hAnsi="Gotham Light"/>
              <w:color w:val="262626" w:themeColor="text1" w:themeTint="D9"/>
              <w:sz w:val="17"/>
              <w:szCs w:val="17"/>
            </w:rPr>
            <w:t>), a cui si rinvia.</w:t>
          </w:r>
        </w:p>
        <w:p w14:paraId="425D3F9E" w14:textId="77777777" w:rsidR="00436749" w:rsidRPr="005668EE" w:rsidRDefault="00436749" w:rsidP="00436749">
          <w:pPr>
            <w:pStyle w:val="corpolettera"/>
            <w:ind w:left="284" w:right="276"/>
            <w:rPr>
              <w:rFonts w:ascii="Gotham Light" w:hAnsi="Gotham Light"/>
              <w:color w:val="262626" w:themeColor="text1" w:themeTint="D9"/>
              <w:sz w:val="17"/>
              <w:szCs w:val="17"/>
            </w:rPr>
          </w:pPr>
        </w:p>
        <w:p w14:paraId="0E5E55EF" w14:textId="77777777" w:rsidR="00436749" w:rsidRDefault="00436749" w:rsidP="00436749">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La informiamo che BBS intende partecipare a processi di valutazione promossi da enti ed organismi indipendenti, quali enti di accreditamento di business school, nazionali o internazionali, nonché soggetti che svolgono sondaggi al fine di stilare ranking/classifiche delle migliori Business School (di seguito, “</w:t>
          </w:r>
          <w:r w:rsidRPr="005668EE">
            <w:rPr>
              <w:color w:val="262626" w:themeColor="text1" w:themeTint="D9"/>
              <w:sz w:val="17"/>
              <w:szCs w:val="17"/>
            </w:rPr>
            <w:t>Enti ed organismi indipendenti</w:t>
          </w:r>
          <w:r w:rsidRPr="005668EE">
            <w:rPr>
              <w:rFonts w:ascii="Gotham Light" w:hAnsi="Gotham Light"/>
              <w:color w:val="262626" w:themeColor="text1" w:themeTint="D9"/>
              <w:sz w:val="17"/>
              <w:szCs w:val="17"/>
            </w:rPr>
            <w:t>”).</w:t>
          </w:r>
        </w:p>
        <w:p w14:paraId="54137AE1" w14:textId="77777777" w:rsidR="00436749" w:rsidRPr="005668EE" w:rsidRDefault="00436749" w:rsidP="00436749">
          <w:pPr>
            <w:pStyle w:val="corpolettera"/>
            <w:ind w:left="284" w:right="276"/>
            <w:rPr>
              <w:rFonts w:ascii="Gotham Light" w:hAnsi="Gotham Light"/>
              <w:color w:val="262626" w:themeColor="text1" w:themeTint="D9"/>
              <w:sz w:val="17"/>
              <w:szCs w:val="17"/>
            </w:rPr>
          </w:pPr>
        </w:p>
        <w:p w14:paraId="0A5DE767" w14:textId="77777777" w:rsidR="00436749" w:rsidRPr="005668EE" w:rsidRDefault="00436749" w:rsidP="00436749">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Per BBS è importante entrare a far parte di questi processi di valutazione nazionali e internazionali (di seguito “Processi di Valutazione di BBS”), perché ottenendo buone valutazioni ne consegue non solo un maggior prestigio per BBS, ma soprattutto una maggior autorevolezza dei docenti che vi insegnano e dei titoli accademici conseguiti dagli studenti che frequentano i relativi corsi.</w:t>
          </w:r>
        </w:p>
        <w:p w14:paraId="4F830FD7" w14:textId="77777777" w:rsidR="00436749" w:rsidRDefault="00436749" w:rsidP="00436749">
          <w:pPr>
            <w:pStyle w:val="corpolettera"/>
            <w:ind w:left="284" w:right="276"/>
            <w:rPr>
              <w:rFonts w:ascii="Gotham Light" w:hAnsi="Gotham Light"/>
              <w:color w:val="262626" w:themeColor="text1" w:themeTint="D9"/>
              <w:sz w:val="17"/>
              <w:szCs w:val="17"/>
            </w:rPr>
          </w:pPr>
        </w:p>
        <w:p w14:paraId="7203987F" w14:textId="77777777" w:rsidR="00436749" w:rsidRPr="005668EE" w:rsidRDefault="00436749" w:rsidP="00436749">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Al fine di poter partecipare a tali accreditamenti e ranking, BBS deve comunicare i dati personali di studenti e docenti che abbiano a tal fine prestato il consenso a tali Enti ed organismi indipendenti, nonché a soggetti che conducono eventuali audit per conto dei </w:t>
          </w:r>
          <w:proofErr w:type="gramStart"/>
          <w:r w:rsidRPr="005668EE">
            <w:rPr>
              <w:rFonts w:ascii="Gotham Light" w:hAnsi="Gotham Light"/>
              <w:color w:val="262626" w:themeColor="text1" w:themeTint="D9"/>
              <w:sz w:val="17"/>
              <w:szCs w:val="17"/>
            </w:rPr>
            <w:t>predetti</w:t>
          </w:r>
          <w:proofErr w:type="gramEnd"/>
          <w:r w:rsidRPr="005668EE">
            <w:rPr>
              <w:rFonts w:ascii="Gotham Light" w:hAnsi="Gotham Light"/>
              <w:color w:val="262626" w:themeColor="text1" w:themeTint="D9"/>
              <w:sz w:val="17"/>
              <w:szCs w:val="17"/>
            </w:rPr>
            <w:t xml:space="preserve"> Enti ed organismi indipendenti (di seguito, “</w:t>
          </w:r>
          <w:r w:rsidRPr="005668EE">
            <w:rPr>
              <w:color w:val="262626" w:themeColor="text1" w:themeTint="D9"/>
              <w:sz w:val="17"/>
              <w:szCs w:val="17"/>
            </w:rPr>
            <w:t>Soggetti Incaricati</w:t>
          </w:r>
          <w:r w:rsidRPr="005668EE">
            <w:rPr>
              <w:rFonts w:ascii="Gotham Light" w:hAnsi="Gotham Light"/>
              <w:color w:val="262626" w:themeColor="text1" w:themeTint="D9"/>
              <w:sz w:val="17"/>
              <w:szCs w:val="17"/>
            </w:rPr>
            <w:t xml:space="preserve">”). Le chiediamo quindi di fornire il Suo consenso, facoltativo, ed eventuale, in relazione alla comunicazione dei Suoi dati personali analiticamente indicati nel documento unito alla presente informativa per farne parte integrante e sostanziale alle categorie di Enti ed organismi indipendenti, aventi sede in Europa o paesi terzi per i quali sussista decisione di adeguatezza ai sensi del Regolamento generale sulla protezione dei dati (GDPR), cioè quei Paesi che beneficiano di un livello normativo di protezione dei dati personali essenzialmente equivalente a quello garantito dal diritto dell’Unione europea. </w:t>
          </w:r>
        </w:p>
        <w:p w14:paraId="0EFE47D6" w14:textId="77777777" w:rsidR="00436749" w:rsidRPr="005668EE" w:rsidRDefault="00436749" w:rsidP="00436749">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Tra i </w:t>
          </w:r>
          <w:proofErr w:type="gramStart"/>
          <w:r w:rsidRPr="005668EE">
            <w:rPr>
              <w:rFonts w:ascii="Gotham Light" w:hAnsi="Gotham Light"/>
              <w:color w:val="262626" w:themeColor="text1" w:themeTint="D9"/>
              <w:sz w:val="17"/>
              <w:szCs w:val="17"/>
            </w:rPr>
            <w:t>predetti</w:t>
          </w:r>
          <w:proofErr w:type="gramEnd"/>
          <w:r w:rsidRPr="005668EE">
            <w:rPr>
              <w:rFonts w:ascii="Gotham Light" w:hAnsi="Gotham Light"/>
              <w:color w:val="262626" w:themeColor="text1" w:themeTint="D9"/>
              <w:sz w:val="17"/>
              <w:szCs w:val="17"/>
            </w:rPr>
            <w:t xml:space="preserve"> Enti ed organismi indipendenti a cui i Suoi dati potranno essere comunicati si indicano sin d’ora: </w:t>
          </w:r>
        </w:p>
        <w:p w14:paraId="4C168E6B" w14:textId="77777777" w:rsidR="00436749" w:rsidRPr="005668EE" w:rsidRDefault="00436749" w:rsidP="00436749">
          <w:pPr>
            <w:pStyle w:val="corpolettera"/>
            <w:ind w:left="284" w:right="276"/>
            <w:rPr>
              <w:rFonts w:ascii="Gotham Light" w:hAnsi="Gotham Light"/>
              <w:color w:val="262626" w:themeColor="text1" w:themeTint="D9"/>
              <w:sz w:val="17"/>
              <w:szCs w:val="17"/>
            </w:rPr>
          </w:pPr>
        </w:p>
        <w:p w14:paraId="1862891F" w14:textId="77777777" w:rsidR="00436749" w:rsidRPr="00B52D26" w:rsidRDefault="00436749" w:rsidP="00436749">
          <w:pPr>
            <w:pStyle w:val="corpolettera"/>
            <w:numPr>
              <w:ilvl w:val="0"/>
              <w:numId w:val="1"/>
            </w:numPr>
            <w:ind w:left="426" w:right="276" w:hanging="142"/>
            <w:rPr>
              <w:rFonts w:ascii="Gotham Light" w:hAnsi="Gotham Light"/>
              <w:color w:val="262626" w:themeColor="text1" w:themeTint="D9"/>
              <w:sz w:val="17"/>
              <w:szCs w:val="17"/>
            </w:rPr>
          </w:pPr>
          <w:r w:rsidRPr="00B52D26">
            <w:rPr>
              <w:rFonts w:ascii="Gotham Medium" w:hAnsi="Gotham Medium"/>
              <w:color w:val="262626" w:themeColor="text1" w:themeTint="D9"/>
              <w:sz w:val="17"/>
              <w:szCs w:val="17"/>
            </w:rPr>
            <w:t>EFMD International Not-for-Profit Association</w:t>
          </w:r>
          <w:r w:rsidRPr="00B52D26">
            <w:rPr>
              <w:rFonts w:ascii="Gotham Light" w:hAnsi="Gotham Light"/>
              <w:color w:val="262626" w:themeColor="text1" w:themeTint="D9"/>
              <w:sz w:val="17"/>
              <w:szCs w:val="17"/>
            </w:rPr>
            <w:t xml:space="preserve">, con sede a Bruselles, 1050 </w:t>
          </w:r>
          <w:proofErr w:type="spellStart"/>
          <w:r w:rsidRPr="00B52D26">
            <w:rPr>
              <w:rFonts w:ascii="Gotham Light" w:hAnsi="Gotham Light"/>
              <w:color w:val="262626" w:themeColor="text1" w:themeTint="D9"/>
              <w:sz w:val="17"/>
              <w:szCs w:val="17"/>
            </w:rPr>
            <w:t>Ixe</w:t>
          </w:r>
          <w:proofErr w:type="spellEnd"/>
          <w:r w:rsidRPr="00B52D26">
            <w:rPr>
              <w:rFonts w:ascii="Gotham Light" w:hAnsi="Gotham Light"/>
              <w:color w:val="262626" w:themeColor="text1" w:themeTint="D9"/>
              <w:sz w:val="17"/>
              <w:szCs w:val="17"/>
            </w:rPr>
            <w:t xml:space="preserve"> </w:t>
          </w:r>
          <w:proofErr w:type="spellStart"/>
          <w:r w:rsidRPr="00B52D26">
            <w:rPr>
              <w:rFonts w:ascii="Gotham Light" w:hAnsi="Gotham Light"/>
              <w:color w:val="262626" w:themeColor="text1" w:themeTint="D9"/>
              <w:sz w:val="17"/>
              <w:szCs w:val="17"/>
            </w:rPr>
            <w:t>lles</w:t>
          </w:r>
          <w:proofErr w:type="spellEnd"/>
          <w:r w:rsidRPr="00B52D26">
            <w:rPr>
              <w:rFonts w:ascii="Gotham Light" w:hAnsi="Gotham Light"/>
              <w:color w:val="262626" w:themeColor="text1" w:themeTint="D9"/>
              <w:sz w:val="17"/>
              <w:szCs w:val="17"/>
            </w:rPr>
            <w:t xml:space="preserve">, rue </w:t>
          </w:r>
          <w:proofErr w:type="spellStart"/>
          <w:r w:rsidRPr="00B52D26">
            <w:rPr>
              <w:rFonts w:ascii="Gotham Light" w:hAnsi="Gotham Light"/>
              <w:color w:val="262626" w:themeColor="text1" w:themeTint="D9"/>
              <w:sz w:val="17"/>
              <w:szCs w:val="17"/>
            </w:rPr>
            <w:t>Gachard</w:t>
          </w:r>
          <w:proofErr w:type="spellEnd"/>
          <w:r w:rsidRPr="00B52D26">
            <w:rPr>
              <w:rFonts w:ascii="Gotham Light" w:hAnsi="Gotham Light"/>
              <w:color w:val="262626" w:themeColor="text1" w:themeTint="D9"/>
              <w:sz w:val="17"/>
              <w:szCs w:val="17"/>
            </w:rPr>
            <w:t xml:space="preserve">, 88, box 3, Belgio, la cui informativa in materia di protezione dei dati personali è visionabile al seguente </w:t>
          </w:r>
          <w:hyperlink r:id="rId18" w:history="1">
            <w:r w:rsidRPr="00B52D26">
              <w:rPr>
                <w:rStyle w:val="Collegamentoipertestuale"/>
                <w:rFonts w:ascii="Gotham Light" w:hAnsi="Gotham Light"/>
                <w:sz w:val="17"/>
                <w:szCs w:val="17"/>
              </w:rPr>
              <w:t>link Privacy Policy - EFMD Globa</w:t>
            </w:r>
          </w:hyperlink>
          <w:r w:rsidRPr="00B52D26">
            <w:rPr>
              <w:rFonts w:ascii="Gotham Light" w:hAnsi="Gotham Light"/>
              <w:color w:val="262626" w:themeColor="text1" w:themeTint="D9"/>
              <w:sz w:val="17"/>
              <w:szCs w:val="17"/>
            </w:rPr>
            <w:t>l;</w:t>
          </w:r>
        </w:p>
        <w:p w14:paraId="17333378" w14:textId="77777777" w:rsidR="00436749" w:rsidRPr="00B52D26" w:rsidRDefault="00436749" w:rsidP="00436749">
          <w:pPr>
            <w:pStyle w:val="corpolettera"/>
            <w:ind w:left="426" w:right="276"/>
            <w:rPr>
              <w:rFonts w:ascii="Gotham Light" w:hAnsi="Gotham Light"/>
              <w:color w:val="262626" w:themeColor="text1" w:themeTint="D9"/>
              <w:sz w:val="17"/>
              <w:szCs w:val="17"/>
            </w:rPr>
          </w:pPr>
        </w:p>
        <w:p w14:paraId="224A47D4" w14:textId="77777777" w:rsidR="00436749" w:rsidRPr="00AE22AC" w:rsidRDefault="00436749" w:rsidP="00436749">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 xml:space="preserve">Association of </w:t>
          </w:r>
          <w:proofErr w:type="spellStart"/>
          <w:r w:rsidRPr="00AE22AC">
            <w:rPr>
              <w:rFonts w:ascii="Gotham Medium" w:hAnsi="Gotham Medium"/>
              <w:color w:val="262626" w:themeColor="text1" w:themeTint="D9"/>
              <w:sz w:val="17"/>
              <w:szCs w:val="17"/>
            </w:rPr>
            <w:t>MBAs</w:t>
          </w:r>
          <w:proofErr w:type="spellEnd"/>
          <w:r w:rsidRPr="00AE22AC">
            <w:rPr>
              <w:rFonts w:ascii="Gotham Light" w:hAnsi="Gotham Light"/>
              <w:color w:val="262626" w:themeColor="text1" w:themeTint="D9"/>
              <w:sz w:val="17"/>
              <w:szCs w:val="17"/>
            </w:rPr>
            <w:t xml:space="preserve">, con sede a Top </w:t>
          </w:r>
          <w:proofErr w:type="spellStart"/>
          <w:r w:rsidRPr="00AE22AC">
            <w:rPr>
              <w:rFonts w:ascii="Gotham Light" w:hAnsi="Gotham Light"/>
              <w:color w:val="262626" w:themeColor="text1" w:themeTint="D9"/>
              <w:sz w:val="17"/>
              <w:szCs w:val="17"/>
            </w:rPr>
            <w:t>floor</w:t>
          </w:r>
          <w:proofErr w:type="spellEnd"/>
          <w:r w:rsidRPr="00AE22AC">
            <w:rPr>
              <w:rFonts w:ascii="Gotham Light" w:hAnsi="Gotham Light"/>
              <w:color w:val="262626" w:themeColor="text1" w:themeTint="D9"/>
              <w:sz w:val="17"/>
              <w:szCs w:val="17"/>
            </w:rPr>
            <w:t xml:space="preserve">, 3 Dorset Rise, Londra EC4Y 8EN, Regno Unito,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9" w:history="1">
            <w:r w:rsidRPr="00AE22AC">
              <w:rPr>
                <w:rStyle w:val="Collegamentoipertestuale"/>
                <w:rFonts w:ascii="Gotham Light" w:hAnsi="Gotham Light"/>
                <w:sz w:val="17"/>
                <w:szCs w:val="17"/>
              </w:rPr>
              <w:t xml:space="preserve">Privacy Statement – Association of </w:t>
            </w:r>
            <w:proofErr w:type="spellStart"/>
            <w:r w:rsidRPr="00AE22AC">
              <w:rPr>
                <w:rStyle w:val="Collegamentoipertestuale"/>
                <w:rFonts w:ascii="Gotham Light" w:hAnsi="Gotham Light"/>
                <w:sz w:val="17"/>
                <w:szCs w:val="17"/>
              </w:rPr>
              <w:t>MBAs</w:t>
            </w:r>
            <w:proofErr w:type="spellEnd"/>
            <w:r w:rsidRPr="00AE22AC">
              <w:rPr>
                <w:rStyle w:val="Collegamentoipertestuale"/>
                <w:rFonts w:ascii="Gotham Light" w:hAnsi="Gotham Light"/>
                <w:sz w:val="17"/>
                <w:szCs w:val="17"/>
              </w:rPr>
              <w:t>;</w:t>
            </w:r>
          </w:hyperlink>
        </w:p>
        <w:p w14:paraId="16B26390" w14:textId="77777777" w:rsidR="00436749" w:rsidRPr="00AE22AC" w:rsidRDefault="00436749" w:rsidP="00436749">
          <w:pPr>
            <w:pStyle w:val="corpolettera"/>
            <w:ind w:left="426" w:right="276"/>
            <w:rPr>
              <w:rFonts w:ascii="Gotham Light" w:hAnsi="Gotham Light"/>
              <w:color w:val="262626" w:themeColor="text1" w:themeTint="D9"/>
              <w:sz w:val="17"/>
              <w:szCs w:val="17"/>
            </w:rPr>
          </w:pPr>
        </w:p>
        <w:p w14:paraId="54A25318" w14:textId="77777777" w:rsidR="00436749" w:rsidRPr="00AE22AC" w:rsidRDefault="00436749" w:rsidP="00436749">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ACSB International</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777 South Harbour Island Boulevard, Tampa, Florida 33602, </w:t>
          </w:r>
          <w:r>
            <w:rPr>
              <w:rFonts w:ascii="Gotham Light" w:hAnsi="Gotham Light"/>
              <w:color w:val="262626" w:themeColor="text1" w:themeTint="D9"/>
              <w:sz w:val="17"/>
              <w:szCs w:val="17"/>
            </w:rPr>
            <w:t xml:space="preserve">Stati </w:t>
          </w:r>
          <w:r w:rsidRPr="00AE22AC">
            <w:rPr>
              <w:rFonts w:ascii="Gotham Light" w:hAnsi="Gotham Light"/>
              <w:color w:val="262626" w:themeColor="text1" w:themeTint="D9"/>
              <w:sz w:val="17"/>
              <w:szCs w:val="17"/>
            </w:rPr>
            <w:t>Unit</w:t>
          </w:r>
          <w:r>
            <w:rPr>
              <w:rFonts w:ascii="Gotham Light" w:hAnsi="Gotham Light"/>
              <w:color w:val="262626" w:themeColor="text1" w:themeTint="D9"/>
              <w:sz w:val="17"/>
              <w:szCs w:val="17"/>
            </w:rPr>
            <w:t>i</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0" w:history="1">
            <w:r w:rsidRPr="00AE22AC">
              <w:rPr>
                <w:rStyle w:val="Collegamentoipertestuale"/>
                <w:rFonts w:ascii="Gotham Light" w:hAnsi="Gotham Light"/>
                <w:sz w:val="17"/>
                <w:szCs w:val="17"/>
              </w:rPr>
              <w:t>Privacy Policy | AACSB</w:t>
            </w:r>
          </w:hyperlink>
          <w:r w:rsidRPr="00AE22AC">
            <w:rPr>
              <w:rFonts w:ascii="Gotham Light" w:hAnsi="Gotham Light"/>
              <w:color w:val="262626" w:themeColor="text1" w:themeTint="D9"/>
              <w:sz w:val="17"/>
              <w:szCs w:val="17"/>
            </w:rPr>
            <w:t xml:space="preserve">; </w:t>
          </w:r>
        </w:p>
        <w:p w14:paraId="725A9A01" w14:textId="77777777" w:rsidR="00436749" w:rsidRPr="00AE22AC" w:rsidRDefault="00436749" w:rsidP="00436749">
          <w:pPr>
            <w:pStyle w:val="corpolettera"/>
            <w:ind w:left="426" w:right="276"/>
            <w:rPr>
              <w:rFonts w:ascii="Gotham Light" w:hAnsi="Gotham Light"/>
              <w:color w:val="262626" w:themeColor="text1" w:themeTint="D9"/>
              <w:sz w:val="17"/>
              <w:szCs w:val="17"/>
            </w:rPr>
          </w:pPr>
        </w:p>
        <w:p w14:paraId="18D313D9" w14:textId="77777777" w:rsidR="00436749" w:rsidRPr="00AE22AC" w:rsidRDefault="00436749" w:rsidP="00436749">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SFOR Associazione Italiana per la Formazione Manageriale,</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Viale Beatrice d'Este, 26 20122 Milan</w:t>
          </w:r>
          <w:r>
            <w:rPr>
              <w:rFonts w:ascii="Gotham Light" w:hAnsi="Gotham Light"/>
              <w:color w:val="262626" w:themeColor="text1" w:themeTint="D9"/>
              <w:sz w:val="17"/>
              <w:szCs w:val="17"/>
            </w:rPr>
            <w: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1" w:history="1">
            <w:r w:rsidRPr="00AE22AC">
              <w:rPr>
                <w:rStyle w:val="Collegamentoipertestuale"/>
                <w:rFonts w:ascii="Gotham Light" w:hAnsi="Gotham Light"/>
                <w:sz w:val="17"/>
                <w:szCs w:val="17"/>
              </w:rPr>
              <w:t>Privacy - ASFOR - Associazione Italiana per la Formazione Manageriale</w:t>
            </w:r>
          </w:hyperlink>
          <w:r w:rsidRPr="00AE22AC">
            <w:rPr>
              <w:rFonts w:ascii="Gotham Light" w:hAnsi="Gotham Light"/>
              <w:color w:val="262626" w:themeColor="text1" w:themeTint="D9"/>
              <w:sz w:val="17"/>
              <w:szCs w:val="17"/>
            </w:rPr>
            <w:t xml:space="preserve">; </w:t>
          </w:r>
        </w:p>
        <w:p w14:paraId="74AD2C7E" w14:textId="77777777" w:rsidR="00436749" w:rsidRPr="00AE22AC" w:rsidRDefault="00436749" w:rsidP="00436749">
          <w:pPr>
            <w:pStyle w:val="corpolettera"/>
            <w:ind w:left="426" w:right="276"/>
            <w:rPr>
              <w:rFonts w:ascii="Gotham Light" w:hAnsi="Gotham Light"/>
              <w:color w:val="262626" w:themeColor="text1" w:themeTint="D9"/>
              <w:sz w:val="17"/>
              <w:szCs w:val="17"/>
            </w:rPr>
          </w:pPr>
        </w:p>
        <w:p w14:paraId="3290D49C" w14:textId="77777777" w:rsidR="00436749" w:rsidRPr="00AE22AC" w:rsidRDefault="00436749" w:rsidP="00436749">
          <w:pPr>
            <w:pStyle w:val="corpolettera"/>
            <w:numPr>
              <w:ilvl w:val="0"/>
              <w:numId w:val="1"/>
            </w:numPr>
            <w:ind w:left="426" w:right="276" w:hanging="142"/>
            <w:rPr>
              <w:rFonts w:ascii="Gotham Light" w:hAnsi="Gotham Light"/>
              <w:color w:val="262626" w:themeColor="text1" w:themeTint="D9"/>
              <w:sz w:val="17"/>
              <w:szCs w:val="17"/>
            </w:rPr>
          </w:pPr>
          <w:proofErr w:type="spellStart"/>
          <w:r w:rsidRPr="00AE22AC">
            <w:rPr>
              <w:rFonts w:ascii="Gotham Medium" w:hAnsi="Gotham Medium"/>
              <w:color w:val="262626" w:themeColor="text1" w:themeTint="D9"/>
              <w:sz w:val="17"/>
              <w:szCs w:val="17"/>
            </w:rPr>
            <w:t>Quacquarelli</w:t>
          </w:r>
          <w:proofErr w:type="spellEnd"/>
          <w:r w:rsidRPr="00AE22AC">
            <w:rPr>
              <w:rFonts w:ascii="Gotham Medium" w:hAnsi="Gotham Medium"/>
              <w:color w:val="262626" w:themeColor="text1" w:themeTint="D9"/>
              <w:sz w:val="17"/>
              <w:szCs w:val="17"/>
            </w:rPr>
            <w:t xml:space="preserve"> Symonds Ltd</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con sede a </w:t>
          </w:r>
          <w:r w:rsidRPr="00AE22AC">
            <w:rPr>
              <w:rFonts w:ascii="Gotham Light" w:hAnsi="Gotham Light"/>
              <w:color w:val="262626" w:themeColor="text1" w:themeTint="D9"/>
              <w:sz w:val="17"/>
              <w:szCs w:val="17"/>
            </w:rPr>
            <w:t>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1 </w:t>
          </w:r>
          <w:proofErr w:type="spellStart"/>
          <w:r w:rsidRPr="00AE22AC">
            <w:rPr>
              <w:rFonts w:ascii="Gotham Light" w:hAnsi="Gotham Light"/>
              <w:color w:val="262626" w:themeColor="text1" w:themeTint="D9"/>
              <w:sz w:val="17"/>
              <w:szCs w:val="17"/>
            </w:rPr>
            <w:t>Tranley</w:t>
          </w:r>
          <w:proofErr w:type="spellEnd"/>
          <w:r w:rsidRPr="00AE22AC">
            <w:rPr>
              <w:rFonts w:ascii="Gotham Light" w:hAnsi="Gotham Light"/>
              <w:color w:val="262626" w:themeColor="text1" w:themeTint="D9"/>
              <w:sz w:val="17"/>
              <w:szCs w:val="17"/>
            </w:rPr>
            <w:t xml:space="preserve"> </w:t>
          </w:r>
          <w:proofErr w:type="spellStart"/>
          <w:r w:rsidRPr="00AE22AC">
            <w:rPr>
              <w:rFonts w:ascii="Gotham Light" w:hAnsi="Gotham Light"/>
              <w:color w:val="262626" w:themeColor="text1" w:themeTint="D9"/>
              <w:sz w:val="17"/>
              <w:szCs w:val="17"/>
            </w:rPr>
            <w:t>Mew</w:t>
          </w:r>
          <w:proofErr w:type="spellEnd"/>
          <w:r w:rsidRPr="00AE22AC">
            <w:rPr>
              <w:rFonts w:ascii="Gotham Light" w:hAnsi="Gotham Light"/>
              <w:color w:val="262626" w:themeColor="text1" w:themeTint="D9"/>
              <w:sz w:val="17"/>
              <w:szCs w:val="17"/>
            </w:rPr>
            <w:t xml:space="preserve">, NW3 2DG, AACSB,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2" w:history="1">
            <w:r w:rsidRPr="00AE22AC">
              <w:rPr>
                <w:rStyle w:val="Collegamentoipertestuale"/>
                <w:rFonts w:ascii="Gotham Light" w:hAnsi="Gotham Light"/>
                <w:sz w:val="17"/>
                <w:szCs w:val="17"/>
              </w:rPr>
              <w:t>QS | World University and MBA rankings; Privacy Policy - QS</w:t>
            </w:r>
          </w:hyperlink>
          <w:r w:rsidRPr="00AE22AC">
            <w:rPr>
              <w:rFonts w:ascii="Gotham Light" w:hAnsi="Gotham Light"/>
              <w:color w:val="262626" w:themeColor="text1" w:themeTint="D9"/>
              <w:sz w:val="17"/>
              <w:szCs w:val="17"/>
            </w:rPr>
            <w:t xml:space="preserve">,  </w:t>
          </w:r>
        </w:p>
        <w:p w14:paraId="793941CE" w14:textId="77777777" w:rsidR="00436749" w:rsidRPr="00AE22AC" w:rsidRDefault="00436749" w:rsidP="00436749">
          <w:pPr>
            <w:pStyle w:val="corpolettera"/>
            <w:ind w:left="426" w:right="276"/>
            <w:rPr>
              <w:rFonts w:ascii="Gotham Light" w:hAnsi="Gotham Light"/>
              <w:color w:val="262626" w:themeColor="text1" w:themeTint="D9"/>
              <w:sz w:val="17"/>
              <w:szCs w:val="17"/>
            </w:rPr>
          </w:pPr>
        </w:p>
        <w:p w14:paraId="249E7393" w14:textId="77777777" w:rsidR="00436749" w:rsidRPr="00AE22AC" w:rsidRDefault="00436749" w:rsidP="00436749">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The Financial Times Ltd</w:t>
          </w:r>
          <w:r w:rsidRPr="00AE22AC">
            <w:rPr>
              <w:rFonts w:ascii="Gotham Light" w:hAnsi="Gotham Light"/>
              <w:color w:val="262626" w:themeColor="text1" w:themeTint="D9"/>
              <w:sz w:val="17"/>
              <w:szCs w:val="17"/>
            </w:rPr>
            <w:t xml:space="preserve">, con sede a </w:t>
          </w:r>
          <w:proofErr w:type="spellStart"/>
          <w:r w:rsidRPr="00AE22AC">
            <w:rPr>
              <w:rFonts w:ascii="Gotham Light" w:hAnsi="Gotham Light"/>
              <w:color w:val="262626" w:themeColor="text1" w:themeTint="D9"/>
              <w:sz w:val="17"/>
              <w:szCs w:val="17"/>
            </w:rPr>
            <w:t>Bracken</w:t>
          </w:r>
          <w:proofErr w:type="spellEnd"/>
          <w:r w:rsidRPr="00AE22AC">
            <w:rPr>
              <w:rFonts w:ascii="Gotham Light" w:hAnsi="Gotham Light"/>
              <w:color w:val="262626" w:themeColor="text1" w:themeTint="D9"/>
              <w:sz w:val="17"/>
              <w:szCs w:val="17"/>
            </w:rPr>
            <w:t xml:space="preserve"> House, 1 </w:t>
          </w:r>
          <w:proofErr w:type="spellStart"/>
          <w:r w:rsidRPr="00AE22AC">
            <w:rPr>
              <w:rFonts w:ascii="Gotham Light" w:hAnsi="Gotham Light"/>
              <w:color w:val="262626" w:themeColor="text1" w:themeTint="D9"/>
              <w:sz w:val="17"/>
              <w:szCs w:val="17"/>
            </w:rPr>
            <w:t>Friday</w:t>
          </w:r>
          <w:proofErr w:type="spellEnd"/>
          <w:r w:rsidRPr="00AE22AC">
            <w:rPr>
              <w:rFonts w:ascii="Gotham Light" w:hAnsi="Gotham Light"/>
              <w:color w:val="262626" w:themeColor="text1" w:themeTint="D9"/>
              <w:sz w:val="17"/>
              <w:szCs w:val="17"/>
            </w:rPr>
            <w:t xml:space="preserve"> Street, 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EC4M 9BT,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1E24AA">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w:t>
          </w:r>
          <w:hyperlink r:id="rId23" w:history="1">
            <w:r w:rsidRPr="00AE22AC">
              <w:rPr>
                <w:rStyle w:val="Collegamentoipertestuale"/>
                <w:rFonts w:ascii="Gotham Light" w:hAnsi="Gotham Light"/>
                <w:sz w:val="17"/>
                <w:szCs w:val="17"/>
              </w:rPr>
              <w:t xml:space="preserve"> Business school rankings from the Financial Times - FT.com</w:t>
            </w:r>
          </w:hyperlink>
        </w:p>
        <w:p w14:paraId="6DC48C11" w14:textId="77777777" w:rsidR="00436749" w:rsidRPr="00AE22AC" w:rsidRDefault="00436749" w:rsidP="00436749">
          <w:pPr>
            <w:pStyle w:val="corpolettera"/>
            <w:ind w:left="426" w:right="276"/>
            <w:rPr>
              <w:rFonts w:ascii="Gotham Light" w:hAnsi="Gotham Light"/>
              <w:color w:val="262626" w:themeColor="text1" w:themeTint="D9"/>
              <w:sz w:val="17"/>
              <w:szCs w:val="17"/>
            </w:rPr>
          </w:pPr>
        </w:p>
        <w:p w14:paraId="283E54D3" w14:textId="77777777" w:rsidR="00436749" w:rsidRDefault="00436749" w:rsidP="00436749">
          <w:pPr>
            <w:pStyle w:val="corpolettera"/>
            <w:numPr>
              <w:ilvl w:val="0"/>
              <w:numId w:val="2"/>
            </w:numPr>
            <w:ind w:right="276"/>
            <w:rPr>
              <w:rFonts w:ascii="Gotham Medium" w:hAnsi="Gotham Medium"/>
              <w:color w:val="FA4616"/>
              <w:sz w:val="24"/>
              <w:szCs w:val="24"/>
            </w:rPr>
          </w:pPr>
          <w:r w:rsidRPr="00F75AD1">
            <w:rPr>
              <w:rFonts w:ascii="Gotham Medium" w:hAnsi="Gotham Medium"/>
              <w:color w:val="FA4616"/>
              <w:sz w:val="24"/>
              <w:szCs w:val="24"/>
            </w:rPr>
            <w:t>FINALITÀ DEL TRATTAMENTO, BASI GIURIDICHE E TEMPI DI CONSERVAZIONE:</w:t>
          </w:r>
        </w:p>
        <w:p w14:paraId="7A48E4D0" w14:textId="77777777" w:rsidR="00436749" w:rsidRPr="00F75AD1" w:rsidRDefault="00436749" w:rsidP="00436749">
          <w:pPr>
            <w:pStyle w:val="corpolettera"/>
            <w:ind w:left="704" w:right="276"/>
            <w:rPr>
              <w:rFonts w:ascii="Gotham Medium" w:hAnsi="Gotham Medium"/>
              <w:color w:val="404040" w:themeColor="text1" w:themeTint="BF"/>
              <w:sz w:val="17"/>
              <w:szCs w:val="17"/>
            </w:rPr>
          </w:pPr>
        </w:p>
        <w:p w14:paraId="597EE850" w14:textId="77777777" w:rsidR="00436749" w:rsidRPr="00AE22AC" w:rsidRDefault="00436749" w:rsidP="00436749">
          <w:pPr>
            <w:pStyle w:val="corpolettera"/>
            <w:ind w:left="0" w:right="276" w:firstLine="284"/>
            <w:rPr>
              <w:rFonts w:ascii="Gotham Medium" w:hAnsi="Gotham Medium"/>
              <w:color w:val="262626" w:themeColor="text1" w:themeTint="D9"/>
              <w:sz w:val="17"/>
              <w:szCs w:val="17"/>
            </w:rPr>
          </w:pPr>
          <w:r w:rsidRPr="00AE22AC">
            <w:rPr>
              <w:rFonts w:ascii="Gotham Medium" w:hAnsi="Gotham Medium"/>
              <w:color w:val="262626" w:themeColor="text1" w:themeTint="D9"/>
              <w:sz w:val="17"/>
              <w:szCs w:val="17"/>
            </w:rPr>
            <w:t xml:space="preserve">1. SONDAGGI </w:t>
          </w:r>
        </w:p>
        <w:p w14:paraId="74A31C80" w14:textId="77777777" w:rsidR="00436749" w:rsidRPr="00F75AD1" w:rsidRDefault="00436749" w:rsidP="00436749">
          <w:pPr>
            <w:pStyle w:val="corpolettera"/>
            <w:ind w:left="284" w:right="276"/>
            <w:rPr>
              <w:rFonts w:ascii="Gotham Light" w:hAnsi="Gotham Light"/>
              <w:color w:val="262626" w:themeColor="text1" w:themeTint="D9"/>
              <w:sz w:val="17"/>
              <w:szCs w:val="17"/>
            </w:rPr>
          </w:pPr>
          <w:r w:rsidRPr="6F9EDF6C">
            <w:rPr>
              <w:rFonts w:ascii="Gotham Light" w:hAnsi="Gotham Light"/>
              <w:color w:val="262626" w:themeColor="text1" w:themeTint="D9"/>
              <w:sz w:val="17"/>
              <w:szCs w:val="17"/>
            </w:rPr>
            <w:t xml:space="preserve">Previo Suo consenso, Lei potrà essere contattato/a per finalità </w:t>
          </w:r>
          <w:r>
            <w:rPr>
              <w:rFonts w:ascii="Gotham Light" w:hAnsi="Gotham Light"/>
              <w:color w:val="262626" w:themeColor="text1" w:themeTint="D9"/>
              <w:sz w:val="17"/>
              <w:szCs w:val="17"/>
            </w:rPr>
            <w:t xml:space="preserve">di </w:t>
          </w:r>
          <w:r w:rsidRPr="6F9EDF6C">
            <w:rPr>
              <w:rFonts w:ascii="Gotham Light" w:hAnsi="Gotham Light"/>
              <w:color w:val="262626" w:themeColor="text1" w:themeTint="D9"/>
              <w:sz w:val="17"/>
              <w:szCs w:val="17"/>
            </w:rPr>
            <w:t xml:space="preserve">realizzazione di sondaggi e interviste con </w:t>
          </w:r>
          <w:proofErr w:type="gramStart"/>
          <w:r w:rsidRPr="6F9EDF6C">
            <w:rPr>
              <w:rFonts w:ascii="Gotham Light" w:hAnsi="Gotham Light"/>
              <w:color w:val="262626" w:themeColor="text1" w:themeTint="D9"/>
              <w:sz w:val="17"/>
              <w:szCs w:val="17"/>
            </w:rPr>
            <w:t>modalità  automatizzate</w:t>
          </w:r>
          <w:proofErr w:type="gramEnd"/>
          <w:r w:rsidRPr="6F9EDF6C">
            <w:rPr>
              <w:rFonts w:ascii="Gotham Light" w:hAnsi="Gotham Light"/>
              <w:color w:val="262626" w:themeColor="text1" w:themeTint="D9"/>
              <w:sz w:val="17"/>
              <w:szCs w:val="17"/>
            </w:rPr>
            <w:t xml:space="preserve"> (e-mail) per conto di BBS in merito alla qualità dei percorsi di formazione manageriali erogati da BBS finalizzati ad eseguire i Processi di Valutazione BBS.</w:t>
          </w:r>
        </w:p>
        <w:p w14:paraId="308959BB" w14:textId="77777777" w:rsidR="00436749" w:rsidRDefault="00436749" w:rsidP="00436749">
          <w:pPr>
            <w:pStyle w:val="corpolettera"/>
            <w:ind w:left="284" w:right="276"/>
            <w:rPr>
              <w:rFonts w:ascii="Gotham Light" w:hAnsi="Gotham Light"/>
              <w:color w:val="262626" w:themeColor="text1" w:themeTint="D9"/>
              <w:sz w:val="17"/>
              <w:szCs w:val="17"/>
            </w:rPr>
          </w:pPr>
        </w:p>
        <w:p w14:paraId="20441EE5" w14:textId="77777777" w:rsidR="00436749" w:rsidRDefault="00436749" w:rsidP="00436749">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7062075D" w14:textId="77777777" w:rsidR="00436749" w:rsidRDefault="00436749" w:rsidP="00436749">
          <w:pPr>
            <w:pStyle w:val="corpolettera"/>
            <w:ind w:left="284" w:right="276"/>
            <w:rPr>
              <w:rFonts w:ascii="Gotham Light" w:hAnsi="Gotham Light"/>
              <w:color w:val="262626" w:themeColor="text1" w:themeTint="D9"/>
              <w:sz w:val="17"/>
              <w:szCs w:val="17"/>
            </w:rPr>
          </w:pPr>
        </w:p>
        <w:p w14:paraId="7BC16242" w14:textId="77777777" w:rsidR="00436749" w:rsidRPr="00F75AD1" w:rsidRDefault="00436749" w:rsidP="00436749">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lastRenderedPageBreak/>
            <w:t>I Suoi dati saranno trattati, per la finalità ivi indicata, per un termine massimo di cinque anni decorrenti dal rilascio del Suo consenso, fermo restando il Suo diritto di revocare il consenso prestato in qualsiasi momento.</w:t>
          </w:r>
        </w:p>
        <w:p w14:paraId="44E37856" w14:textId="77777777" w:rsidR="00436749" w:rsidRPr="00F75AD1" w:rsidRDefault="00436749" w:rsidP="00436749">
          <w:pPr>
            <w:pStyle w:val="corpolettera"/>
            <w:ind w:left="284" w:right="276"/>
            <w:rPr>
              <w:rFonts w:ascii="Gotham Medium" w:hAnsi="Gotham Medium"/>
              <w:color w:val="262626" w:themeColor="text1" w:themeTint="D9"/>
              <w:sz w:val="17"/>
              <w:szCs w:val="17"/>
            </w:rPr>
          </w:pPr>
        </w:p>
        <w:p w14:paraId="658C468B" w14:textId="77777777" w:rsidR="00436749" w:rsidRDefault="00436749" w:rsidP="00436749">
          <w:pPr>
            <w:pStyle w:val="corpolettera"/>
            <w:ind w:left="284" w:right="276"/>
            <w:rPr>
              <w:rFonts w:ascii="Gotham Medium" w:hAnsi="Gotham Medium"/>
              <w:color w:val="262626" w:themeColor="text1" w:themeTint="D9"/>
              <w:sz w:val="17"/>
              <w:szCs w:val="17"/>
            </w:rPr>
          </w:pPr>
          <w:bookmarkStart w:id="0" w:name="sec1"/>
          <w:bookmarkStart w:id="1" w:name="_Fondamento_giuridico_del"/>
          <w:bookmarkStart w:id="2" w:name="_Fondamento_giuridico_del_1"/>
          <w:bookmarkStart w:id="3" w:name="_Hlk106959539"/>
          <w:bookmarkStart w:id="4" w:name="_Ref512892242"/>
          <w:bookmarkEnd w:id="0"/>
          <w:bookmarkEnd w:id="1"/>
          <w:bookmarkEnd w:id="2"/>
          <w:r w:rsidRPr="65D8CBFF">
            <w:rPr>
              <w:rFonts w:ascii="Gotham Medium" w:hAnsi="Gotham Medium"/>
              <w:color w:val="262626" w:themeColor="text1" w:themeTint="D9"/>
              <w:sz w:val="17"/>
              <w:szCs w:val="17"/>
            </w:rPr>
            <w:t xml:space="preserve">2. </w:t>
          </w:r>
          <w:bookmarkStart w:id="5" w:name="_Hlk106959965"/>
          <w:bookmarkEnd w:id="3"/>
          <w:r w:rsidRPr="65D8CBFF">
            <w:rPr>
              <w:rFonts w:ascii="Gotham Medium" w:hAnsi="Gotham Medium"/>
              <w:color w:val="262626" w:themeColor="text1" w:themeTint="D9"/>
              <w:sz w:val="17"/>
              <w:szCs w:val="17"/>
            </w:rPr>
            <w:t>COMUNICAZIONE DEI SUOI DATI PERSONALI A SOGGETTI TERZI PER LA PARTECIPAZIONE DI BBS A PROCESSI DI VALUTAZIONE PROMOSSI DA ALTRI ENTI ED ORGANISMI INDIPENDENTI</w:t>
          </w:r>
        </w:p>
        <w:p w14:paraId="517B3164" w14:textId="77777777" w:rsidR="00436749" w:rsidRPr="00F30A54" w:rsidRDefault="00436749" w:rsidP="00436749">
          <w:pPr>
            <w:pStyle w:val="corpolettera"/>
            <w:ind w:left="284" w:right="276"/>
            <w:rPr>
              <w:rFonts w:ascii="Gotham Light" w:hAnsi="Gotham Light"/>
              <w:color w:val="262626" w:themeColor="text1" w:themeTint="D9"/>
              <w:sz w:val="17"/>
              <w:szCs w:val="17"/>
            </w:rPr>
          </w:pPr>
          <w:r w:rsidRPr="00F30A54">
            <w:rPr>
              <w:rFonts w:ascii="Gotham Light" w:hAnsi="Gotham Light"/>
              <w:color w:val="262626" w:themeColor="text1" w:themeTint="D9"/>
              <w:sz w:val="17"/>
              <w:szCs w:val="17"/>
            </w:rPr>
            <w:t xml:space="preserve">Previo Suo consenso, Le chiediamo pertanto se intende partecipare al suddetto processo di valutazione di BBS che comporta la comunicazione dei Suoi dati personali a soggetti terzi. Il trattamento comporta la possibilità di essere contattato/a via e-mail da Enti ed organismi indipendenti e Soggetti Incaricati per la realizzazione di sondaggi con cessione da parte di BBS dei suoi dati a questi ultimi (quali autonomi e distinti titolari del trattamento dei Suoi dati personali). </w:t>
          </w:r>
        </w:p>
        <w:p w14:paraId="7E229C92" w14:textId="77777777" w:rsidR="00436749" w:rsidRPr="00F75AD1" w:rsidRDefault="00436749" w:rsidP="00436749">
          <w:pPr>
            <w:pStyle w:val="corpolettera"/>
            <w:ind w:left="284" w:right="276"/>
            <w:rPr>
              <w:rFonts w:ascii="Gotham Light" w:hAnsi="Gotham Light"/>
              <w:color w:val="262626" w:themeColor="text1" w:themeTint="D9"/>
              <w:sz w:val="17"/>
              <w:szCs w:val="17"/>
            </w:rPr>
          </w:pPr>
        </w:p>
        <w:p w14:paraId="10DD85AD" w14:textId="77777777" w:rsidR="00436749" w:rsidRDefault="00436749" w:rsidP="00436749">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1D5E0269" w14:textId="77777777" w:rsidR="00436749" w:rsidRDefault="00436749" w:rsidP="00436749">
          <w:pPr>
            <w:pStyle w:val="corpolettera"/>
            <w:ind w:left="284" w:right="276"/>
            <w:rPr>
              <w:rFonts w:ascii="Gotham Light" w:hAnsi="Gotham Light"/>
              <w:color w:val="262626" w:themeColor="text1" w:themeTint="D9"/>
              <w:sz w:val="17"/>
              <w:szCs w:val="17"/>
            </w:rPr>
          </w:pPr>
        </w:p>
        <w:p w14:paraId="3A8F3157" w14:textId="77777777" w:rsidR="00436749" w:rsidRDefault="00436749" w:rsidP="00436749">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A tal fine chiediamo il Suo consenso, facoltativo, libero e revocabile in ogni momento, a comunicare i Suoi dati sopra indicati ai soggetti indicati al precedente punto 2. Qualora Lei decida di non prestare il Suo consenso, i Suoi dati non saranno comunicati ai soggetti terzi suindicati, e il rapporto con BBS proseguirà come prima.</w:t>
          </w:r>
        </w:p>
        <w:p w14:paraId="22649D1D" w14:textId="77777777" w:rsidR="00436749" w:rsidRPr="00F75AD1" w:rsidRDefault="00436749" w:rsidP="00436749">
          <w:pPr>
            <w:pStyle w:val="corpolettera"/>
            <w:ind w:left="284" w:right="276"/>
            <w:rPr>
              <w:rFonts w:ascii="Gotham Light" w:hAnsi="Gotham Light"/>
              <w:color w:val="262626" w:themeColor="text1" w:themeTint="D9"/>
              <w:sz w:val="17"/>
              <w:szCs w:val="17"/>
            </w:rPr>
          </w:pPr>
        </w:p>
        <w:p w14:paraId="08EC3875" w14:textId="77777777" w:rsidR="00436749" w:rsidRDefault="00436749" w:rsidP="00436749">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n qualità di autonomi titolari di trattamento, i soggetti terzi tratteranno i Suoi dati nel rispetto e secondo le finalità di cui all’informativa che gli stessi dovranno fornirle ai sensi dell’art. 14 del GDPR, entro 30 giorni dalla data in cui i dati saranno loro comunicati da BBS. </w:t>
          </w:r>
        </w:p>
        <w:p w14:paraId="693E8897" w14:textId="77777777" w:rsidR="00436749" w:rsidRPr="00F75AD1" w:rsidRDefault="00436749" w:rsidP="00436749">
          <w:pPr>
            <w:pStyle w:val="corpolettera"/>
            <w:ind w:left="284" w:right="276"/>
            <w:rPr>
              <w:rFonts w:ascii="Gotham Light" w:hAnsi="Gotham Light"/>
              <w:color w:val="262626" w:themeColor="text1" w:themeTint="D9"/>
              <w:sz w:val="17"/>
              <w:szCs w:val="17"/>
            </w:rPr>
          </w:pPr>
        </w:p>
        <w:p w14:paraId="1F0AE984" w14:textId="77777777" w:rsidR="00436749" w:rsidRPr="00F75AD1" w:rsidRDefault="00436749" w:rsidP="00436749">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 Suoi dati saranno trattati, per la finalità ivi indicata, per un termine massimo di cinque anni decorrenti dal rilascio del Suo consenso, fermo restando il Suo diritto di revocare il consenso prestato in qualsiasi momento. Per contro, i tempi di trattamento dei </w:t>
          </w:r>
          <w:proofErr w:type="gramStart"/>
          <w:r w:rsidRPr="00F75AD1">
            <w:rPr>
              <w:rFonts w:ascii="Gotham Light" w:hAnsi="Gotham Light"/>
              <w:color w:val="262626" w:themeColor="text1" w:themeTint="D9"/>
              <w:sz w:val="17"/>
              <w:szCs w:val="17"/>
            </w:rPr>
            <w:t>predetti</w:t>
          </w:r>
          <w:proofErr w:type="gramEnd"/>
          <w:r w:rsidRPr="00F75AD1">
            <w:rPr>
              <w:rFonts w:ascii="Gotham Light" w:hAnsi="Gotham Light"/>
              <w:color w:val="262626" w:themeColor="text1" w:themeTint="D9"/>
              <w:sz w:val="17"/>
              <w:szCs w:val="17"/>
            </w:rPr>
            <w:t xml:space="preserve"> soggetti sono stabiliti dai medesimi, in qualità di autonomi titolari di trattamento, </w:t>
          </w:r>
          <w:proofErr w:type="spellStart"/>
          <w:r w:rsidRPr="00F75AD1">
            <w:rPr>
              <w:rFonts w:ascii="Gotham Light" w:hAnsi="Gotham Light"/>
              <w:color w:val="262626" w:themeColor="text1" w:themeTint="D9"/>
              <w:sz w:val="17"/>
              <w:szCs w:val="17"/>
            </w:rPr>
            <w:t>invitandoLa</w:t>
          </w:r>
          <w:proofErr w:type="spellEnd"/>
          <w:r w:rsidRPr="00F75AD1">
            <w:rPr>
              <w:rFonts w:ascii="Gotham Light" w:hAnsi="Gotham Light"/>
              <w:color w:val="262626" w:themeColor="text1" w:themeTint="D9"/>
              <w:sz w:val="17"/>
              <w:szCs w:val="17"/>
            </w:rPr>
            <w:t xml:space="preserve"> a consultare a tal fine le informative dei singoli soggetti coinvolti.</w:t>
          </w:r>
        </w:p>
        <w:p w14:paraId="00AD2C92" w14:textId="77777777" w:rsidR="00436749" w:rsidRPr="00F75AD1" w:rsidRDefault="00436749" w:rsidP="00436749">
          <w:pPr>
            <w:pStyle w:val="corpolettera"/>
            <w:ind w:left="284" w:right="276"/>
            <w:rPr>
              <w:rFonts w:ascii="Gotham Medium" w:hAnsi="Gotham Medium"/>
              <w:color w:val="262626" w:themeColor="text1" w:themeTint="D9"/>
              <w:sz w:val="17"/>
              <w:szCs w:val="17"/>
            </w:rPr>
          </w:pPr>
        </w:p>
        <w:p w14:paraId="0E9398AF" w14:textId="77777777" w:rsidR="00436749" w:rsidRPr="00D82BC3" w:rsidRDefault="00436749" w:rsidP="00436749">
          <w:pPr>
            <w:pStyle w:val="corpolettera"/>
            <w:ind w:left="284" w:right="276"/>
            <w:rPr>
              <w:rFonts w:ascii="Gotham Light" w:hAnsi="Gotham Light"/>
              <w:color w:val="262626" w:themeColor="text1" w:themeTint="D9"/>
              <w:sz w:val="17"/>
              <w:szCs w:val="17"/>
            </w:rPr>
          </w:pPr>
          <w:bookmarkStart w:id="6" w:name="_Hlk106959994"/>
          <w:bookmarkEnd w:id="5"/>
          <w:r w:rsidRPr="00D82BC3">
            <w:rPr>
              <w:rFonts w:ascii="Gotham Medium" w:hAnsi="Gotham Medium"/>
              <w:color w:val="262626" w:themeColor="text1" w:themeTint="D9"/>
              <w:sz w:val="17"/>
              <w:szCs w:val="17"/>
            </w:rPr>
            <w:t>3. INTEGRAZIONE E RICHIAMO DELLA PRECEDENTE INFORMATIVA</w:t>
          </w:r>
        </w:p>
        <w:p w14:paraId="4F553B87" w14:textId="77777777" w:rsidR="00436749" w:rsidRPr="00D82BC3" w:rsidRDefault="00436749" w:rsidP="00436749">
          <w:pPr>
            <w:pStyle w:val="corpolettera"/>
            <w:ind w:left="284" w:right="276"/>
            <w:rPr>
              <w:rFonts w:ascii="Gotham Light" w:hAnsi="Gotham Light"/>
              <w:color w:val="262626" w:themeColor="text1" w:themeTint="D9"/>
              <w:sz w:val="17"/>
              <w:szCs w:val="17"/>
            </w:rPr>
          </w:pPr>
          <w:bookmarkStart w:id="7" w:name="_Hlk106960048"/>
          <w:bookmarkEnd w:id="6"/>
          <w:r w:rsidRPr="00D82BC3">
            <w:rPr>
              <w:rFonts w:ascii="Gotham Light" w:hAnsi="Gotham Light"/>
              <w:color w:val="262626" w:themeColor="text1" w:themeTint="D9"/>
              <w:sz w:val="17"/>
              <w:szCs w:val="17"/>
            </w:rPr>
            <w:t xml:space="preserve">Come illustrato, la presente costituisce una mera integrazione dell’informativa in precedenza fornita e rinvenibile al seguente link </w:t>
          </w:r>
          <w:hyperlink r:id="rId24" w:history="1">
            <w:r w:rsidRPr="00BA4669">
              <w:rPr>
                <w:rStyle w:val="Collegamentoipertestuale"/>
                <w:rFonts w:ascii="Gotham Light" w:hAnsi="Gotham Light"/>
                <w:sz w:val="17"/>
                <w:szCs w:val="17"/>
              </w:rPr>
              <w:t>https://www.bbs.unibo.it</w:t>
            </w:r>
          </w:hyperlink>
          <w:r w:rsidRPr="00D82BC3">
            <w:rPr>
              <w:rFonts w:ascii="Gotham Light" w:hAnsi="Gotham Light"/>
              <w:color w:val="262626" w:themeColor="text1" w:themeTint="D9"/>
              <w:sz w:val="17"/>
              <w:szCs w:val="17"/>
            </w:rPr>
            <w:t>.</w:t>
          </w:r>
        </w:p>
        <w:p w14:paraId="13D99A1A" w14:textId="77777777" w:rsidR="00436749" w:rsidRPr="00D82BC3" w:rsidRDefault="00436749" w:rsidP="00436749">
          <w:pPr>
            <w:pStyle w:val="corpolettera"/>
            <w:ind w:left="284" w:right="276"/>
            <w:rPr>
              <w:rFonts w:ascii="Gotham Light" w:hAnsi="Gotham Light"/>
              <w:color w:val="262626" w:themeColor="text1" w:themeTint="D9"/>
              <w:sz w:val="17"/>
              <w:szCs w:val="17"/>
            </w:rPr>
          </w:pPr>
        </w:p>
        <w:p w14:paraId="1DF99065" w14:textId="77777777" w:rsidR="00436749" w:rsidRPr="00D82BC3" w:rsidRDefault="00436749" w:rsidP="00436749">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Restano quindi ferme le altre clausole, i consensi e i dinieghi da Lei espressi nell’informativa in precedenza fornita come pure i Suoi diritti ivi richiamati, ivi incluso il diritto di revocare il presente consenso in qualsiasi momento e senza alcuna penalità.</w:t>
          </w:r>
        </w:p>
        <w:p w14:paraId="0A2527F8" w14:textId="77777777" w:rsidR="00436749" w:rsidRPr="00D82BC3" w:rsidRDefault="00436749" w:rsidP="00436749">
          <w:pPr>
            <w:pStyle w:val="corpolettera"/>
            <w:ind w:left="284" w:right="276"/>
            <w:rPr>
              <w:rFonts w:ascii="Gotham Light" w:hAnsi="Gotham Light"/>
              <w:color w:val="262626" w:themeColor="text1" w:themeTint="D9"/>
              <w:sz w:val="17"/>
              <w:szCs w:val="17"/>
            </w:rPr>
          </w:pPr>
        </w:p>
        <w:p w14:paraId="4E7B0E30" w14:textId="77777777" w:rsidR="00436749" w:rsidRPr="00D82BC3" w:rsidRDefault="00436749" w:rsidP="00436749">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 xml:space="preserve">Salvo Sue diverse indicazioni, quindi, i Suoi dati continueranno ad essere trattati da BBS secondo le finalità, le basi giuridiche, le tempistiche e le previsioni previste nell’informativa a Lei in precedenza resa e dei consensi da Lei eventualmente espressi a BBS. </w:t>
          </w:r>
        </w:p>
        <w:p w14:paraId="61DC3102" w14:textId="77777777" w:rsidR="00436749" w:rsidRPr="00D82BC3" w:rsidRDefault="00436749" w:rsidP="00436749">
          <w:pPr>
            <w:pStyle w:val="corpolettera"/>
            <w:ind w:left="284" w:right="276"/>
            <w:rPr>
              <w:rFonts w:ascii="Gotham Light" w:hAnsi="Gotham Light"/>
              <w:color w:val="262626" w:themeColor="text1" w:themeTint="D9"/>
              <w:sz w:val="17"/>
              <w:szCs w:val="17"/>
            </w:rPr>
          </w:pPr>
        </w:p>
        <w:p w14:paraId="5751174E" w14:textId="77777777" w:rsidR="00436749" w:rsidRPr="00D82BC3" w:rsidRDefault="00436749" w:rsidP="00436749">
          <w:pPr>
            <w:pStyle w:val="corpolettera"/>
            <w:ind w:left="284" w:right="276"/>
            <w:rPr>
              <w:rFonts w:ascii="Gotham Medium" w:hAnsi="Gotham Medium"/>
              <w:color w:val="262626" w:themeColor="text1" w:themeTint="D9"/>
              <w:sz w:val="17"/>
              <w:szCs w:val="17"/>
            </w:rPr>
          </w:pPr>
          <w:r w:rsidRPr="00D82BC3">
            <w:rPr>
              <w:rFonts w:ascii="Gotham Light" w:hAnsi="Gotham Light"/>
              <w:color w:val="262626" w:themeColor="text1" w:themeTint="D9"/>
              <w:sz w:val="17"/>
              <w:szCs w:val="17"/>
            </w:rPr>
            <w:t xml:space="preserve">Ne approfittiamo per </w:t>
          </w:r>
          <w:proofErr w:type="spellStart"/>
          <w:r w:rsidRPr="00D82BC3">
            <w:rPr>
              <w:rFonts w:ascii="Gotham Light" w:hAnsi="Gotham Light"/>
              <w:color w:val="262626" w:themeColor="text1" w:themeTint="D9"/>
              <w:sz w:val="17"/>
              <w:szCs w:val="17"/>
            </w:rPr>
            <w:t>ricordarLe</w:t>
          </w:r>
          <w:proofErr w:type="spellEnd"/>
          <w:r w:rsidRPr="00D82BC3">
            <w:rPr>
              <w:rFonts w:ascii="Gotham Light" w:hAnsi="Gotham Light"/>
              <w:color w:val="262626" w:themeColor="text1" w:themeTint="D9"/>
              <w:sz w:val="17"/>
              <w:szCs w:val="17"/>
            </w:rPr>
            <w:t xml:space="preserve"> che, qualora non intenda essere più contattato da BBS per finalità informative o promozionali, può inviare apposita comunicazione all’indirizzo di posta elettronica </w:t>
          </w:r>
          <w:hyperlink r:id="rId25" w:history="1">
            <w:r w:rsidRPr="00D82BC3">
              <w:rPr>
                <w:rStyle w:val="Collegamentoipertestuale"/>
                <w:rFonts w:ascii="Gotham Light" w:hAnsi="Gotham Light"/>
                <w:sz w:val="17"/>
                <w:szCs w:val="17"/>
              </w:rPr>
              <w:t>gdpr@bbs.unibo.it</w:t>
            </w:r>
          </w:hyperlink>
          <w:r w:rsidRPr="00D82BC3">
            <w:rPr>
              <w:rFonts w:ascii="Gotham Light" w:hAnsi="Gotham Light"/>
              <w:color w:val="262626" w:themeColor="text1" w:themeTint="D9"/>
              <w:sz w:val="17"/>
              <w:szCs w:val="17"/>
            </w:rPr>
            <w:t xml:space="preserve"> chiedendo di revocare il consenso a suo tempo prestato o di opporsi ad ulteriori trattamenti per finalità promozionali.</w:t>
          </w:r>
        </w:p>
        <w:p w14:paraId="5CF7F5A8" w14:textId="77777777" w:rsidR="00436749" w:rsidRDefault="00436749" w:rsidP="00436749">
          <w:pPr>
            <w:pStyle w:val="corpolettera"/>
            <w:ind w:left="284" w:right="276"/>
            <w:rPr>
              <w:rFonts w:ascii="Gotham Medium" w:hAnsi="Gotham Medium"/>
              <w:color w:val="262626" w:themeColor="text1" w:themeTint="D9"/>
              <w:sz w:val="17"/>
              <w:szCs w:val="17"/>
            </w:rPr>
          </w:pPr>
          <w:bookmarkStart w:id="8" w:name="_Contatti"/>
          <w:bookmarkEnd w:id="4"/>
          <w:bookmarkEnd w:id="7"/>
          <w:bookmarkEnd w:id="8"/>
        </w:p>
        <w:p w14:paraId="2F982492" w14:textId="77777777" w:rsidR="00436749" w:rsidRDefault="00436749" w:rsidP="00436749">
          <w:pPr>
            <w:pStyle w:val="corpolettera"/>
            <w:ind w:left="284" w:right="276"/>
            <w:rPr>
              <w:rFonts w:ascii="Gotham Medium" w:hAnsi="Gotham Medium"/>
              <w:color w:val="262626" w:themeColor="text1" w:themeTint="D9"/>
              <w:sz w:val="17"/>
              <w:szCs w:val="17"/>
            </w:rPr>
          </w:pPr>
        </w:p>
        <w:p w14:paraId="7ABFB626" w14:textId="77777777" w:rsidR="00436749" w:rsidRDefault="00436749" w:rsidP="00436749">
          <w:pPr>
            <w:pStyle w:val="corpolettera"/>
            <w:ind w:left="284" w:right="276"/>
            <w:rPr>
              <w:rFonts w:ascii="Gotham Medium" w:hAnsi="Gotham Medium"/>
              <w:color w:val="262626" w:themeColor="text1" w:themeTint="D9"/>
              <w:sz w:val="17"/>
              <w:szCs w:val="17"/>
            </w:rPr>
          </w:pPr>
        </w:p>
        <w:p w14:paraId="27BBCA17" w14:textId="77777777" w:rsidR="00436749" w:rsidRDefault="00436749" w:rsidP="00436749">
          <w:pPr>
            <w:pStyle w:val="corpolettera"/>
            <w:ind w:left="284" w:right="276"/>
            <w:rPr>
              <w:rFonts w:ascii="Gotham Medium" w:hAnsi="Gotham Medium"/>
              <w:color w:val="262626" w:themeColor="text1" w:themeTint="D9"/>
              <w:sz w:val="17"/>
              <w:szCs w:val="17"/>
            </w:rPr>
          </w:pPr>
          <w:r w:rsidRPr="65D8CBFF">
            <w:rPr>
              <w:rFonts w:ascii="Gotham Medium" w:hAnsi="Gotham Medium"/>
              <w:color w:val="262626" w:themeColor="text1" w:themeTint="D9"/>
              <w:sz w:val="17"/>
              <w:szCs w:val="17"/>
            </w:rPr>
            <w:t>Consenso al trattamento dei dati personali</w:t>
          </w:r>
        </w:p>
        <w:p w14:paraId="6A44989D" w14:textId="77777777" w:rsidR="00436749" w:rsidRPr="00964934" w:rsidRDefault="00436749" w:rsidP="00436749">
          <w:pPr>
            <w:pStyle w:val="corpolettera"/>
            <w:ind w:left="284" w:right="276"/>
            <w:rPr>
              <w:rFonts w:ascii="Gotham Light" w:hAnsi="Gotham Light"/>
              <w:color w:val="262626" w:themeColor="text1" w:themeTint="D9"/>
              <w:sz w:val="17"/>
              <w:szCs w:val="17"/>
            </w:rPr>
          </w:pPr>
          <w:r w:rsidRPr="00964934">
            <w:rPr>
              <w:rFonts w:ascii="Gotham Light" w:hAnsi="Gotham Light"/>
              <w:color w:val="262626" w:themeColor="text1" w:themeTint="D9"/>
              <w:sz w:val="17"/>
              <w:szCs w:val="17"/>
            </w:rPr>
            <w:t>Presa visione dell'informativa privacy che mi è stata fornita da BBS, consapevole che il mio consenso è facoltativo e revocabile in qualsiasi momento,</w:t>
          </w:r>
        </w:p>
        <w:p w14:paraId="649FAB14" w14:textId="77777777" w:rsidR="00436749" w:rsidRPr="00964934" w:rsidRDefault="00436749" w:rsidP="00436749">
          <w:pPr>
            <w:pStyle w:val="corpolettera"/>
            <w:ind w:left="284" w:right="276"/>
            <w:rPr>
              <w:rFonts w:ascii="Gotham Light" w:hAnsi="Gotham Light"/>
              <w:color w:val="262626" w:themeColor="text1" w:themeTint="D9"/>
              <w:sz w:val="17"/>
              <w:szCs w:val="17"/>
            </w:rPr>
          </w:pPr>
        </w:p>
        <w:p w14:paraId="5C731B9F" w14:textId="77777777" w:rsidR="00436749" w:rsidRPr="000911BA" w:rsidRDefault="00436749" w:rsidP="00436749">
          <w:pPr>
            <w:pStyle w:val="corpolettera"/>
            <w:ind w:left="284" w:right="276"/>
            <w:jc w:val="center"/>
            <w:rPr>
              <w:rFonts w:ascii="Gotham Light" w:hAnsi="Gotham Light"/>
              <w:color w:val="262626" w:themeColor="text1" w:themeTint="D9"/>
              <w:sz w:val="17"/>
              <w:szCs w:val="17"/>
            </w:rPr>
          </w:pP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p w14:paraId="46F7782E" w14:textId="77777777" w:rsidR="00436749" w:rsidRPr="000911BA" w:rsidRDefault="00436749" w:rsidP="00436749">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partecipare a sondaggi e interviste con modalità automatizzate (e-mail) </w:t>
          </w:r>
          <w:r w:rsidRPr="6F9EDF6C">
            <w:rPr>
              <w:rFonts w:ascii="Gotham Light" w:hAnsi="Gotham Light"/>
              <w:color w:val="262626" w:themeColor="text1" w:themeTint="D9"/>
              <w:sz w:val="17"/>
              <w:szCs w:val="17"/>
            </w:rPr>
            <w:t>per conto di BBS</w:t>
          </w:r>
          <w:r w:rsidRPr="000911BA">
            <w:rPr>
              <w:rFonts w:ascii="Gotham Light" w:hAnsi="Gotham Light"/>
              <w:color w:val="262626" w:themeColor="text1" w:themeTint="D9"/>
              <w:sz w:val="17"/>
              <w:szCs w:val="17"/>
            </w:rPr>
            <w:t xml:space="preserve"> in merito alla qualità dei percorsi di formazione manageriali erogati da BBS</w:t>
          </w:r>
          <w:r>
            <w:rPr>
              <w:rFonts w:ascii="Gotham Light" w:hAnsi="Gotham Light"/>
              <w:color w:val="262626" w:themeColor="text1" w:themeTint="D9"/>
              <w:sz w:val="17"/>
              <w:szCs w:val="17"/>
            </w:rPr>
            <w:t>,</w:t>
          </w:r>
          <w:r w:rsidRPr="000911BA">
            <w:rPr>
              <w:rFonts w:ascii="Gotham Light" w:hAnsi="Gotham Light"/>
              <w:color w:val="262626" w:themeColor="text1" w:themeTint="D9"/>
              <w:sz w:val="17"/>
              <w:szCs w:val="17"/>
            </w:rPr>
            <w:t xml:space="preserve"> finalizzati ad eseguire i Processi di Valutazione BBS.</w:t>
          </w:r>
        </w:p>
        <w:p w14:paraId="1ECA5940" w14:textId="77777777" w:rsidR="00436749" w:rsidRPr="000911BA" w:rsidRDefault="00436749" w:rsidP="00436749">
          <w:pPr>
            <w:pStyle w:val="corpolettera"/>
            <w:ind w:left="284" w:right="276"/>
            <w:rPr>
              <w:rFonts w:ascii="Gotham Light" w:hAnsi="Gotham Light"/>
              <w:color w:val="262626" w:themeColor="text1" w:themeTint="D9"/>
              <w:sz w:val="17"/>
              <w:szCs w:val="17"/>
            </w:rPr>
          </w:pPr>
        </w:p>
        <w:p w14:paraId="53CEAC3D" w14:textId="77777777" w:rsidR="00436749" w:rsidRPr="000911BA" w:rsidRDefault="00436749" w:rsidP="00436749">
          <w:pPr>
            <w:pStyle w:val="corpolettera"/>
            <w:ind w:left="284" w:right="276"/>
            <w:jc w:val="center"/>
            <w:rPr>
              <w:rFonts w:ascii="Gotham Light" w:hAnsi="Gotham Light"/>
              <w:color w:val="262626" w:themeColor="text1" w:themeTint="D9"/>
              <w:sz w:val="17"/>
              <w:szCs w:val="17"/>
            </w:rPr>
          </w:pPr>
          <w:bookmarkStart w:id="9" w:name="_Hlk106966082"/>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bookmarkEnd w:id="9"/>
        <w:p w14:paraId="3AB27EA5" w14:textId="77777777" w:rsidR="00436749" w:rsidRPr="000911BA" w:rsidRDefault="00436749" w:rsidP="00436749">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cedere i dati sopra indicati agli Enti ed organismi indipendenti e Soggetti Incaricati, per la finalità </w:t>
          </w:r>
          <w:r>
            <w:rPr>
              <w:rFonts w:ascii="Gotham Light" w:hAnsi="Gotham Light"/>
              <w:color w:val="262626" w:themeColor="text1" w:themeTint="D9"/>
              <w:sz w:val="17"/>
              <w:szCs w:val="17"/>
            </w:rPr>
            <w:t xml:space="preserve">di </w:t>
          </w:r>
          <w:proofErr w:type="gramStart"/>
          <w:r>
            <w:rPr>
              <w:rFonts w:ascii="Gotham Light" w:hAnsi="Gotham Light"/>
              <w:color w:val="262626" w:themeColor="text1" w:themeTint="D9"/>
              <w:sz w:val="17"/>
              <w:szCs w:val="17"/>
            </w:rPr>
            <w:t xml:space="preserve">realizzazione </w:t>
          </w:r>
          <w:r w:rsidRPr="000911BA">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di</w:t>
          </w:r>
          <w:proofErr w:type="gramEnd"/>
          <w:r>
            <w:rPr>
              <w:rFonts w:ascii="Gotham Light" w:hAnsi="Gotham Light"/>
              <w:color w:val="262626" w:themeColor="text1" w:themeTint="D9"/>
              <w:sz w:val="17"/>
              <w:szCs w:val="17"/>
            </w:rPr>
            <w:t xml:space="preserve"> </w:t>
          </w:r>
          <w:r w:rsidRPr="000911BA">
            <w:rPr>
              <w:rFonts w:ascii="Gotham Light" w:hAnsi="Gotham Light"/>
              <w:color w:val="262626" w:themeColor="text1" w:themeTint="D9"/>
              <w:sz w:val="17"/>
              <w:szCs w:val="17"/>
            </w:rPr>
            <w:t>sondaggi per consentire a BBS di prendere parte a processi di valutazione in merito alla qualità dei percorsi di formazione manageriali erogati.</w:t>
          </w:r>
        </w:p>
        <w:p w14:paraId="6CB15BA7" w14:textId="77777777" w:rsidR="00436749" w:rsidRPr="006B17AB" w:rsidRDefault="00436749" w:rsidP="00436749">
          <w:pPr>
            <w:pStyle w:val="corpolettera"/>
            <w:ind w:left="284" w:right="276"/>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w:t>
          </w:r>
        </w:p>
        <w:p w14:paraId="6B15FC18" w14:textId="77777777" w:rsidR="00436749" w:rsidRPr="006B17AB" w:rsidRDefault="00436749" w:rsidP="00436749">
          <w:pPr>
            <w:pStyle w:val="corpolettera"/>
            <w:ind w:left="284" w:right="276"/>
            <w:rPr>
              <w:rFonts w:ascii="Gotham Light" w:hAnsi="Gotham Light"/>
              <w:color w:val="262626" w:themeColor="text1" w:themeTint="D9"/>
              <w:sz w:val="17"/>
              <w:szCs w:val="17"/>
            </w:rPr>
          </w:pPr>
        </w:p>
        <w:p w14:paraId="45750A3F" w14:textId="77777777" w:rsidR="00436749" w:rsidRPr="006B17AB" w:rsidRDefault="00436749" w:rsidP="00436749">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Bologna, __/__/____</w:t>
          </w:r>
        </w:p>
        <w:p w14:paraId="3616F186" w14:textId="77777777" w:rsidR="00436749" w:rsidRPr="006B17AB" w:rsidRDefault="00436749" w:rsidP="00436749">
          <w:pPr>
            <w:ind w:left="284"/>
            <w:rPr>
              <w:rFonts w:ascii="Gotham Light" w:hAnsi="Gotham Light"/>
              <w:color w:val="262626" w:themeColor="text1" w:themeTint="D9"/>
              <w:sz w:val="17"/>
              <w:szCs w:val="17"/>
            </w:rPr>
          </w:pPr>
        </w:p>
        <w:p w14:paraId="293C64F8" w14:textId="77777777" w:rsidR="00436749" w:rsidRPr="006B17AB" w:rsidRDefault="00436749" w:rsidP="00436749">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Nome e cognome leggibile __________________________________</w:t>
          </w:r>
        </w:p>
        <w:p w14:paraId="0CFA35EB" w14:textId="77777777" w:rsidR="00436749" w:rsidRPr="006B17AB" w:rsidRDefault="00436749" w:rsidP="00436749">
          <w:pPr>
            <w:ind w:left="284"/>
            <w:rPr>
              <w:rFonts w:ascii="Gotham Light" w:hAnsi="Gotham Light"/>
              <w:color w:val="262626" w:themeColor="text1" w:themeTint="D9"/>
              <w:sz w:val="17"/>
              <w:szCs w:val="17"/>
            </w:rPr>
          </w:pPr>
        </w:p>
        <w:p w14:paraId="75F33835" w14:textId="77777777" w:rsidR="00436749" w:rsidRPr="006B17AB" w:rsidRDefault="00436749" w:rsidP="00436749">
          <w:pPr>
            <w:ind w:left="284"/>
            <w:rPr>
              <w:rFonts w:ascii="Gotham Light" w:hAnsi="Gotham Light"/>
              <w:color w:val="262626" w:themeColor="text1" w:themeTint="D9"/>
              <w:sz w:val="17"/>
              <w:szCs w:val="17"/>
            </w:rPr>
          </w:pPr>
        </w:p>
        <w:p w14:paraId="0EC0402B" w14:textId="77777777" w:rsidR="00436749" w:rsidRDefault="00436749" w:rsidP="00436749">
          <w:pPr>
            <w:pStyle w:val="corpolettera"/>
            <w:ind w:left="284" w:right="276"/>
            <w:rPr>
              <w:rFonts w:ascii="Gotham Light" w:hAnsi="Gotham Light"/>
              <w:color w:val="262626" w:themeColor="text1" w:themeTint="D9"/>
              <w:sz w:val="17"/>
              <w:szCs w:val="17"/>
              <w:lang w:val="en-US"/>
            </w:rPr>
          </w:pPr>
          <w:proofErr w:type="spellStart"/>
          <w:r w:rsidRPr="000911BA">
            <w:rPr>
              <w:rFonts w:ascii="Gotham Light" w:hAnsi="Gotham Light"/>
              <w:color w:val="262626" w:themeColor="text1" w:themeTint="D9"/>
              <w:sz w:val="17"/>
              <w:szCs w:val="17"/>
              <w:lang w:val="en-US"/>
            </w:rPr>
            <w:t>Firma</w:t>
          </w:r>
          <w:proofErr w:type="spellEnd"/>
          <w:r w:rsidRPr="007427C8">
            <w:rPr>
              <w:rFonts w:ascii="Gotham Light" w:hAnsi="Gotham Light"/>
              <w:color w:val="262626" w:themeColor="text1" w:themeTint="D9"/>
              <w:sz w:val="17"/>
              <w:szCs w:val="17"/>
              <w:lang w:val="en-US"/>
            </w:rPr>
            <w:t xml:space="preserve"> ________________________</w:t>
          </w:r>
        </w:p>
        <w:p w14:paraId="006A6F4B" w14:textId="77777777" w:rsidR="00436749" w:rsidRDefault="00436749" w:rsidP="00436749">
          <w:pPr>
            <w:pStyle w:val="corpolettera"/>
            <w:ind w:left="284" w:right="276"/>
            <w:rPr>
              <w:rFonts w:ascii="Gotham Light" w:hAnsi="Gotham Light"/>
              <w:color w:val="262626" w:themeColor="text1" w:themeTint="D9"/>
              <w:sz w:val="17"/>
              <w:szCs w:val="17"/>
              <w:lang w:val="en-US"/>
            </w:rPr>
          </w:pPr>
        </w:p>
        <w:p w14:paraId="0E3C302B" w14:textId="77777777" w:rsidR="00436749" w:rsidRPr="00A91BFE" w:rsidRDefault="00436749" w:rsidP="00436749">
          <w:pPr>
            <w:pStyle w:val="corpolettera"/>
            <w:ind w:left="284" w:right="276"/>
            <w:rPr>
              <w:rFonts w:ascii="Gotham Light" w:hAnsi="Gotham Light"/>
              <w:color w:val="262626" w:themeColor="text1" w:themeTint="D9"/>
              <w:sz w:val="17"/>
              <w:szCs w:val="17"/>
              <w:lang w:val="en-US"/>
            </w:rPr>
          </w:pPr>
        </w:p>
        <w:p w14:paraId="3610A3A3" w14:textId="77777777" w:rsidR="00436749" w:rsidRDefault="00000000" w:rsidP="00436749">
          <w:pPr>
            <w:pStyle w:val="corpolettera"/>
            <w:ind w:left="284" w:right="276"/>
            <w:rPr>
              <w:color w:val="404040" w:themeColor="text1" w:themeTint="BF"/>
              <w:sz w:val="17"/>
              <w:szCs w:val="17"/>
              <w:lang w:val="en-US"/>
            </w:rPr>
          </w:pPr>
        </w:p>
      </w:sdtContent>
    </w:sdt>
    <w:sdt>
      <w:sdtPr>
        <w:rPr>
          <w:rFonts w:ascii="Gotham Light" w:hAnsi="Gotham Light"/>
          <w:color w:val="404040" w:themeColor="text1" w:themeTint="BF"/>
          <w:sz w:val="17"/>
          <w:szCs w:val="17"/>
        </w:rPr>
        <w:id w:val="2137517883"/>
        <w:docPartObj>
          <w:docPartGallery w:val="Cover Pages"/>
          <w:docPartUnique/>
        </w:docPartObj>
      </w:sdtPr>
      <w:sdtEndPr>
        <w:rPr>
          <w:rFonts w:ascii="Gotham Book" w:hAnsi="Gotham Book"/>
        </w:rPr>
      </w:sdtEndPr>
      <w:sdtContent>
        <w:p w14:paraId="057FF9D3" w14:textId="77777777" w:rsidR="003765CF" w:rsidRPr="00333697" w:rsidRDefault="003765CF" w:rsidP="003765CF">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199FC1E3" w14:textId="77777777" w:rsidR="003765CF" w:rsidRPr="00333697" w:rsidRDefault="003765CF" w:rsidP="003765CF">
          <w:pPr>
            <w:tabs>
              <w:tab w:val="left" w:pos="-426"/>
            </w:tabs>
            <w:ind w:left="284" w:right="276"/>
            <w:jc w:val="both"/>
            <w:rPr>
              <w:rFonts w:ascii="Gotham Bold" w:hAnsi="Gotham Bold"/>
              <w:bCs/>
              <w:color w:val="404040" w:themeColor="text1" w:themeTint="BF"/>
              <w:sz w:val="17"/>
              <w:szCs w:val="17"/>
            </w:rPr>
          </w:pPr>
        </w:p>
        <w:p w14:paraId="20DDD7B7" w14:textId="77777777" w:rsidR="003765CF" w:rsidRPr="00333697" w:rsidRDefault="003765CF" w:rsidP="003765CF">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79A94E6F" w14:textId="77777777" w:rsidR="003765CF" w:rsidRPr="00333697" w:rsidRDefault="003765CF" w:rsidP="003765C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6F32F90C" w14:textId="77777777" w:rsidR="003765CF" w:rsidRPr="00333697" w:rsidRDefault="003765CF" w:rsidP="003765C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118943F6" w14:textId="77777777" w:rsidR="003765CF" w:rsidRPr="00333697" w:rsidRDefault="003765CF" w:rsidP="003765C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5A00FEEB" w14:textId="77777777" w:rsidR="003765CF" w:rsidRPr="00333697" w:rsidRDefault="003765CF" w:rsidP="003765C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7340734E" w14:textId="77777777" w:rsidR="003765CF" w:rsidRPr="00333697" w:rsidRDefault="003765CF" w:rsidP="003765CF">
          <w:pPr>
            <w:pStyle w:val="corpolettera"/>
            <w:ind w:left="284" w:right="276"/>
            <w:rPr>
              <w:rFonts w:ascii="Gotham Medium" w:hAnsi="Gotham Medium"/>
              <w:color w:val="262626" w:themeColor="text1" w:themeTint="D9"/>
              <w:sz w:val="17"/>
              <w:szCs w:val="17"/>
            </w:rPr>
          </w:pPr>
        </w:p>
        <w:p w14:paraId="0A9473CC" w14:textId="77777777" w:rsidR="003765CF" w:rsidRPr="00333697" w:rsidRDefault="003765CF" w:rsidP="003765CF">
          <w:pPr>
            <w:pStyle w:val="corpolettera"/>
            <w:ind w:left="284" w:right="276"/>
            <w:rPr>
              <w:rFonts w:ascii="Gotham Medium" w:hAnsi="Gotham Medium"/>
              <w:color w:val="262626" w:themeColor="text1" w:themeTint="D9"/>
              <w:sz w:val="17"/>
              <w:szCs w:val="17"/>
            </w:rPr>
          </w:pPr>
        </w:p>
        <w:p w14:paraId="7C2B0158" w14:textId="77777777" w:rsidR="003765CF" w:rsidRPr="00333697" w:rsidRDefault="003765CF" w:rsidP="003765CF">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18DF7B91" w14:textId="77777777" w:rsidR="003765CF" w:rsidRPr="00333697" w:rsidRDefault="003765CF" w:rsidP="003765C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5094210C" w14:textId="77777777" w:rsidR="003765CF" w:rsidRPr="00333697" w:rsidRDefault="003765CF" w:rsidP="003765C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 xml:space="preserve">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w:t>
          </w:r>
          <w:proofErr w:type="gramStart"/>
          <w:r w:rsidRPr="00333697">
            <w:rPr>
              <w:rFonts w:ascii="Gotham Light" w:hAnsi="Gotham Light"/>
              <w:color w:val="262626" w:themeColor="text1" w:themeTint="D9"/>
              <w:sz w:val="17"/>
              <w:szCs w:val="17"/>
            </w:rPr>
            <w:t>email</w:t>
          </w:r>
          <w:proofErr w:type="gramEnd"/>
          <w:r w:rsidRPr="00333697">
            <w:rPr>
              <w:rFonts w:ascii="Gotham Light" w:hAnsi="Gotham Light"/>
              <w:color w:val="262626" w:themeColor="text1" w:themeTint="D9"/>
              <w:sz w:val="17"/>
              <w:szCs w:val="17"/>
            </w:rPr>
            <w:t xml:space="preserve"> alle persone selezionate. Se lo ritenete opportuno, potete inserire noi di KPMG in copia in questa comunicazione.</w:t>
          </w:r>
        </w:p>
        <w:p w14:paraId="5DC4AC1D" w14:textId="77777777" w:rsidR="003765CF" w:rsidRPr="00333697" w:rsidRDefault="003765CF" w:rsidP="003765CF">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w:t>
          </w:r>
          <w:proofErr w:type="gramStart"/>
          <w:r w:rsidRPr="00333697">
            <w:rPr>
              <w:rFonts w:ascii="Gotham Light" w:hAnsi="Gotham Light"/>
              <w:color w:val="262626" w:themeColor="text1" w:themeTint="D9"/>
              <w:sz w:val="17"/>
              <w:szCs w:val="17"/>
            </w:rPr>
            <w:t>un'email</w:t>
          </w:r>
          <w:proofErr w:type="gramEnd"/>
          <w:r w:rsidRPr="00333697">
            <w:rPr>
              <w:rFonts w:ascii="Gotham Light" w:hAnsi="Gotham Light"/>
              <w:color w:val="262626" w:themeColor="text1" w:themeTint="D9"/>
              <w:sz w:val="17"/>
              <w:szCs w:val="17"/>
            </w:rPr>
            <w:t xml:space="preserve"> di conferma da parte del membro del Consiglio per quanto riguarda il genere. È fondamentale dimostrare che sia identificato il sesso maschile o femminile.</w:t>
          </w:r>
        </w:p>
        <w:p w14:paraId="5D0BBDCF" w14:textId="77777777" w:rsidR="003765CF" w:rsidRPr="00333697" w:rsidRDefault="003765CF" w:rsidP="003765CF">
          <w:pPr>
            <w:pStyle w:val="corpolettera"/>
            <w:ind w:left="284" w:right="276"/>
            <w:rPr>
              <w:rFonts w:ascii="Gotham Light" w:hAnsi="Gotham Light"/>
              <w:color w:val="262626" w:themeColor="text1" w:themeTint="D9"/>
              <w:sz w:val="17"/>
              <w:szCs w:val="17"/>
            </w:rPr>
          </w:pPr>
        </w:p>
        <w:p w14:paraId="267D8FE8" w14:textId="77777777" w:rsidR="003765CF" w:rsidRPr="00333697" w:rsidRDefault="003765CF" w:rsidP="003765CF">
          <w:pPr>
            <w:pStyle w:val="corpolettera"/>
            <w:ind w:left="567" w:right="276" w:hanging="283"/>
            <w:rPr>
              <w:rFonts w:ascii="Gotham Medium" w:hAnsi="Gotham Medium"/>
              <w:color w:val="262626" w:themeColor="text1" w:themeTint="D9"/>
              <w:sz w:val="17"/>
              <w:szCs w:val="17"/>
            </w:rPr>
          </w:pPr>
        </w:p>
        <w:p w14:paraId="3A068BBA" w14:textId="77777777" w:rsidR="003765CF" w:rsidRPr="00333697" w:rsidRDefault="003765CF" w:rsidP="003765CF">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282B2D3F" w14:textId="77777777" w:rsidR="003765CF" w:rsidRPr="00333697" w:rsidRDefault="003765CF" w:rsidP="003765CF">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1B739917" w14:textId="77777777" w:rsidR="003765CF" w:rsidRPr="00333697" w:rsidRDefault="003765CF" w:rsidP="003765CF">
          <w:pPr>
            <w:pStyle w:val="corpolettera"/>
            <w:ind w:left="284" w:right="276"/>
            <w:rPr>
              <w:rFonts w:ascii="Gotham Medium" w:hAnsi="Gotham Medium"/>
              <w:color w:val="262626" w:themeColor="text1" w:themeTint="D9"/>
              <w:sz w:val="17"/>
              <w:szCs w:val="17"/>
            </w:rPr>
          </w:pPr>
        </w:p>
        <w:p w14:paraId="3CC4BA9B" w14:textId="77777777" w:rsidR="003765CF" w:rsidRPr="00333697" w:rsidRDefault="00000000" w:rsidP="003765CF">
          <w:pPr>
            <w:pStyle w:val="corpolettera"/>
            <w:ind w:left="284" w:right="276"/>
            <w:rPr>
              <w:color w:val="404040" w:themeColor="text1" w:themeTint="BF"/>
              <w:sz w:val="17"/>
              <w:szCs w:val="17"/>
            </w:rPr>
          </w:pPr>
        </w:p>
      </w:sdtContent>
    </w:sdt>
    <w:p w14:paraId="6237AF70" w14:textId="77777777" w:rsidR="003765CF" w:rsidRPr="00333697" w:rsidRDefault="003765CF" w:rsidP="003765CF">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0D524172" w14:textId="77777777" w:rsidR="003765CF" w:rsidRPr="00333697" w:rsidRDefault="003765CF" w:rsidP="003765CF">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Studenti: Screenshot del profilo dello studente autocompilato, copie dell'attuale carico/schema dei corsi, lettere di accettazione dello studente conservate nel loro file di iscrizione. L'obiettivo è evidenziare che lo studente è iscritto al primo anno del programma.</w:t>
      </w:r>
    </w:p>
    <w:p w14:paraId="27A55927" w14:textId="77777777" w:rsidR="003765CF" w:rsidRPr="00333697" w:rsidRDefault="003765CF" w:rsidP="003765CF">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Studenti internazionali: Screenshot dei profili degli studenti autocompilati, moduli di domanda per gli studenti, copie dei passaporti degli studenti, copie delle domande di visto. È fondamentale assicurarsi che venga identificato anche il Paese.</w:t>
      </w:r>
    </w:p>
    <w:p w14:paraId="0D5A037D" w14:textId="77777777" w:rsidR="003765CF" w:rsidRPr="00D05C34" w:rsidRDefault="003765CF" w:rsidP="003765CF">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Screenshot dei profili degli studenti autocompilati,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51448F7A"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Sezione: Screenshot del profilo dello studente, del modulo di iscrizione o del curriculum vitae/LinkedIn autocompilati</w:t>
      </w:r>
      <w:r w:rsidRPr="00D05C34">
        <w:rPr>
          <w:color w:val="404040" w:themeColor="text1" w:themeTint="BF"/>
          <w:sz w:val="17"/>
          <w:szCs w:val="17"/>
        </w:rPr>
        <w:t>.</w:t>
      </w:r>
    </w:p>
    <w:p w14:paraId="4E411695" w14:textId="77777777" w:rsidR="003765CF" w:rsidRPr="00D05C34" w:rsidRDefault="003765CF" w:rsidP="003765CF">
      <w:pPr>
        <w:pStyle w:val="corpolettera"/>
        <w:ind w:left="0" w:right="276"/>
        <w:rPr>
          <w:color w:val="404040" w:themeColor="text1" w:themeTint="BF"/>
          <w:sz w:val="17"/>
          <w:szCs w:val="17"/>
        </w:rPr>
      </w:pPr>
    </w:p>
    <w:p w14:paraId="320C351C" w14:textId="77777777" w:rsidR="003765CF" w:rsidRPr="00D05C34" w:rsidRDefault="003765CF" w:rsidP="003765CF">
      <w:pPr>
        <w:pStyle w:val="corpolettera"/>
        <w:ind w:left="567" w:right="276" w:hanging="283"/>
        <w:rPr>
          <w:color w:val="404040" w:themeColor="text1" w:themeTint="BF"/>
          <w:sz w:val="17"/>
          <w:szCs w:val="17"/>
        </w:rPr>
      </w:pPr>
    </w:p>
    <w:p w14:paraId="195E4AFE" w14:textId="77777777" w:rsidR="003765CF" w:rsidRPr="00D05C34" w:rsidRDefault="003765CF" w:rsidP="003765CF">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516FA141"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Neo-Diplomati: Copia della trascrizione che attesti il completamento del diploma, copia del diploma conseguito, pubblicazione dell'elenco di convocazione o screenshot del profilo LinkedIn/altra documentazione che attesti il completamento del programma.</w:t>
      </w:r>
    </w:p>
    <w:p w14:paraId="428A102E"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Screenshot del profilo del diplomato nel database delle carriere, copie delle risposte al sondaggio da parte dello studente, o del profilo LinkedIn, o della corrispondenza via </w:t>
      </w:r>
      <w:proofErr w:type="gramStart"/>
      <w:r w:rsidRPr="009B160E">
        <w:rPr>
          <w:color w:val="404040" w:themeColor="text1" w:themeTint="BF"/>
          <w:sz w:val="17"/>
          <w:szCs w:val="17"/>
        </w:rPr>
        <w:t>email</w:t>
      </w:r>
      <w:proofErr w:type="gramEnd"/>
      <w:r w:rsidRPr="009B160E">
        <w:rPr>
          <w:color w:val="404040" w:themeColor="text1" w:themeTint="BF"/>
          <w:sz w:val="17"/>
          <w:szCs w:val="17"/>
        </w:rPr>
        <w:t xml:space="preserve">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459B9F2F"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9B160E">
        <w:rPr>
          <w:color w:val="404040" w:themeColor="text1" w:themeTint="BF"/>
          <w:sz w:val="17"/>
          <w:szCs w:val="17"/>
        </w:rPr>
        <w:t>Diplomati 2019: Copia della trascrizione che attesti il conseguimento del titolo di studio, copia del titolo di studio conseguito, pubblicazione dell'elenco di convocazione, o screenshot del profilo LinkedIn/altra documentazione che attesti il completamento del programma</w:t>
      </w:r>
      <w:r w:rsidRPr="00D05C34">
        <w:rPr>
          <w:color w:val="404040" w:themeColor="text1" w:themeTint="BF"/>
          <w:sz w:val="17"/>
          <w:szCs w:val="17"/>
        </w:rPr>
        <w:t>.</w:t>
      </w:r>
    </w:p>
    <w:p w14:paraId="7E36AC2E" w14:textId="77777777" w:rsidR="003765CF" w:rsidRPr="00D05C34" w:rsidRDefault="003765CF" w:rsidP="003765CF">
      <w:pPr>
        <w:pStyle w:val="corpolettera"/>
        <w:ind w:left="567" w:right="276" w:hanging="283"/>
        <w:rPr>
          <w:color w:val="404040" w:themeColor="text1" w:themeTint="BF"/>
          <w:sz w:val="17"/>
          <w:szCs w:val="17"/>
        </w:rPr>
      </w:pPr>
    </w:p>
    <w:p w14:paraId="12786650" w14:textId="77777777" w:rsidR="003765CF" w:rsidRPr="00D05C34" w:rsidRDefault="003765CF" w:rsidP="003765CF">
      <w:pPr>
        <w:pStyle w:val="corpolettera"/>
        <w:ind w:left="567" w:right="276" w:hanging="283"/>
        <w:rPr>
          <w:color w:val="404040" w:themeColor="text1" w:themeTint="BF"/>
          <w:sz w:val="17"/>
          <w:szCs w:val="17"/>
        </w:rPr>
      </w:pPr>
    </w:p>
    <w:p w14:paraId="2FF9B972" w14:textId="77777777" w:rsidR="003765CF" w:rsidRPr="00D05C34" w:rsidRDefault="003765CF" w:rsidP="003765CF">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lastRenderedPageBreak/>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1A4C0E9A"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72D8E8A8"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Screenshot del profilo del diplomato nel database delle carriere, copie delle risposte al sondaggio da parte dello studente, o del profilo LinkedIn, o della corrispondenza via </w:t>
      </w:r>
      <w:proofErr w:type="gramStart"/>
      <w:r w:rsidRPr="008138BF">
        <w:rPr>
          <w:color w:val="404040" w:themeColor="text1" w:themeTint="BF"/>
          <w:sz w:val="17"/>
          <w:szCs w:val="17"/>
        </w:rPr>
        <w:t>email</w:t>
      </w:r>
      <w:proofErr w:type="gramEnd"/>
      <w:r w:rsidRPr="008138BF">
        <w:rPr>
          <w:color w:val="404040" w:themeColor="text1" w:themeTint="BF"/>
          <w:sz w:val="17"/>
          <w:szCs w:val="17"/>
        </w:rPr>
        <w:t xml:space="preserve">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06627683" w14:textId="77777777" w:rsidR="003765CF" w:rsidRPr="00D05C34" w:rsidRDefault="003765CF" w:rsidP="003765CF">
      <w:pPr>
        <w:pStyle w:val="corpolettera"/>
        <w:ind w:left="567" w:right="276" w:hanging="283"/>
        <w:rPr>
          <w:color w:val="404040" w:themeColor="text1" w:themeTint="BF"/>
          <w:sz w:val="17"/>
          <w:szCs w:val="17"/>
        </w:rPr>
      </w:pPr>
    </w:p>
    <w:p w14:paraId="0A692E46" w14:textId="77777777" w:rsidR="003765CF" w:rsidRPr="00D05C34" w:rsidRDefault="003765CF" w:rsidP="003765CF">
      <w:pPr>
        <w:pStyle w:val="corpolettera"/>
        <w:ind w:left="567" w:right="276" w:hanging="283"/>
        <w:rPr>
          <w:color w:val="404040" w:themeColor="text1" w:themeTint="BF"/>
          <w:sz w:val="17"/>
          <w:szCs w:val="17"/>
        </w:rPr>
      </w:pPr>
    </w:p>
    <w:p w14:paraId="0020ED21" w14:textId="77777777" w:rsidR="003765CF" w:rsidRPr="00D05C34" w:rsidRDefault="003765CF" w:rsidP="003765CF">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0A35B939"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4A0F75F5" w14:textId="77777777" w:rsidR="003765CF" w:rsidRPr="00D05C34" w:rsidRDefault="003765CF" w:rsidP="003765CF">
      <w:pPr>
        <w:pStyle w:val="corpolettera"/>
        <w:ind w:left="567" w:right="276" w:hanging="283"/>
        <w:rPr>
          <w:color w:val="404040" w:themeColor="text1" w:themeTint="BF"/>
          <w:sz w:val="17"/>
          <w:szCs w:val="17"/>
        </w:rPr>
      </w:pPr>
    </w:p>
    <w:p w14:paraId="4E2D0D56" w14:textId="77777777" w:rsidR="003765CF" w:rsidRPr="00D05C34" w:rsidRDefault="003765CF" w:rsidP="003765CF">
      <w:pPr>
        <w:pStyle w:val="corpolettera"/>
        <w:ind w:left="567" w:right="276" w:hanging="283"/>
        <w:rPr>
          <w:color w:val="404040" w:themeColor="text1" w:themeTint="BF"/>
          <w:sz w:val="17"/>
          <w:szCs w:val="17"/>
        </w:rPr>
      </w:pPr>
    </w:p>
    <w:p w14:paraId="316588E4" w14:textId="77777777" w:rsidR="003765CF" w:rsidRPr="00D05C34" w:rsidRDefault="003765CF" w:rsidP="003765CF">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1F4154D8"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 xml:space="preserve">sito web che illustra i requisiti del programma o da </w:t>
      </w:r>
      <w:proofErr w:type="gramStart"/>
      <w:r w:rsidRPr="00E27296">
        <w:rPr>
          <w:color w:val="404040" w:themeColor="text1" w:themeTint="BF"/>
          <w:sz w:val="17"/>
          <w:szCs w:val="17"/>
        </w:rPr>
        <w:t>email</w:t>
      </w:r>
      <w:proofErr w:type="gramEnd"/>
      <w:r w:rsidRPr="00E27296">
        <w:rPr>
          <w:color w:val="404040" w:themeColor="text1" w:themeTint="BF"/>
          <w:sz w:val="17"/>
          <w:szCs w:val="17"/>
        </w:rPr>
        <w:t xml:space="preserve"> inviate direttamente dal docente.</w:t>
      </w:r>
    </w:p>
    <w:p w14:paraId="286096EC"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 xml:space="preserve">Le ore di insegnamento di ESG e soluzioni climatiche possono essere supportate dal programma del corso o da informazioni tratte dalla bozza del programma, dalla brochure del programma che identifica che il corso contiene questi argomenti, o da </w:t>
      </w:r>
      <w:proofErr w:type="gramStart"/>
      <w:r w:rsidRPr="00A30815">
        <w:rPr>
          <w:color w:val="404040" w:themeColor="text1" w:themeTint="BF"/>
          <w:sz w:val="17"/>
          <w:szCs w:val="17"/>
        </w:rPr>
        <w:t>email</w:t>
      </w:r>
      <w:proofErr w:type="gramEnd"/>
      <w:r w:rsidRPr="00A30815">
        <w:rPr>
          <w:color w:val="404040" w:themeColor="text1" w:themeTint="BF"/>
          <w:sz w:val="17"/>
          <w:szCs w:val="17"/>
        </w:rPr>
        <w:t xml:space="preserve">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1C8A94E8" w14:textId="77777777" w:rsidR="003765CF" w:rsidRPr="00D05C34" w:rsidRDefault="003765CF" w:rsidP="003765CF">
      <w:pPr>
        <w:pStyle w:val="corpolettera"/>
        <w:ind w:left="567" w:right="276" w:hanging="283"/>
        <w:rPr>
          <w:color w:val="404040" w:themeColor="text1" w:themeTint="BF"/>
          <w:sz w:val="17"/>
          <w:szCs w:val="17"/>
        </w:rPr>
      </w:pPr>
    </w:p>
    <w:p w14:paraId="0B7F5277" w14:textId="77777777" w:rsidR="003765CF" w:rsidRPr="00D05C34" w:rsidRDefault="003765CF" w:rsidP="003765CF">
      <w:pPr>
        <w:pStyle w:val="corpolettera"/>
        <w:ind w:left="567" w:right="276" w:hanging="283"/>
        <w:rPr>
          <w:color w:val="404040" w:themeColor="text1" w:themeTint="BF"/>
          <w:sz w:val="17"/>
          <w:szCs w:val="17"/>
        </w:rPr>
      </w:pPr>
    </w:p>
    <w:p w14:paraId="2E8B4BF7" w14:textId="77777777" w:rsidR="003765CF" w:rsidRPr="00D05C34" w:rsidRDefault="003765CF" w:rsidP="003765CF">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30EE0711"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3691E3D4"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15DE0EE4" w14:textId="77777777" w:rsidR="003765CF" w:rsidRPr="00D05C34" w:rsidRDefault="003765CF" w:rsidP="003765CF">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02EDF043" w14:textId="77777777" w:rsidR="003765CF" w:rsidRPr="00B71C71" w:rsidRDefault="003765CF" w:rsidP="003765CF">
      <w:pPr>
        <w:rPr>
          <w:rFonts w:ascii="Gotham Light" w:hAnsi="Gotham Light"/>
        </w:rPr>
      </w:pPr>
    </w:p>
    <w:p w14:paraId="3762642B" w14:textId="77777777" w:rsidR="00436749" w:rsidRPr="003765CF" w:rsidRDefault="00436749" w:rsidP="00436749">
      <w:pPr>
        <w:rPr>
          <w:rFonts w:ascii="Gotham Book" w:hAnsi="Gotham Book"/>
          <w:color w:val="404040" w:themeColor="text1" w:themeTint="BF"/>
          <w:sz w:val="17"/>
          <w:szCs w:val="17"/>
        </w:rPr>
      </w:pPr>
      <w:r w:rsidRPr="003765CF">
        <w:rPr>
          <w:color w:val="404040" w:themeColor="text1" w:themeTint="BF"/>
          <w:sz w:val="17"/>
          <w:szCs w:val="17"/>
        </w:rPr>
        <w:br w:type="page"/>
      </w:r>
    </w:p>
    <w:sdt>
      <w:sdtPr>
        <w:rPr>
          <w:rFonts w:ascii="Gotham Light" w:hAnsi="Gotham Light"/>
          <w:color w:val="404040" w:themeColor="text1" w:themeTint="BF"/>
          <w:sz w:val="17"/>
          <w:szCs w:val="17"/>
        </w:rPr>
        <w:id w:val="58448711"/>
        <w:docPartObj>
          <w:docPartGallery w:val="Cover Pages"/>
          <w:docPartUnique/>
        </w:docPartObj>
      </w:sdtPr>
      <w:sdtEndPr>
        <w:rPr>
          <w:rFonts w:ascii="Gotham Book" w:hAnsi="Gotham Book"/>
        </w:rPr>
      </w:sdtEndPr>
      <w:sdtContent>
        <w:p w14:paraId="54A98D67" w14:textId="77777777" w:rsidR="00436749" w:rsidRPr="00333697" w:rsidRDefault="00436749" w:rsidP="00436749">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07A282B6" w14:textId="77777777" w:rsidR="00436749" w:rsidRPr="00333697" w:rsidRDefault="00436749" w:rsidP="00436749">
          <w:pPr>
            <w:tabs>
              <w:tab w:val="left" w:pos="-426"/>
            </w:tabs>
            <w:ind w:left="284" w:right="276"/>
            <w:jc w:val="both"/>
            <w:rPr>
              <w:rFonts w:ascii="Gotham Bold" w:hAnsi="Gotham Bold"/>
              <w:bCs/>
              <w:color w:val="404040" w:themeColor="text1" w:themeTint="BF"/>
              <w:sz w:val="17"/>
              <w:szCs w:val="17"/>
            </w:rPr>
          </w:pPr>
        </w:p>
        <w:p w14:paraId="007D2EE0" w14:textId="77777777" w:rsidR="00436749" w:rsidRPr="00333697" w:rsidRDefault="00436749" w:rsidP="00436749">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5D7C0809" w14:textId="77777777" w:rsidR="00436749" w:rsidRPr="00333697" w:rsidRDefault="00436749" w:rsidP="00436749">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7A4D381B" w14:textId="77777777" w:rsidR="00436749" w:rsidRPr="00333697" w:rsidRDefault="00436749" w:rsidP="00436749">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7F6E4C41" w14:textId="77777777" w:rsidR="00436749" w:rsidRPr="00333697" w:rsidRDefault="00436749" w:rsidP="00436749">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457061E8" w14:textId="77777777" w:rsidR="00436749" w:rsidRPr="00333697" w:rsidRDefault="00436749" w:rsidP="00436749">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0368EAB6" w14:textId="77777777" w:rsidR="00436749" w:rsidRPr="00333697" w:rsidRDefault="00436749" w:rsidP="00436749">
          <w:pPr>
            <w:pStyle w:val="corpolettera"/>
            <w:ind w:left="284" w:right="276"/>
            <w:rPr>
              <w:rFonts w:ascii="Gotham Medium" w:hAnsi="Gotham Medium"/>
              <w:color w:val="262626" w:themeColor="text1" w:themeTint="D9"/>
              <w:sz w:val="17"/>
              <w:szCs w:val="17"/>
            </w:rPr>
          </w:pPr>
        </w:p>
        <w:p w14:paraId="6B00EB08" w14:textId="77777777" w:rsidR="00436749" w:rsidRPr="00333697" w:rsidRDefault="00436749" w:rsidP="00436749">
          <w:pPr>
            <w:pStyle w:val="corpolettera"/>
            <w:ind w:left="284" w:right="276"/>
            <w:rPr>
              <w:rFonts w:ascii="Gotham Medium" w:hAnsi="Gotham Medium"/>
              <w:color w:val="262626" w:themeColor="text1" w:themeTint="D9"/>
              <w:sz w:val="17"/>
              <w:szCs w:val="17"/>
            </w:rPr>
          </w:pPr>
        </w:p>
        <w:p w14:paraId="1D458479" w14:textId="77777777" w:rsidR="00436749" w:rsidRPr="00333697" w:rsidRDefault="00436749" w:rsidP="00436749">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0EF7E576" w14:textId="77777777" w:rsidR="00436749" w:rsidRPr="00333697" w:rsidRDefault="00436749" w:rsidP="00436749">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572A88A1" w14:textId="77777777" w:rsidR="00436749" w:rsidRPr="00333697" w:rsidRDefault="00436749" w:rsidP="00436749">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 xml:space="preserve">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w:t>
          </w:r>
          <w:proofErr w:type="gramStart"/>
          <w:r w:rsidRPr="00333697">
            <w:rPr>
              <w:rFonts w:ascii="Gotham Light" w:hAnsi="Gotham Light"/>
              <w:color w:val="262626" w:themeColor="text1" w:themeTint="D9"/>
              <w:sz w:val="17"/>
              <w:szCs w:val="17"/>
            </w:rPr>
            <w:t>email</w:t>
          </w:r>
          <w:proofErr w:type="gramEnd"/>
          <w:r w:rsidRPr="00333697">
            <w:rPr>
              <w:rFonts w:ascii="Gotham Light" w:hAnsi="Gotham Light"/>
              <w:color w:val="262626" w:themeColor="text1" w:themeTint="D9"/>
              <w:sz w:val="17"/>
              <w:szCs w:val="17"/>
            </w:rPr>
            <w:t xml:space="preserve"> alle persone selezionate. Se lo ritenete opportuno, potete inserire noi di KPMG in copia in questa comunicazione.</w:t>
          </w:r>
        </w:p>
        <w:p w14:paraId="15C85B23" w14:textId="77777777" w:rsidR="00436749" w:rsidRPr="00333697" w:rsidRDefault="00436749" w:rsidP="00436749">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w:t>
          </w:r>
          <w:proofErr w:type="gramStart"/>
          <w:r w:rsidRPr="00333697">
            <w:rPr>
              <w:rFonts w:ascii="Gotham Light" w:hAnsi="Gotham Light"/>
              <w:color w:val="262626" w:themeColor="text1" w:themeTint="D9"/>
              <w:sz w:val="17"/>
              <w:szCs w:val="17"/>
            </w:rPr>
            <w:t>un'email</w:t>
          </w:r>
          <w:proofErr w:type="gramEnd"/>
          <w:r w:rsidRPr="00333697">
            <w:rPr>
              <w:rFonts w:ascii="Gotham Light" w:hAnsi="Gotham Light"/>
              <w:color w:val="262626" w:themeColor="text1" w:themeTint="D9"/>
              <w:sz w:val="17"/>
              <w:szCs w:val="17"/>
            </w:rPr>
            <w:t xml:space="preserve"> di conferma da parte del membro del Consiglio per quanto riguarda il genere. È fondamentale dimostrare che sia identificato il sesso maschile o femminile.</w:t>
          </w:r>
        </w:p>
        <w:p w14:paraId="425D0E9A" w14:textId="77777777" w:rsidR="00436749" w:rsidRPr="00333697" w:rsidRDefault="00436749" w:rsidP="00436749">
          <w:pPr>
            <w:pStyle w:val="corpolettera"/>
            <w:ind w:left="284" w:right="276"/>
            <w:rPr>
              <w:rFonts w:ascii="Gotham Light" w:hAnsi="Gotham Light"/>
              <w:color w:val="262626" w:themeColor="text1" w:themeTint="D9"/>
              <w:sz w:val="17"/>
              <w:szCs w:val="17"/>
            </w:rPr>
          </w:pPr>
        </w:p>
        <w:p w14:paraId="07060F54" w14:textId="77777777" w:rsidR="00436749" w:rsidRPr="00333697" w:rsidRDefault="00436749" w:rsidP="00436749">
          <w:pPr>
            <w:pStyle w:val="corpolettera"/>
            <w:ind w:left="567" w:right="276" w:hanging="283"/>
            <w:rPr>
              <w:rFonts w:ascii="Gotham Medium" w:hAnsi="Gotham Medium"/>
              <w:color w:val="262626" w:themeColor="text1" w:themeTint="D9"/>
              <w:sz w:val="17"/>
              <w:szCs w:val="17"/>
            </w:rPr>
          </w:pPr>
        </w:p>
        <w:p w14:paraId="0E86B3C7" w14:textId="77777777" w:rsidR="00436749" w:rsidRPr="00333697" w:rsidRDefault="00436749" w:rsidP="00436749">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60AB9DDA" w14:textId="77777777" w:rsidR="00436749" w:rsidRPr="00333697" w:rsidRDefault="00436749" w:rsidP="00436749">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32D395C1" w14:textId="77777777" w:rsidR="00436749" w:rsidRPr="00333697" w:rsidRDefault="00436749" w:rsidP="00436749">
          <w:pPr>
            <w:pStyle w:val="corpolettera"/>
            <w:ind w:left="284" w:right="276"/>
            <w:rPr>
              <w:rFonts w:ascii="Gotham Medium" w:hAnsi="Gotham Medium"/>
              <w:color w:val="262626" w:themeColor="text1" w:themeTint="D9"/>
              <w:sz w:val="17"/>
              <w:szCs w:val="17"/>
            </w:rPr>
          </w:pPr>
        </w:p>
        <w:p w14:paraId="7A24D39E" w14:textId="77777777" w:rsidR="00436749" w:rsidRPr="00333697" w:rsidRDefault="00000000" w:rsidP="00436749">
          <w:pPr>
            <w:pStyle w:val="corpolettera"/>
            <w:ind w:left="284" w:right="276"/>
            <w:rPr>
              <w:color w:val="404040" w:themeColor="text1" w:themeTint="BF"/>
              <w:sz w:val="17"/>
              <w:szCs w:val="17"/>
            </w:rPr>
          </w:pPr>
        </w:p>
      </w:sdtContent>
    </w:sdt>
    <w:p w14:paraId="71D751AD" w14:textId="77777777" w:rsidR="00436749" w:rsidRPr="00333697" w:rsidRDefault="00436749" w:rsidP="00436749">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6C654EA9" w14:textId="77777777" w:rsidR="00436749" w:rsidRPr="00333697" w:rsidRDefault="00436749" w:rsidP="00436749">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Studenti: Screenshot del profilo dello studente autocompilato, copie dell'attuale carico/schema dei corsi, lettere di accettazione dello studente conservate nel loro file di iscrizione. L'obiettivo è evidenziare che lo studente è iscritto al primo anno del programma.</w:t>
      </w:r>
    </w:p>
    <w:p w14:paraId="05878A21" w14:textId="77777777" w:rsidR="00436749" w:rsidRPr="00333697" w:rsidRDefault="00436749" w:rsidP="00436749">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Studenti internazionali: Screenshot dei profili degli studenti autocompilati, moduli di domanda per gli studenti, copie dei passaporti degli studenti, copie delle domande di visto. È fondamentale assicurarsi che venga identificato anche il Paese.</w:t>
      </w:r>
    </w:p>
    <w:p w14:paraId="3BCADAA5" w14:textId="77777777" w:rsidR="00436749" w:rsidRPr="00D05C34" w:rsidRDefault="00436749" w:rsidP="00436749">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Screenshot dei profili degli studenti autocompilati,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7032D0CB"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Sezione: Screenshot del profilo dello studente, del modulo di iscrizione o del curriculum vitae/LinkedIn autocompilati</w:t>
      </w:r>
      <w:r w:rsidRPr="00D05C34">
        <w:rPr>
          <w:color w:val="404040" w:themeColor="text1" w:themeTint="BF"/>
          <w:sz w:val="17"/>
          <w:szCs w:val="17"/>
        </w:rPr>
        <w:t>.</w:t>
      </w:r>
    </w:p>
    <w:p w14:paraId="6880E851" w14:textId="77777777" w:rsidR="00436749" w:rsidRPr="00D05C34" w:rsidRDefault="00436749" w:rsidP="00436749">
      <w:pPr>
        <w:pStyle w:val="corpolettera"/>
        <w:ind w:left="0" w:right="276"/>
        <w:rPr>
          <w:color w:val="404040" w:themeColor="text1" w:themeTint="BF"/>
          <w:sz w:val="17"/>
          <w:szCs w:val="17"/>
        </w:rPr>
      </w:pPr>
    </w:p>
    <w:p w14:paraId="345D4CE9" w14:textId="77777777" w:rsidR="00436749" w:rsidRPr="00D05C34" w:rsidRDefault="00436749" w:rsidP="00436749">
      <w:pPr>
        <w:pStyle w:val="corpolettera"/>
        <w:ind w:left="567" w:right="276" w:hanging="283"/>
        <w:rPr>
          <w:color w:val="404040" w:themeColor="text1" w:themeTint="BF"/>
          <w:sz w:val="17"/>
          <w:szCs w:val="17"/>
        </w:rPr>
      </w:pPr>
    </w:p>
    <w:p w14:paraId="7A5C462E" w14:textId="77777777" w:rsidR="00436749" w:rsidRPr="00D05C34" w:rsidRDefault="00436749" w:rsidP="00436749">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40FD541D"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Neo-Diplomati: Copia della trascrizione che attesti il completamento del diploma, copia del diploma conseguito, pubblicazione dell'elenco di convocazione o screenshot del profilo LinkedIn/altra documentazione che attesti il completamento del programma.</w:t>
      </w:r>
    </w:p>
    <w:p w14:paraId="5190AAAF"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Screenshot del profilo del diplomato nel database delle carriere, copie delle risposte al sondaggio da parte dello studente, o del profilo LinkedIn, o della corrispondenza via </w:t>
      </w:r>
      <w:proofErr w:type="gramStart"/>
      <w:r w:rsidRPr="009B160E">
        <w:rPr>
          <w:color w:val="404040" w:themeColor="text1" w:themeTint="BF"/>
          <w:sz w:val="17"/>
          <w:szCs w:val="17"/>
        </w:rPr>
        <w:t>email</w:t>
      </w:r>
      <w:proofErr w:type="gramEnd"/>
      <w:r w:rsidRPr="009B160E">
        <w:rPr>
          <w:color w:val="404040" w:themeColor="text1" w:themeTint="BF"/>
          <w:sz w:val="17"/>
          <w:szCs w:val="17"/>
        </w:rPr>
        <w:t xml:space="preserve">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35F0E6B9"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9B160E">
        <w:rPr>
          <w:color w:val="404040" w:themeColor="text1" w:themeTint="BF"/>
          <w:sz w:val="17"/>
          <w:szCs w:val="17"/>
        </w:rPr>
        <w:t>Diplomati 2019: Copia della trascrizione che attesti il conseguimento del titolo di studio, copia del titolo di studio conseguito, pubblicazione dell'elenco di convocazione, o screenshot del profilo LinkedIn/altra documentazione che attesti il completamento del programma</w:t>
      </w:r>
      <w:r w:rsidRPr="00D05C34">
        <w:rPr>
          <w:color w:val="404040" w:themeColor="text1" w:themeTint="BF"/>
          <w:sz w:val="17"/>
          <w:szCs w:val="17"/>
        </w:rPr>
        <w:t>.</w:t>
      </w:r>
    </w:p>
    <w:p w14:paraId="75D0174D" w14:textId="77777777" w:rsidR="00436749" w:rsidRPr="00D05C34" w:rsidRDefault="00436749" w:rsidP="00436749">
      <w:pPr>
        <w:pStyle w:val="corpolettera"/>
        <w:ind w:left="567" w:right="276" w:hanging="283"/>
        <w:rPr>
          <w:color w:val="404040" w:themeColor="text1" w:themeTint="BF"/>
          <w:sz w:val="17"/>
          <w:szCs w:val="17"/>
        </w:rPr>
      </w:pPr>
    </w:p>
    <w:p w14:paraId="4B1AEBD8" w14:textId="77777777" w:rsidR="00436749" w:rsidRPr="00D05C34" w:rsidRDefault="00436749" w:rsidP="00436749">
      <w:pPr>
        <w:pStyle w:val="corpolettera"/>
        <w:ind w:left="567" w:right="276" w:hanging="283"/>
        <w:rPr>
          <w:color w:val="404040" w:themeColor="text1" w:themeTint="BF"/>
          <w:sz w:val="17"/>
          <w:szCs w:val="17"/>
        </w:rPr>
      </w:pPr>
    </w:p>
    <w:p w14:paraId="62D69582" w14:textId="77777777" w:rsidR="00436749" w:rsidRPr="00D05C34" w:rsidRDefault="00436749" w:rsidP="00436749">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lastRenderedPageBreak/>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5D328679"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765DBF86"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Screenshot del profilo del diplomato nel database delle carriere, copie delle risposte al sondaggio da parte dello studente, o del profilo LinkedIn, o della corrispondenza via </w:t>
      </w:r>
      <w:proofErr w:type="gramStart"/>
      <w:r w:rsidRPr="008138BF">
        <w:rPr>
          <w:color w:val="404040" w:themeColor="text1" w:themeTint="BF"/>
          <w:sz w:val="17"/>
          <w:szCs w:val="17"/>
        </w:rPr>
        <w:t>email</w:t>
      </w:r>
      <w:proofErr w:type="gramEnd"/>
      <w:r w:rsidRPr="008138BF">
        <w:rPr>
          <w:color w:val="404040" w:themeColor="text1" w:themeTint="BF"/>
          <w:sz w:val="17"/>
          <w:szCs w:val="17"/>
        </w:rPr>
        <w:t xml:space="preserve">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05896348" w14:textId="77777777" w:rsidR="00436749" w:rsidRPr="00D05C34" w:rsidRDefault="00436749" w:rsidP="00436749">
      <w:pPr>
        <w:pStyle w:val="corpolettera"/>
        <w:ind w:left="567" w:right="276" w:hanging="283"/>
        <w:rPr>
          <w:color w:val="404040" w:themeColor="text1" w:themeTint="BF"/>
          <w:sz w:val="17"/>
          <w:szCs w:val="17"/>
        </w:rPr>
      </w:pPr>
    </w:p>
    <w:p w14:paraId="02B26E58" w14:textId="77777777" w:rsidR="00436749" w:rsidRPr="00D05C34" w:rsidRDefault="00436749" w:rsidP="00436749">
      <w:pPr>
        <w:pStyle w:val="corpolettera"/>
        <w:ind w:left="567" w:right="276" w:hanging="283"/>
        <w:rPr>
          <w:color w:val="404040" w:themeColor="text1" w:themeTint="BF"/>
          <w:sz w:val="17"/>
          <w:szCs w:val="17"/>
        </w:rPr>
      </w:pPr>
    </w:p>
    <w:p w14:paraId="123FC764" w14:textId="77777777" w:rsidR="00436749" w:rsidRPr="00D05C34" w:rsidRDefault="00436749" w:rsidP="00436749">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33D0FB42"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7343D8BB" w14:textId="77777777" w:rsidR="00436749" w:rsidRPr="00D05C34" w:rsidRDefault="00436749" w:rsidP="00436749">
      <w:pPr>
        <w:pStyle w:val="corpolettera"/>
        <w:ind w:left="567" w:right="276" w:hanging="283"/>
        <w:rPr>
          <w:color w:val="404040" w:themeColor="text1" w:themeTint="BF"/>
          <w:sz w:val="17"/>
          <w:szCs w:val="17"/>
        </w:rPr>
      </w:pPr>
    </w:p>
    <w:p w14:paraId="0CDE8243" w14:textId="77777777" w:rsidR="00436749" w:rsidRPr="00D05C34" w:rsidRDefault="00436749" w:rsidP="00436749">
      <w:pPr>
        <w:pStyle w:val="corpolettera"/>
        <w:ind w:left="567" w:right="276" w:hanging="283"/>
        <w:rPr>
          <w:color w:val="404040" w:themeColor="text1" w:themeTint="BF"/>
          <w:sz w:val="17"/>
          <w:szCs w:val="17"/>
        </w:rPr>
      </w:pPr>
    </w:p>
    <w:p w14:paraId="4F37EF6C" w14:textId="77777777" w:rsidR="00436749" w:rsidRPr="00D05C34" w:rsidRDefault="00436749" w:rsidP="00436749">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2FE8ED15"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 xml:space="preserve">sito web che illustra i requisiti del programma o da </w:t>
      </w:r>
      <w:proofErr w:type="gramStart"/>
      <w:r w:rsidRPr="00E27296">
        <w:rPr>
          <w:color w:val="404040" w:themeColor="text1" w:themeTint="BF"/>
          <w:sz w:val="17"/>
          <w:szCs w:val="17"/>
        </w:rPr>
        <w:t>email</w:t>
      </w:r>
      <w:proofErr w:type="gramEnd"/>
      <w:r w:rsidRPr="00E27296">
        <w:rPr>
          <w:color w:val="404040" w:themeColor="text1" w:themeTint="BF"/>
          <w:sz w:val="17"/>
          <w:szCs w:val="17"/>
        </w:rPr>
        <w:t xml:space="preserve"> inviate direttamente dal docente.</w:t>
      </w:r>
    </w:p>
    <w:p w14:paraId="15DC1938"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 xml:space="preserve">Le ore di insegnamento di ESG e soluzioni climatiche possono essere supportate dal programma del corso o da informazioni tratte dalla bozza del programma, dalla brochure del programma che identifica che il corso contiene questi argomenti, o da </w:t>
      </w:r>
      <w:proofErr w:type="gramStart"/>
      <w:r w:rsidRPr="00A30815">
        <w:rPr>
          <w:color w:val="404040" w:themeColor="text1" w:themeTint="BF"/>
          <w:sz w:val="17"/>
          <w:szCs w:val="17"/>
        </w:rPr>
        <w:t>email</w:t>
      </w:r>
      <w:proofErr w:type="gramEnd"/>
      <w:r w:rsidRPr="00A30815">
        <w:rPr>
          <w:color w:val="404040" w:themeColor="text1" w:themeTint="BF"/>
          <w:sz w:val="17"/>
          <w:szCs w:val="17"/>
        </w:rPr>
        <w:t xml:space="preserve">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37C043F9" w14:textId="77777777" w:rsidR="00436749" w:rsidRPr="00D05C34" w:rsidRDefault="00436749" w:rsidP="00436749">
      <w:pPr>
        <w:pStyle w:val="corpolettera"/>
        <w:ind w:left="567" w:right="276" w:hanging="283"/>
        <w:rPr>
          <w:color w:val="404040" w:themeColor="text1" w:themeTint="BF"/>
          <w:sz w:val="17"/>
          <w:szCs w:val="17"/>
        </w:rPr>
      </w:pPr>
    </w:p>
    <w:p w14:paraId="65FC7DFF" w14:textId="77777777" w:rsidR="00436749" w:rsidRPr="00D05C34" w:rsidRDefault="00436749" w:rsidP="00436749">
      <w:pPr>
        <w:pStyle w:val="corpolettera"/>
        <w:ind w:left="567" w:right="276" w:hanging="283"/>
        <w:rPr>
          <w:color w:val="404040" w:themeColor="text1" w:themeTint="BF"/>
          <w:sz w:val="17"/>
          <w:szCs w:val="17"/>
        </w:rPr>
      </w:pPr>
    </w:p>
    <w:p w14:paraId="227A97F9" w14:textId="77777777" w:rsidR="00436749" w:rsidRPr="00D05C34" w:rsidRDefault="00436749" w:rsidP="00436749">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5424FA5B"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29A5592A"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475A6D82" w14:textId="77777777" w:rsidR="00436749" w:rsidRPr="00D05C34" w:rsidRDefault="00436749" w:rsidP="00436749">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3FCFB189" w14:textId="77777777" w:rsidR="00126054" w:rsidRPr="00B71C71" w:rsidRDefault="00126054" w:rsidP="00966D9F">
      <w:pPr>
        <w:rPr>
          <w:rFonts w:ascii="Gotham Light" w:hAnsi="Gotham Light"/>
        </w:rPr>
      </w:pPr>
    </w:p>
    <w:sectPr w:rsidR="00126054" w:rsidRPr="00B71C71" w:rsidSect="00126054">
      <w:footerReference w:type="default" r:id="rId2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053EB" w14:textId="77777777" w:rsidR="00823D5A" w:rsidRDefault="00823D5A" w:rsidP="00A63F45">
      <w:r>
        <w:separator/>
      </w:r>
    </w:p>
  </w:endnote>
  <w:endnote w:type="continuationSeparator" w:id="0">
    <w:p w14:paraId="25FAA7C6" w14:textId="77777777" w:rsidR="00823D5A" w:rsidRDefault="00823D5A"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5CC0F" w14:textId="77777777" w:rsidR="00126054" w:rsidRPr="00382198" w:rsidRDefault="0012605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08122076" w14:textId="77777777" w:rsidR="00126054" w:rsidRPr="00382198" w:rsidRDefault="00966D9F"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76304EE8" wp14:editId="3650159D">
          <wp:simplePos x="0" y="0"/>
          <wp:positionH relativeFrom="column">
            <wp:posOffset>-159957</wp:posOffset>
          </wp:positionH>
          <wp:positionV relativeFrom="paragraph">
            <wp:posOffset>102870</wp:posOffset>
          </wp:positionV>
          <wp:extent cx="1409700" cy="606452"/>
          <wp:effectExtent l="0" t="0" r="0" b="3175"/>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6064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740D82"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370860"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748FDAE"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638B589" w14:textId="77777777" w:rsidR="00126054" w:rsidRPr="00382198" w:rsidRDefault="0012605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hyperlink r:id="rId2" w:history="1">
      <w:r w:rsidRPr="00966D9F">
        <w:rPr>
          <w:rStyle w:val="Collegamentoipertestuale"/>
          <w:rFonts w:ascii="Gotham Book" w:eastAsia="Times" w:hAnsi="Gotham Book" w:cs="Arial"/>
          <w:color w:val="FA4E23"/>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D2C2A" w14:textId="77777777" w:rsidR="002F5CE4" w:rsidRPr="00382198" w:rsidRDefault="002F5CE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9A43DA5" w14:textId="77777777" w:rsidR="002F5CE4" w:rsidRPr="00382198" w:rsidRDefault="002F5CE4"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395A0147" wp14:editId="4CEFC115">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DDBC7A"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9496D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C6BC67F"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DAAAA70" w14:textId="77777777" w:rsidR="002F5CE4" w:rsidRPr="00382198" w:rsidRDefault="002F5CE4" w:rsidP="006F6CD5">
    <w:pPr>
      <w:spacing w:line="80" w:lineRule="exact"/>
      <w:ind w:left="-426"/>
      <w:jc w:val="right"/>
      <w:rPr>
        <w:rFonts w:ascii="Gotham Book" w:eastAsia="Times" w:hAnsi="Gotham Book" w:cs="Arial"/>
        <w:color w:val="808080"/>
        <w:sz w:val="17"/>
        <w:szCs w:val="17"/>
      </w:rPr>
    </w:pPr>
  </w:p>
  <w:p w14:paraId="37595C49" w14:textId="77777777" w:rsidR="002F5CE4" w:rsidRPr="00382198" w:rsidRDefault="002F5CE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562A1" w14:textId="77777777" w:rsidR="00823D5A" w:rsidRDefault="00823D5A" w:rsidP="00A63F45">
      <w:r>
        <w:separator/>
      </w:r>
    </w:p>
  </w:footnote>
  <w:footnote w:type="continuationSeparator" w:id="0">
    <w:p w14:paraId="7223B612" w14:textId="77777777" w:rsidR="00823D5A" w:rsidRDefault="00823D5A" w:rsidP="00A63F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1931960179">
    <w:abstractNumId w:val="0"/>
  </w:num>
  <w:num w:numId="2" w16cid:durableId="2492391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ocumentProtection w:edit="forms" w:formatting="1" w:enforcement="1" w:cryptProviderType="rsaAES" w:cryptAlgorithmClass="hash" w:cryptAlgorithmType="typeAny" w:cryptAlgorithmSid="14" w:cryptSpinCount="100000" w:hash="DPT754dWK5dmz91yWkyob0xSPuaKfxOySZO+B8G3ruYsz2acPbBI6Fp4VkEvUmsGmmjTJi8yHB25ybyO634cxQ==" w:salt="MpmfOPI7TJ6Y/5mbgP/e7A=="/>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NLAwsrA0MTEwNjFS0lEKTi0uzszPAykwrAUAxqHxmiwAAAA="/>
  </w:docVars>
  <w:rsids>
    <w:rsidRoot w:val="00B06B7F"/>
    <w:rsid w:val="00013C55"/>
    <w:rsid w:val="00047EDD"/>
    <w:rsid w:val="00056EA7"/>
    <w:rsid w:val="001242FB"/>
    <w:rsid w:val="00126054"/>
    <w:rsid w:val="001574FB"/>
    <w:rsid w:val="00170BC7"/>
    <w:rsid w:val="00187D0E"/>
    <w:rsid w:val="00196A99"/>
    <w:rsid w:val="001C558C"/>
    <w:rsid w:val="00227378"/>
    <w:rsid w:val="00247C35"/>
    <w:rsid w:val="002551E5"/>
    <w:rsid w:val="00280838"/>
    <w:rsid w:val="002A0503"/>
    <w:rsid w:val="002B4CAB"/>
    <w:rsid w:val="002C5DE9"/>
    <w:rsid w:val="002D515D"/>
    <w:rsid w:val="002E2F47"/>
    <w:rsid w:val="002F5CE4"/>
    <w:rsid w:val="00305D4C"/>
    <w:rsid w:val="00331120"/>
    <w:rsid w:val="003765CF"/>
    <w:rsid w:val="00391EB7"/>
    <w:rsid w:val="003B671D"/>
    <w:rsid w:val="003C1CD8"/>
    <w:rsid w:val="004072B0"/>
    <w:rsid w:val="00435A14"/>
    <w:rsid w:val="00436749"/>
    <w:rsid w:val="00466EE6"/>
    <w:rsid w:val="00467031"/>
    <w:rsid w:val="0049529D"/>
    <w:rsid w:val="004C2111"/>
    <w:rsid w:val="00500083"/>
    <w:rsid w:val="00510CB4"/>
    <w:rsid w:val="005461A7"/>
    <w:rsid w:val="005631CE"/>
    <w:rsid w:val="005847D9"/>
    <w:rsid w:val="005A3E95"/>
    <w:rsid w:val="00653E45"/>
    <w:rsid w:val="00690F3D"/>
    <w:rsid w:val="006E5BAA"/>
    <w:rsid w:val="006F6CD5"/>
    <w:rsid w:val="00823D5A"/>
    <w:rsid w:val="008F0341"/>
    <w:rsid w:val="009111FA"/>
    <w:rsid w:val="00932C94"/>
    <w:rsid w:val="0093558D"/>
    <w:rsid w:val="0095481A"/>
    <w:rsid w:val="009569E3"/>
    <w:rsid w:val="00966D9F"/>
    <w:rsid w:val="009735C9"/>
    <w:rsid w:val="0097407C"/>
    <w:rsid w:val="009A79DF"/>
    <w:rsid w:val="00A349D7"/>
    <w:rsid w:val="00A37CC5"/>
    <w:rsid w:val="00A63F45"/>
    <w:rsid w:val="00A918F2"/>
    <w:rsid w:val="00AB3DE5"/>
    <w:rsid w:val="00AE3ED7"/>
    <w:rsid w:val="00AE408E"/>
    <w:rsid w:val="00AE7F13"/>
    <w:rsid w:val="00B0684A"/>
    <w:rsid w:val="00B06B7F"/>
    <w:rsid w:val="00B32AF9"/>
    <w:rsid w:val="00B71C71"/>
    <w:rsid w:val="00B9341E"/>
    <w:rsid w:val="00BD527E"/>
    <w:rsid w:val="00C1470A"/>
    <w:rsid w:val="00C449AC"/>
    <w:rsid w:val="00C4683D"/>
    <w:rsid w:val="00C52470"/>
    <w:rsid w:val="00D078D5"/>
    <w:rsid w:val="00D3098E"/>
    <w:rsid w:val="00DB6AAC"/>
    <w:rsid w:val="00E57699"/>
    <w:rsid w:val="00E8698F"/>
    <w:rsid w:val="00EB03A3"/>
    <w:rsid w:val="00EC69F5"/>
    <w:rsid w:val="00ED4C08"/>
    <w:rsid w:val="00EF4B5C"/>
    <w:rsid w:val="00F22A6C"/>
    <w:rsid w:val="00F6226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D31CCD"/>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3765CF"/>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 w:type="paragraph" w:customStyle="1" w:styleId="corpolettera">
    <w:name w:val="corpo lettera"/>
    <w:basedOn w:val="Normale"/>
    <w:qFormat/>
    <w:rsid w:val="00436749"/>
    <w:pPr>
      <w:ind w:left="709"/>
      <w:jc w:val="both"/>
    </w:pPr>
    <w:rPr>
      <w:rFonts w:ascii="Gotham Book" w:eastAsiaTheme="minorEastAsia" w:hAnsi="Gotham Book"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bs.unibo.it/hp/legal" TargetMode="External"/><Relationship Id="rId18" Type="http://schemas.openxmlformats.org/officeDocument/2006/relationships/hyperlink" Target="https://www.efmdglobal.org/privacy-policy/"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asfor.it/it/privacy" TargetMode="External"/><Relationship Id="rId7" Type="http://schemas.openxmlformats.org/officeDocument/2006/relationships/settings" Target="settings.xml"/><Relationship Id="rId12" Type="http://schemas.openxmlformats.org/officeDocument/2006/relationships/hyperlink" Target="http://www.bbs.unibo.it/hp/contatti" TargetMode="External"/><Relationship Id="rId17" Type="http://schemas.openxmlformats.org/officeDocument/2006/relationships/hyperlink" Target="https://www.bbs.unibo.it" TargetMode="External"/><Relationship Id="rId25" Type="http://schemas.openxmlformats.org/officeDocument/2006/relationships/hyperlink" Target="mailto:gdpr@bbs.unibo.it"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aacsb.edu/privac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24" Type="http://schemas.openxmlformats.org/officeDocument/2006/relationships/hyperlink" Target="https://www.bbs.unibo.it" TargetMode="External"/><Relationship Id="rId5" Type="http://schemas.openxmlformats.org/officeDocument/2006/relationships/numbering" Target="numbering.xml"/><Relationship Id="rId15" Type="http://schemas.openxmlformats.org/officeDocument/2006/relationships/hyperlink" Target="mailto:gdpr@bbs.unibo.it" TargetMode="External"/><Relationship Id="rId23" Type="http://schemas.openxmlformats.org/officeDocument/2006/relationships/hyperlink" Target="https://bschoolportal.ft.com/privacy-policy"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associationofmbas.com/privacy-state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bbs.unibo.it" TargetMode="External"/><Relationship Id="rId22" Type="http://schemas.openxmlformats.org/officeDocument/2006/relationships/hyperlink" Target="https://www.qs.com/privacy-policy/"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6FEBB4FF09D43688B07D6DA010667AD"/>
        <w:category>
          <w:name w:val="Generale"/>
          <w:gallery w:val="placeholder"/>
        </w:category>
        <w:types>
          <w:type w:val="bbPlcHdr"/>
        </w:types>
        <w:behaviors>
          <w:behavior w:val="content"/>
        </w:behaviors>
        <w:guid w:val="{67600B9A-54DD-4B93-A82F-79119039612E}"/>
      </w:docPartPr>
      <w:docPartBody>
        <w:p w:rsidR="00FD3321" w:rsidRDefault="008C6445" w:rsidP="008C6445">
          <w:pPr>
            <w:pStyle w:val="B6FEBB4FF09D43688B07D6DA010667AD"/>
          </w:pPr>
          <w:r w:rsidRPr="004F70F1">
            <w:rPr>
              <w:rStyle w:val="Testosegnaposto"/>
            </w:rPr>
            <w:t>Fare clic o toccare qui per immettere il testo.</w:t>
          </w:r>
        </w:p>
      </w:docPartBody>
    </w:docPart>
    <w:docPart>
      <w:docPartPr>
        <w:name w:val="7E2C86B03637465089517C81FB6470F8"/>
        <w:category>
          <w:name w:val="Generale"/>
          <w:gallery w:val="placeholder"/>
        </w:category>
        <w:types>
          <w:type w:val="bbPlcHdr"/>
        </w:types>
        <w:behaviors>
          <w:behavior w:val="content"/>
        </w:behaviors>
        <w:guid w:val="{2DC17219-CAC7-4659-9871-37C85733BC7C}"/>
      </w:docPartPr>
      <w:docPartBody>
        <w:p w:rsidR="00FD3321" w:rsidRDefault="008C6445" w:rsidP="008C6445">
          <w:pPr>
            <w:pStyle w:val="7E2C86B03637465089517C81FB6470F8"/>
          </w:pPr>
          <w:r w:rsidRPr="009D401F">
            <w:rPr>
              <w:rStyle w:val="Testosegnaposto"/>
            </w:rPr>
            <w:t>Fare clic o toccare qui per immettere una data.</w:t>
          </w:r>
        </w:p>
      </w:docPartBody>
    </w:docPart>
    <w:docPart>
      <w:docPartPr>
        <w:name w:val="A477CE7591DF491C8A9AA9CD08E3B93F"/>
        <w:category>
          <w:name w:val="Generale"/>
          <w:gallery w:val="placeholder"/>
        </w:category>
        <w:types>
          <w:type w:val="bbPlcHdr"/>
        </w:types>
        <w:behaviors>
          <w:behavior w:val="content"/>
        </w:behaviors>
        <w:guid w:val="{37AC2238-C175-4152-AB35-833F5EE6646A}"/>
      </w:docPartPr>
      <w:docPartBody>
        <w:p w:rsidR="00FD3321" w:rsidRDefault="008C6445" w:rsidP="008C6445">
          <w:pPr>
            <w:pStyle w:val="A477CE7591DF491C8A9AA9CD08E3B93F"/>
          </w:pPr>
          <w:r w:rsidRPr="009D401F">
            <w:rPr>
              <w:rStyle w:val="Testosegnaposto"/>
            </w:rPr>
            <w:t>Fare clic o toccare qui per immettere il testo.</w:t>
          </w:r>
        </w:p>
      </w:docPartBody>
    </w:docPart>
    <w:docPart>
      <w:docPartPr>
        <w:name w:val="3B05D34535234FBE99F99A83BE351C74"/>
        <w:category>
          <w:name w:val="Generale"/>
          <w:gallery w:val="placeholder"/>
        </w:category>
        <w:types>
          <w:type w:val="bbPlcHdr"/>
        </w:types>
        <w:behaviors>
          <w:behavior w:val="content"/>
        </w:behaviors>
        <w:guid w:val="{55AB8FC0-964B-4478-BC8E-7C6EC14BDE6A}"/>
      </w:docPartPr>
      <w:docPartBody>
        <w:p w:rsidR="00FD3321" w:rsidRDefault="008C6445" w:rsidP="008C6445">
          <w:pPr>
            <w:pStyle w:val="3B05D34535234FBE99F99A83BE351C74"/>
          </w:pPr>
          <w:r w:rsidRPr="009D401F">
            <w:rPr>
              <w:rStyle w:val="Testosegnaposto"/>
            </w:rPr>
            <w:t>Fare clic o toccare qui per immettere il testo.</w:t>
          </w:r>
        </w:p>
      </w:docPartBody>
    </w:docPart>
    <w:docPart>
      <w:docPartPr>
        <w:name w:val="E3ACA4827EEA4561A1F635755BD88DF7"/>
        <w:category>
          <w:name w:val="Generale"/>
          <w:gallery w:val="placeholder"/>
        </w:category>
        <w:types>
          <w:type w:val="bbPlcHdr"/>
        </w:types>
        <w:behaviors>
          <w:behavior w:val="content"/>
        </w:behaviors>
        <w:guid w:val="{53C62DA1-C326-47B3-8EBF-35C17083742E}"/>
      </w:docPartPr>
      <w:docPartBody>
        <w:p w:rsidR="00FD3321" w:rsidRDefault="008C6445" w:rsidP="008C6445">
          <w:pPr>
            <w:pStyle w:val="E3ACA4827EEA4561A1F635755BD88DF7"/>
          </w:pPr>
          <w:r w:rsidRPr="009D401F">
            <w:rPr>
              <w:rStyle w:val="Testosegnaposto"/>
            </w:rPr>
            <w:t>Fare clic o toccare qui per immettere il testo.</w:t>
          </w:r>
        </w:p>
      </w:docPartBody>
    </w:docPart>
    <w:docPart>
      <w:docPartPr>
        <w:name w:val="66EC1F85207043038307C13AA0CB1232"/>
        <w:category>
          <w:name w:val="Generale"/>
          <w:gallery w:val="placeholder"/>
        </w:category>
        <w:types>
          <w:type w:val="bbPlcHdr"/>
        </w:types>
        <w:behaviors>
          <w:behavior w:val="content"/>
        </w:behaviors>
        <w:guid w:val="{B5575BC5-2448-4FCD-A57F-89FDBEE04942}"/>
      </w:docPartPr>
      <w:docPartBody>
        <w:p w:rsidR="00FD3321" w:rsidRDefault="008C6445" w:rsidP="008C6445">
          <w:pPr>
            <w:pStyle w:val="66EC1F85207043038307C13AA0CB1232"/>
          </w:pPr>
          <w:r w:rsidRPr="009D401F">
            <w:rPr>
              <w:rStyle w:val="Testosegnaposto"/>
            </w:rPr>
            <w:t>Fare clic o toccare qui per immettere il testo.</w:t>
          </w:r>
        </w:p>
      </w:docPartBody>
    </w:docPart>
    <w:docPart>
      <w:docPartPr>
        <w:name w:val="7A57345D44B14F25A226F1057C3335B9"/>
        <w:category>
          <w:name w:val="Generale"/>
          <w:gallery w:val="placeholder"/>
        </w:category>
        <w:types>
          <w:type w:val="bbPlcHdr"/>
        </w:types>
        <w:behaviors>
          <w:behavior w:val="content"/>
        </w:behaviors>
        <w:guid w:val="{BE8D1DE5-7756-4916-BA81-62BD68841E36}"/>
      </w:docPartPr>
      <w:docPartBody>
        <w:p w:rsidR="00FD3321" w:rsidRDefault="008C6445" w:rsidP="008C6445">
          <w:pPr>
            <w:pStyle w:val="7A57345D44B14F25A226F1057C3335B9"/>
          </w:pPr>
          <w:r w:rsidRPr="009D401F">
            <w:rPr>
              <w:rStyle w:val="Testosegnaposto"/>
            </w:rPr>
            <w:t>Fare clic o toccare qui per immettere una data.</w:t>
          </w:r>
        </w:p>
      </w:docPartBody>
    </w:docPart>
    <w:docPart>
      <w:docPartPr>
        <w:name w:val="342324DFAE22452EA16C6BD62DC2B7A1"/>
        <w:category>
          <w:name w:val="Generale"/>
          <w:gallery w:val="placeholder"/>
        </w:category>
        <w:types>
          <w:type w:val="bbPlcHdr"/>
        </w:types>
        <w:behaviors>
          <w:behavior w:val="content"/>
        </w:behaviors>
        <w:guid w:val="{E45AEFA5-AC55-419F-B14A-AFC060B37034}"/>
      </w:docPartPr>
      <w:docPartBody>
        <w:p w:rsidR="00FD3321" w:rsidRDefault="008C6445" w:rsidP="008C6445">
          <w:pPr>
            <w:pStyle w:val="342324DFAE22452EA16C6BD62DC2B7A1"/>
          </w:pPr>
          <w:r w:rsidRPr="009D401F">
            <w:rPr>
              <w:rStyle w:val="Testosegnaposto"/>
            </w:rPr>
            <w:t>Fare clic o toccare qui per immettere il testo.</w:t>
          </w:r>
        </w:p>
      </w:docPartBody>
    </w:docPart>
    <w:docPart>
      <w:docPartPr>
        <w:name w:val="4B35ED05FF024A51AA7DA509E36CD7BD"/>
        <w:category>
          <w:name w:val="Generale"/>
          <w:gallery w:val="placeholder"/>
        </w:category>
        <w:types>
          <w:type w:val="bbPlcHdr"/>
        </w:types>
        <w:behaviors>
          <w:behavior w:val="content"/>
        </w:behaviors>
        <w:guid w:val="{7730D2CA-BE1A-4523-9401-15E1B229B781}"/>
      </w:docPartPr>
      <w:docPartBody>
        <w:p w:rsidR="00FD3321" w:rsidRDefault="008C6445" w:rsidP="008C6445">
          <w:pPr>
            <w:pStyle w:val="4B35ED05FF024A51AA7DA509E36CD7BD"/>
          </w:pPr>
          <w:r w:rsidRPr="009D401F">
            <w:rPr>
              <w:rStyle w:val="Testosegnaposto"/>
            </w:rPr>
            <w:t>Fare clic o toccare qui per immettere il testo.</w:t>
          </w:r>
        </w:p>
      </w:docPartBody>
    </w:docPart>
    <w:docPart>
      <w:docPartPr>
        <w:name w:val="6C092A04C6BC415095FE9F96E9793CA8"/>
        <w:category>
          <w:name w:val="Generale"/>
          <w:gallery w:val="placeholder"/>
        </w:category>
        <w:types>
          <w:type w:val="bbPlcHdr"/>
        </w:types>
        <w:behaviors>
          <w:behavior w:val="content"/>
        </w:behaviors>
        <w:guid w:val="{2CDBADA3-2F63-494C-A3D6-0C8F7C29AD04}"/>
      </w:docPartPr>
      <w:docPartBody>
        <w:p w:rsidR="0026109F" w:rsidRDefault="007D7F63" w:rsidP="007D7F63">
          <w:pPr>
            <w:pStyle w:val="6C092A04C6BC415095FE9F96E9793CA8"/>
          </w:pPr>
          <w:r w:rsidRPr="009D401F">
            <w:rPr>
              <w:rStyle w:val="Testosegnaposto"/>
            </w:rPr>
            <w:t>Fare clic o toccare qui per immettere una data.</w:t>
          </w:r>
        </w:p>
      </w:docPartBody>
    </w:docPart>
    <w:docPart>
      <w:docPartPr>
        <w:name w:val="9BCA639B7BDA49C7A3D0520676BDA5E6"/>
        <w:category>
          <w:name w:val="Generale"/>
          <w:gallery w:val="placeholder"/>
        </w:category>
        <w:types>
          <w:type w:val="bbPlcHdr"/>
        </w:types>
        <w:behaviors>
          <w:behavior w:val="content"/>
        </w:behaviors>
        <w:guid w:val="{BCA6B970-D7E9-43F0-A637-0282DEA87BDC}"/>
      </w:docPartPr>
      <w:docPartBody>
        <w:p w:rsidR="00A53C24" w:rsidRDefault="0026109F" w:rsidP="0026109F">
          <w:pPr>
            <w:pStyle w:val="9BCA639B7BDA49C7A3D0520676BDA5E6"/>
          </w:pPr>
          <w:r w:rsidRPr="009D401F">
            <w:rPr>
              <w:rStyle w:val="Testosegnaposto"/>
            </w:rPr>
            <w:t>Fare clic o toccare qui per immettere il testo.</w:t>
          </w:r>
        </w:p>
      </w:docPartBody>
    </w:docPart>
    <w:docPart>
      <w:docPartPr>
        <w:name w:val="F5663CD8DF214CF8B9782192CA582B70"/>
        <w:category>
          <w:name w:val="Generale"/>
          <w:gallery w:val="placeholder"/>
        </w:category>
        <w:types>
          <w:type w:val="bbPlcHdr"/>
        </w:types>
        <w:behaviors>
          <w:behavior w:val="content"/>
        </w:behaviors>
        <w:guid w:val="{EE0619DF-A1F9-459F-9C19-94EEBB8AAB0A}"/>
      </w:docPartPr>
      <w:docPartBody>
        <w:p w:rsidR="00C022B2" w:rsidRDefault="00A53C24" w:rsidP="00A53C24">
          <w:pPr>
            <w:pStyle w:val="F5663CD8DF214CF8B9782192CA582B70"/>
          </w:pPr>
          <w:r w:rsidRPr="009D401F">
            <w:rPr>
              <w:rStyle w:val="Testosegnaposto"/>
            </w:rPr>
            <w:t>Fare clic o toccare qui per immettere il testo.</w:t>
          </w:r>
        </w:p>
      </w:docPartBody>
    </w:docPart>
    <w:docPart>
      <w:docPartPr>
        <w:name w:val="629FC6151F004BE282CDED1388B2C6BA"/>
        <w:category>
          <w:name w:val="Generale"/>
          <w:gallery w:val="placeholder"/>
        </w:category>
        <w:types>
          <w:type w:val="bbPlcHdr"/>
        </w:types>
        <w:behaviors>
          <w:behavior w:val="content"/>
        </w:behaviors>
        <w:guid w:val="{9660EDFA-EA51-49DC-BB95-26D803726E93}"/>
      </w:docPartPr>
      <w:docPartBody>
        <w:p w:rsidR="00613450" w:rsidRDefault="00631127" w:rsidP="00631127">
          <w:pPr>
            <w:pStyle w:val="629FC6151F004BE282CDED1388B2C6BA"/>
          </w:pPr>
          <w:r w:rsidRPr="009D401F">
            <w:rPr>
              <w:rStyle w:val="Testosegnaposto"/>
            </w:rPr>
            <w:t>Fare clic o toccare qui per immettere il testo.</w:t>
          </w:r>
        </w:p>
      </w:docPartBody>
    </w:docPart>
    <w:docPart>
      <w:docPartPr>
        <w:name w:val="6D44031902424D05A28E25AE6649CC0D"/>
        <w:category>
          <w:name w:val="Generale"/>
          <w:gallery w:val="placeholder"/>
        </w:category>
        <w:types>
          <w:type w:val="bbPlcHdr"/>
        </w:types>
        <w:behaviors>
          <w:behavior w:val="content"/>
        </w:behaviors>
        <w:guid w:val="{C654725E-3416-48E3-AB62-F11AA3F86CD2}"/>
      </w:docPartPr>
      <w:docPartBody>
        <w:p w:rsidR="00613450" w:rsidRDefault="00631127" w:rsidP="00631127">
          <w:pPr>
            <w:pStyle w:val="6D44031902424D05A28E25AE6649CC0D"/>
          </w:pPr>
          <w:r w:rsidRPr="009D401F">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6445"/>
    <w:rsid w:val="000D4490"/>
    <w:rsid w:val="0026109F"/>
    <w:rsid w:val="002636CA"/>
    <w:rsid w:val="003346CD"/>
    <w:rsid w:val="00475949"/>
    <w:rsid w:val="004E37FC"/>
    <w:rsid w:val="00613450"/>
    <w:rsid w:val="00631127"/>
    <w:rsid w:val="007468AA"/>
    <w:rsid w:val="007D7F63"/>
    <w:rsid w:val="00832410"/>
    <w:rsid w:val="008C6445"/>
    <w:rsid w:val="00A53C24"/>
    <w:rsid w:val="00C022B2"/>
    <w:rsid w:val="00C37794"/>
    <w:rsid w:val="00D80BFC"/>
    <w:rsid w:val="00FD3321"/>
    <w:rsid w:val="00FF7AE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31127"/>
    <w:rPr>
      <w:color w:val="808080"/>
    </w:rPr>
  </w:style>
  <w:style w:type="paragraph" w:customStyle="1" w:styleId="B6FEBB4FF09D43688B07D6DA010667AD">
    <w:name w:val="B6FEBB4FF09D43688B07D6DA010667AD"/>
    <w:rsid w:val="008C6445"/>
  </w:style>
  <w:style w:type="paragraph" w:customStyle="1" w:styleId="7E2C86B03637465089517C81FB6470F8">
    <w:name w:val="7E2C86B03637465089517C81FB6470F8"/>
    <w:rsid w:val="008C6445"/>
  </w:style>
  <w:style w:type="paragraph" w:customStyle="1" w:styleId="A477CE7591DF491C8A9AA9CD08E3B93F">
    <w:name w:val="A477CE7591DF491C8A9AA9CD08E3B93F"/>
    <w:rsid w:val="008C6445"/>
  </w:style>
  <w:style w:type="paragraph" w:customStyle="1" w:styleId="3B05D34535234FBE99F99A83BE351C74">
    <w:name w:val="3B05D34535234FBE99F99A83BE351C74"/>
    <w:rsid w:val="008C6445"/>
  </w:style>
  <w:style w:type="paragraph" w:customStyle="1" w:styleId="E3ACA4827EEA4561A1F635755BD88DF7">
    <w:name w:val="E3ACA4827EEA4561A1F635755BD88DF7"/>
    <w:rsid w:val="008C6445"/>
  </w:style>
  <w:style w:type="paragraph" w:customStyle="1" w:styleId="66EC1F85207043038307C13AA0CB1232">
    <w:name w:val="66EC1F85207043038307C13AA0CB1232"/>
    <w:rsid w:val="008C6445"/>
  </w:style>
  <w:style w:type="paragraph" w:customStyle="1" w:styleId="7A57345D44B14F25A226F1057C3335B9">
    <w:name w:val="7A57345D44B14F25A226F1057C3335B9"/>
    <w:rsid w:val="008C6445"/>
  </w:style>
  <w:style w:type="paragraph" w:customStyle="1" w:styleId="342324DFAE22452EA16C6BD62DC2B7A1">
    <w:name w:val="342324DFAE22452EA16C6BD62DC2B7A1"/>
    <w:rsid w:val="008C6445"/>
  </w:style>
  <w:style w:type="paragraph" w:customStyle="1" w:styleId="4B35ED05FF024A51AA7DA509E36CD7BD">
    <w:name w:val="4B35ED05FF024A51AA7DA509E36CD7BD"/>
    <w:rsid w:val="008C6445"/>
  </w:style>
  <w:style w:type="paragraph" w:customStyle="1" w:styleId="6C092A04C6BC415095FE9F96E9793CA8">
    <w:name w:val="6C092A04C6BC415095FE9F96E9793CA8"/>
    <w:rsid w:val="007D7F63"/>
  </w:style>
  <w:style w:type="paragraph" w:customStyle="1" w:styleId="9BCA639B7BDA49C7A3D0520676BDA5E6">
    <w:name w:val="9BCA639B7BDA49C7A3D0520676BDA5E6"/>
    <w:rsid w:val="0026109F"/>
  </w:style>
  <w:style w:type="paragraph" w:customStyle="1" w:styleId="F5663CD8DF214CF8B9782192CA582B70">
    <w:name w:val="F5663CD8DF214CF8B9782192CA582B70"/>
    <w:rsid w:val="00A53C24"/>
  </w:style>
  <w:style w:type="paragraph" w:customStyle="1" w:styleId="629FC6151F004BE282CDED1388B2C6BA">
    <w:name w:val="629FC6151F004BE282CDED1388B2C6BA"/>
    <w:rsid w:val="00631127"/>
    <w:rPr>
      <w:kern w:val="2"/>
      <w14:ligatures w14:val="standardContextual"/>
    </w:rPr>
  </w:style>
  <w:style w:type="paragraph" w:customStyle="1" w:styleId="6D44031902424D05A28E25AE6649CC0D">
    <w:name w:val="6D44031902424D05A28E25AE6649CC0D"/>
    <w:rsid w:val="00631127"/>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7" ma:contentTypeDescription="Creare un nuovo documento." ma:contentTypeScope="" ma:versionID="fd07fe592a44ece7030ed8aacfed39ab">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e26d1f4cabea6de68fd8fa9d18b54e26"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F54EBD-EDAB-4667-8FE1-064C614A3E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98A6BB-33E0-4979-B754-AE515A5F10BB}">
  <ds:schemaRefs>
    <ds:schemaRef ds:uri="http://schemas.openxmlformats.org/officeDocument/2006/bibliography"/>
  </ds:schemaRefs>
</ds:datastoreItem>
</file>

<file path=customXml/itemProps3.xml><?xml version="1.0" encoding="utf-8"?>
<ds:datastoreItem xmlns:ds="http://schemas.openxmlformats.org/officeDocument/2006/customXml" ds:itemID="{EE6A3812-3B33-410B-9722-E4DFAA531171}">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customXml/itemProps4.xml><?xml version="1.0" encoding="utf-8"?>
<ds:datastoreItem xmlns:ds="http://schemas.openxmlformats.org/officeDocument/2006/customXml" ds:itemID="{764336F3-0EC0-42CB-ACF0-673CBAAEFCE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7906</Words>
  <Characters>45070</Characters>
  <Application>Microsoft Office Word</Application>
  <DocSecurity>0</DocSecurity>
  <Lines>375</Lines>
  <Paragraphs>105</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52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Selene Minni</cp:lastModifiedBy>
  <cp:revision>23</cp:revision>
  <cp:lastPrinted>2019-11-12T14:03:00Z</cp:lastPrinted>
  <dcterms:created xsi:type="dcterms:W3CDTF">2022-09-16T14:36:00Z</dcterms:created>
  <dcterms:modified xsi:type="dcterms:W3CDTF">2024-01-03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76a3f3302b6108b36d6023fdb59c2b05af0a044013fd3d98077668edcb095ab8</vt:lpwstr>
  </property>
  <property fmtid="{D5CDD505-2E9C-101B-9397-08002B2CF9AE}" pid="4" name="MediaServiceImageTags">
    <vt:lpwstr/>
  </property>
</Properties>
</file>